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B73899" w14:textId="2E465831" w:rsidR="00BF3BC7" w:rsidRDefault="00110246">
      <w:pPr>
        <w:pStyle w:val="Ttulo"/>
      </w:pPr>
      <w:proofErr w:type="spellStart"/>
      <w:r>
        <w:t>Appendix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39485921"/>
        <w:docPartObj>
          <w:docPartGallery w:val="Table of Contents"/>
          <w:docPartUnique/>
        </w:docPartObj>
      </w:sdtPr>
      <w:sdtContent>
        <w:p w14:paraId="14032951" w14:textId="77777777" w:rsidR="00BF3BC7" w:rsidRDefault="00000000">
          <w:pPr>
            <w:pStyle w:val="TtuloTDC"/>
          </w:pPr>
          <w:r>
            <w:t>Contents</w:t>
          </w:r>
        </w:p>
        <w:p w14:paraId="5730F17E" w14:textId="3F908B3A" w:rsidR="00110246" w:rsidRDefault="00000000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r>
            <w:fldChar w:fldCharType="begin"/>
          </w:r>
          <w:r>
            <w:instrText>TOC \o "1-4" \h \z \u</w:instrText>
          </w:r>
          <w:r>
            <w:fldChar w:fldCharType="separate"/>
          </w:r>
          <w:hyperlink w:anchor="_Toc200057014" w:history="1">
            <w:r w:rsidR="00110246" w:rsidRPr="00BF52B4">
              <w:rPr>
                <w:rStyle w:val="Hipervnculo"/>
                <w:noProof/>
              </w:rPr>
              <w:t>1. Voting</w:t>
            </w:r>
            <w:r w:rsidR="00110246">
              <w:rPr>
                <w:noProof/>
                <w:webHidden/>
              </w:rPr>
              <w:tab/>
            </w:r>
            <w:r w:rsidR="00110246">
              <w:rPr>
                <w:noProof/>
                <w:webHidden/>
              </w:rPr>
              <w:fldChar w:fldCharType="begin"/>
            </w:r>
            <w:r w:rsidR="00110246">
              <w:rPr>
                <w:noProof/>
                <w:webHidden/>
              </w:rPr>
              <w:instrText xml:space="preserve"> PAGEREF _Toc200057014 \h </w:instrText>
            </w:r>
            <w:r w:rsidR="00110246">
              <w:rPr>
                <w:noProof/>
                <w:webHidden/>
              </w:rPr>
            </w:r>
            <w:r w:rsidR="00110246">
              <w:rPr>
                <w:noProof/>
                <w:webHidden/>
              </w:rPr>
              <w:fldChar w:fldCharType="separate"/>
            </w:r>
            <w:r w:rsidR="00110246">
              <w:rPr>
                <w:noProof/>
                <w:webHidden/>
              </w:rPr>
              <w:t>1</w:t>
            </w:r>
            <w:r w:rsidR="00110246">
              <w:rPr>
                <w:noProof/>
                <w:webHidden/>
              </w:rPr>
              <w:fldChar w:fldCharType="end"/>
            </w:r>
          </w:hyperlink>
        </w:p>
        <w:p w14:paraId="0BAD446C" w14:textId="00CF3E71" w:rsidR="00110246" w:rsidRDefault="00110246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15" w:history="1">
            <w:r w:rsidRPr="00BF52B4">
              <w:rPr>
                <w:rStyle w:val="Hipervnculo"/>
                <w:noProof/>
                <w:lang w:val="en-US"/>
              </w:rPr>
              <w:t>1.1</w:t>
            </w:r>
            <w:r>
              <w:rPr>
                <w:rFonts w:eastAsiaTheme="minorEastAsia"/>
                <w:noProof/>
                <w:kern w:val="2"/>
                <w:lang w:val="es-CL" w:eastAsia="es-CL"/>
                <w14:ligatures w14:val="standardContextual"/>
              </w:rPr>
              <w:t xml:space="preserve"> </w:t>
            </w:r>
            <w:r w:rsidRPr="00BF52B4">
              <w:rPr>
                <w:rStyle w:val="Hipervnculo"/>
                <w:noProof/>
                <w:lang w:val="en-US"/>
              </w:rPr>
              <w:t>Mai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2687F4" w14:textId="404C1645" w:rsidR="00110246" w:rsidRDefault="00110246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16" w:history="1">
            <w:r w:rsidRPr="00BF52B4">
              <w:rPr>
                <w:rStyle w:val="Hipervnculo"/>
                <w:noProof/>
                <w:lang w:val="en-US"/>
              </w:rPr>
              <w:t>1.2</w:t>
            </w:r>
            <w:r>
              <w:rPr>
                <w:rFonts w:eastAsiaTheme="minorEastAsia"/>
                <w:noProof/>
                <w:kern w:val="2"/>
                <w:lang w:val="es-CL" w:eastAsia="es-CL"/>
                <w14:ligatures w14:val="standardContextual"/>
              </w:rPr>
              <w:t xml:space="preserve"> </w:t>
            </w:r>
            <w:r w:rsidRPr="00BF52B4">
              <w:rPr>
                <w:rStyle w:val="Hipervnculo"/>
                <w:noProof/>
                <w:lang w:val="en-US"/>
              </w:rPr>
              <w:t>Interactions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A4F45" w14:textId="7F699BF9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17" w:history="1">
            <w:r w:rsidRPr="00BF52B4">
              <w:rPr>
                <w:rStyle w:val="Hipervnculo"/>
                <w:noProof/>
                <w:lang w:val="en-US"/>
              </w:rPr>
              <w:t>1.3 Interaction effects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FFC34F" w14:textId="1AA6E825" w:rsidR="00110246" w:rsidRDefault="00110246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18" w:history="1">
            <w:r w:rsidRPr="00BF52B4">
              <w:rPr>
                <w:rStyle w:val="Hipervnculo"/>
                <w:noProof/>
                <w:lang w:val="en-US"/>
              </w:rPr>
              <w:t>2. Participation on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4A537" w14:textId="6552CBCA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19" w:history="1">
            <w:r w:rsidRPr="00BF52B4">
              <w:rPr>
                <w:rStyle w:val="Hipervnculo"/>
                <w:noProof/>
                <w:lang w:val="en-US"/>
              </w:rPr>
              <w:t>2.1 Mai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2D7AA" w14:textId="06EBB7D6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0" w:history="1">
            <w:r w:rsidRPr="00BF52B4">
              <w:rPr>
                <w:rStyle w:val="Hipervnculo"/>
                <w:noProof/>
                <w:lang w:val="en-US"/>
              </w:rPr>
              <w:t>2.2 Interactio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886CD" w14:textId="1BBC2D6D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1" w:history="1">
            <w:r w:rsidRPr="00BF52B4">
              <w:rPr>
                <w:rStyle w:val="Hipervnculo"/>
                <w:noProof/>
              </w:rPr>
              <w:t>2.3 Interaction effects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82B7B" w14:textId="0D6587FF" w:rsidR="00110246" w:rsidRDefault="00110246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2" w:history="1">
            <w:r w:rsidRPr="00BF52B4">
              <w:rPr>
                <w:rStyle w:val="Hipervnculo"/>
                <w:noProof/>
                <w:lang w:val="en-US"/>
              </w:rPr>
              <w:t>3. Participation in demonst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D8F2AF" w14:textId="3F1B3AC8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3" w:history="1">
            <w:r w:rsidRPr="00BF52B4">
              <w:rPr>
                <w:rStyle w:val="Hipervnculo"/>
                <w:noProof/>
                <w:lang w:val="en-US"/>
              </w:rPr>
              <w:t>3.1 Mai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31E14" w14:textId="430976EB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4" w:history="1">
            <w:r w:rsidRPr="00BF52B4">
              <w:rPr>
                <w:rStyle w:val="Hipervnculo"/>
                <w:noProof/>
                <w:lang w:val="en-US"/>
              </w:rPr>
              <w:t>3.2 Interactio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05E4DF" w14:textId="46775DF8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5" w:history="1">
            <w:r w:rsidRPr="00BF52B4">
              <w:rPr>
                <w:rStyle w:val="Hipervnculo"/>
                <w:noProof/>
              </w:rPr>
              <w:t>3.3 Interaction effects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29FF5F" w14:textId="41650505" w:rsidR="00110246" w:rsidRDefault="00110246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6" w:history="1">
            <w:r w:rsidRPr="00BF52B4">
              <w:rPr>
                <w:rStyle w:val="Hipervnculo"/>
                <w:noProof/>
                <w:lang w:val="en-US"/>
              </w:rPr>
              <w:t>4. Support to same-sex ado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36E0D6" w14:textId="1AD18C16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7" w:history="1">
            <w:r w:rsidRPr="00BF52B4">
              <w:rPr>
                <w:rStyle w:val="Hipervnculo"/>
                <w:noProof/>
                <w:lang w:val="en-US"/>
              </w:rPr>
              <w:t>4.1 Mai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5C5F5C" w14:textId="0934FF0B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8" w:history="1">
            <w:r w:rsidRPr="00BF52B4">
              <w:rPr>
                <w:rStyle w:val="Hipervnculo"/>
                <w:noProof/>
                <w:lang w:val="en-US"/>
              </w:rPr>
              <w:t>4.2 Interactio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342BC" w14:textId="2AC112C5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29" w:history="1">
            <w:r w:rsidRPr="00BF52B4">
              <w:rPr>
                <w:rStyle w:val="Hipervnculo"/>
                <w:noProof/>
                <w:lang w:val="en-US"/>
              </w:rPr>
              <w:t>4.3 Interaction effects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3F8F2" w14:textId="4CD553F4" w:rsidR="00110246" w:rsidRDefault="00110246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30" w:history="1">
            <w:r w:rsidRPr="00BF52B4">
              <w:rPr>
                <w:rStyle w:val="Hipervnculo"/>
                <w:noProof/>
                <w:lang w:val="en-US"/>
              </w:rPr>
              <w:t>5. Support for abortion decrimin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21CCD" w14:textId="11D5DEE0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31" w:history="1">
            <w:r w:rsidRPr="00BF52B4">
              <w:rPr>
                <w:rStyle w:val="Hipervnculo"/>
                <w:noProof/>
                <w:lang w:val="en-US"/>
              </w:rPr>
              <w:t>5.1 Mai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7C9DA" w14:textId="60A641B6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32" w:history="1">
            <w:r w:rsidRPr="00BF52B4">
              <w:rPr>
                <w:rStyle w:val="Hipervnculo"/>
                <w:noProof/>
                <w:lang w:val="en-US"/>
              </w:rPr>
              <w:t>5.2 Interactio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780D2" w14:textId="0EEA3D67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33" w:history="1">
            <w:r w:rsidRPr="00BF52B4">
              <w:rPr>
                <w:rStyle w:val="Hipervnculo"/>
                <w:noProof/>
                <w:lang w:val="en-US"/>
              </w:rPr>
              <w:t>5.3 Interaction effects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5BCDA" w14:textId="4766B8E2" w:rsidR="00110246" w:rsidRDefault="00110246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34" w:history="1">
            <w:r w:rsidRPr="00BF52B4">
              <w:rPr>
                <w:rStyle w:val="Hipervnculo"/>
                <w:noProof/>
                <w:lang w:val="en-US"/>
              </w:rPr>
              <w:t>6. Support to student’s social mov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FAB263" w14:textId="1872DAFC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35" w:history="1">
            <w:r w:rsidRPr="00BF52B4">
              <w:rPr>
                <w:rStyle w:val="Hipervnculo"/>
                <w:noProof/>
                <w:lang w:val="en-US"/>
              </w:rPr>
              <w:t>6.1 Mai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A6CD7" w14:textId="1D03DEAA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36" w:history="1">
            <w:r w:rsidRPr="00BF52B4">
              <w:rPr>
                <w:rStyle w:val="Hipervnculo"/>
                <w:noProof/>
                <w:lang w:val="en-US"/>
              </w:rPr>
              <w:t>6.2 Interaction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E24BC" w14:textId="6A65D5E0" w:rsidR="00110246" w:rsidRDefault="00110246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es-CL" w:eastAsia="es-CL"/>
              <w14:ligatures w14:val="standardContextual"/>
            </w:rPr>
          </w:pPr>
          <w:hyperlink w:anchor="_Toc200057037" w:history="1">
            <w:r w:rsidRPr="00BF52B4">
              <w:rPr>
                <w:rStyle w:val="Hipervnculo"/>
                <w:noProof/>
                <w:lang w:val="en-US"/>
              </w:rPr>
              <w:t>6.3 Interaction effects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057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4724B" w14:textId="79E415B6" w:rsidR="00BF3BC7" w:rsidRDefault="00000000">
          <w:r>
            <w:fldChar w:fldCharType="end"/>
          </w:r>
        </w:p>
      </w:sdtContent>
    </w:sdt>
    <w:p w14:paraId="7348F7FD" w14:textId="77777777" w:rsidR="00110246" w:rsidRDefault="00110246">
      <w:pPr>
        <w:pStyle w:val="Ttulo1"/>
      </w:pPr>
      <w:bookmarkStart w:id="0" w:name="voting"/>
      <w:bookmarkStart w:id="1" w:name="_Toc200057014"/>
    </w:p>
    <w:p w14:paraId="3251AC8B" w14:textId="41FF1EAF" w:rsidR="00BF3BC7" w:rsidRDefault="00000000">
      <w:pPr>
        <w:pStyle w:val="Ttulo1"/>
      </w:pPr>
      <w:r>
        <w:t>1. Voting</w:t>
      </w:r>
      <w:bookmarkEnd w:id="1"/>
    </w:p>
    <w:p w14:paraId="02552FBC" w14:textId="77777777" w:rsidR="00BF3BC7" w:rsidRDefault="00000000">
      <w:pPr>
        <w:pStyle w:val="FirstParagraph"/>
      </w:pPr>
      <w:r>
        <w:t>Variables:</w:t>
      </w:r>
    </w:p>
    <w:p w14:paraId="1914ED9B" w14:textId="77777777" w:rsidR="00BF3BC7" w:rsidRPr="00793DC3" w:rsidRDefault="00000000">
      <w:pPr>
        <w:numPr>
          <w:ilvl w:val="0"/>
          <w:numId w:val="2"/>
        </w:numPr>
        <w:rPr>
          <w:lang w:val="en-US"/>
        </w:rPr>
      </w:pPr>
      <w:r w:rsidRPr="00793DC3">
        <w:rPr>
          <w:lang w:val="en-US"/>
        </w:rPr>
        <w:t>Participation in the 2013 elections (ola 1 y 2)</w:t>
      </w:r>
    </w:p>
    <w:p w14:paraId="52EC1087" w14:textId="77777777" w:rsidR="00BF3BC7" w:rsidRPr="00793DC3" w:rsidRDefault="00000000">
      <w:pPr>
        <w:numPr>
          <w:ilvl w:val="0"/>
          <w:numId w:val="2"/>
        </w:numPr>
        <w:rPr>
          <w:lang w:val="en-US"/>
        </w:rPr>
      </w:pPr>
      <w:r w:rsidRPr="00793DC3">
        <w:rPr>
          <w:lang w:val="en-US"/>
        </w:rPr>
        <w:t>Participation in the 2017 elections (ola 3 y 4)</w:t>
      </w:r>
    </w:p>
    <w:p w14:paraId="4542E4E2" w14:textId="77777777" w:rsidR="00BF3BC7" w:rsidRPr="00793DC3" w:rsidRDefault="00000000">
      <w:pPr>
        <w:numPr>
          <w:ilvl w:val="0"/>
          <w:numId w:val="2"/>
        </w:numPr>
        <w:rPr>
          <w:lang w:val="en-US"/>
        </w:rPr>
      </w:pPr>
      <w:r w:rsidRPr="00793DC3">
        <w:rPr>
          <w:lang w:val="en-US"/>
        </w:rPr>
        <w:t>Participation in the constitutional plebiscite (ola 5)</w:t>
      </w:r>
    </w:p>
    <w:p w14:paraId="325383C6" w14:textId="77777777" w:rsidR="00BF3BC7" w:rsidRPr="00793DC3" w:rsidRDefault="00000000">
      <w:pPr>
        <w:numPr>
          <w:ilvl w:val="0"/>
          <w:numId w:val="2"/>
        </w:numPr>
        <w:rPr>
          <w:lang w:val="en-US"/>
        </w:rPr>
      </w:pPr>
      <w:r w:rsidRPr="00793DC3">
        <w:rPr>
          <w:lang w:val="en-US"/>
        </w:rPr>
        <w:t>Participation in the 2021 election - First round (ola 6)</w:t>
      </w:r>
    </w:p>
    <w:p w14:paraId="48F31C52" w14:textId="77777777" w:rsidR="00BF3BC7" w:rsidRDefault="00000000">
      <w:pPr>
        <w:numPr>
          <w:ilvl w:val="0"/>
          <w:numId w:val="2"/>
        </w:numPr>
        <w:rPr>
          <w:lang w:val="en-US"/>
        </w:rPr>
      </w:pPr>
      <w:r w:rsidRPr="00793DC3">
        <w:rPr>
          <w:lang w:val="en-US"/>
        </w:rPr>
        <w:t>Participation in the 2021 election - Runoff (ola 7)</w:t>
      </w:r>
    </w:p>
    <w:p w14:paraId="501C1D0D" w14:textId="77777777" w:rsidR="00E257AC" w:rsidRDefault="00E257AC" w:rsidP="00E257AC">
      <w:pPr>
        <w:rPr>
          <w:lang w:val="en-US"/>
        </w:rPr>
      </w:pPr>
    </w:p>
    <w:p w14:paraId="56896D95" w14:textId="77777777" w:rsidR="00E257AC" w:rsidRDefault="00E257AC" w:rsidP="00E257AC">
      <w:pPr>
        <w:rPr>
          <w:lang w:val="en-US"/>
        </w:rPr>
      </w:pPr>
    </w:p>
    <w:p w14:paraId="5B89E134" w14:textId="77777777" w:rsidR="00E257AC" w:rsidRDefault="00E257AC" w:rsidP="00E257AC">
      <w:pPr>
        <w:rPr>
          <w:lang w:val="en-US"/>
        </w:rPr>
      </w:pPr>
    </w:p>
    <w:p w14:paraId="0ACBD474" w14:textId="77777777" w:rsidR="00E257AC" w:rsidRDefault="00E257AC" w:rsidP="00E257AC">
      <w:pPr>
        <w:rPr>
          <w:lang w:val="en-US"/>
        </w:rPr>
      </w:pPr>
    </w:p>
    <w:p w14:paraId="3391C285" w14:textId="77777777" w:rsidR="00E257AC" w:rsidRDefault="00E257AC" w:rsidP="00E257AC">
      <w:pPr>
        <w:rPr>
          <w:lang w:val="en-US"/>
        </w:rPr>
      </w:pPr>
    </w:p>
    <w:p w14:paraId="28FFEB95" w14:textId="77777777" w:rsidR="00E257AC" w:rsidRDefault="00E257AC" w:rsidP="00E257AC">
      <w:pPr>
        <w:rPr>
          <w:lang w:val="en-US"/>
        </w:rPr>
      </w:pPr>
    </w:p>
    <w:p w14:paraId="03218141" w14:textId="77777777" w:rsidR="00E257AC" w:rsidRDefault="00E257AC" w:rsidP="00E257AC">
      <w:pPr>
        <w:rPr>
          <w:lang w:val="en-US"/>
        </w:rPr>
      </w:pPr>
    </w:p>
    <w:p w14:paraId="522CC0E0" w14:textId="77777777" w:rsidR="00E257AC" w:rsidRDefault="00E257AC" w:rsidP="00E257AC">
      <w:pPr>
        <w:rPr>
          <w:lang w:val="en-US"/>
        </w:rPr>
      </w:pPr>
    </w:p>
    <w:p w14:paraId="700523A4" w14:textId="77777777" w:rsidR="00E257AC" w:rsidRDefault="00E257AC" w:rsidP="00E257AC">
      <w:pPr>
        <w:rPr>
          <w:lang w:val="en-US"/>
        </w:rPr>
      </w:pPr>
    </w:p>
    <w:p w14:paraId="1C896B41" w14:textId="77777777" w:rsidR="00E257AC" w:rsidRDefault="00E257AC" w:rsidP="00E257AC">
      <w:pPr>
        <w:rPr>
          <w:lang w:val="en-US"/>
        </w:rPr>
      </w:pPr>
    </w:p>
    <w:p w14:paraId="3941466F" w14:textId="77777777" w:rsidR="00E257AC" w:rsidRDefault="00E257AC" w:rsidP="00E257AC">
      <w:pPr>
        <w:rPr>
          <w:lang w:val="en-US"/>
        </w:rPr>
      </w:pPr>
    </w:p>
    <w:p w14:paraId="6AD08468" w14:textId="77777777" w:rsidR="00E257AC" w:rsidRDefault="00E257AC" w:rsidP="00E257AC">
      <w:pPr>
        <w:rPr>
          <w:lang w:val="en-US"/>
        </w:rPr>
      </w:pPr>
    </w:p>
    <w:p w14:paraId="550A2F48" w14:textId="77777777" w:rsidR="00E257AC" w:rsidRDefault="00E257AC" w:rsidP="00E257AC">
      <w:pPr>
        <w:rPr>
          <w:lang w:val="en-US"/>
        </w:rPr>
      </w:pPr>
    </w:p>
    <w:p w14:paraId="100DC724" w14:textId="77777777" w:rsidR="00E257AC" w:rsidRDefault="00E257AC" w:rsidP="00E257AC">
      <w:pPr>
        <w:rPr>
          <w:lang w:val="en-US"/>
        </w:rPr>
      </w:pPr>
    </w:p>
    <w:p w14:paraId="5BCFAA66" w14:textId="77777777" w:rsidR="00E257AC" w:rsidRDefault="00E257AC" w:rsidP="00E257AC">
      <w:pPr>
        <w:rPr>
          <w:lang w:val="en-US"/>
        </w:rPr>
      </w:pPr>
    </w:p>
    <w:p w14:paraId="067A3784" w14:textId="77777777" w:rsidR="00E257AC" w:rsidRPr="00793DC3" w:rsidRDefault="00E257AC" w:rsidP="00E257AC">
      <w:pPr>
        <w:rPr>
          <w:lang w:val="en-US"/>
        </w:rPr>
      </w:pPr>
    </w:p>
    <w:p w14:paraId="31924404" w14:textId="20491ABE" w:rsidR="00BF3BC7" w:rsidRDefault="00000000" w:rsidP="00793DC3">
      <w:pPr>
        <w:pStyle w:val="Ttulo2"/>
        <w:numPr>
          <w:ilvl w:val="1"/>
          <w:numId w:val="45"/>
        </w:numPr>
        <w:rPr>
          <w:lang w:val="en-US"/>
        </w:rPr>
      </w:pPr>
      <w:bookmarkStart w:id="2" w:name="main-effects"/>
      <w:bookmarkStart w:id="3" w:name="_Toc200057015"/>
      <w:r w:rsidRPr="00793DC3">
        <w:rPr>
          <w:lang w:val="en-US"/>
        </w:rPr>
        <w:lastRenderedPageBreak/>
        <w:t>Main effects</w:t>
      </w:r>
      <w:bookmarkEnd w:id="3"/>
    </w:p>
    <w:tbl>
      <w:tblPr>
        <w:tblW w:w="84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0"/>
        <w:gridCol w:w="1200"/>
        <w:gridCol w:w="1200"/>
        <w:gridCol w:w="1200"/>
        <w:gridCol w:w="1200"/>
        <w:gridCol w:w="1200"/>
      </w:tblGrid>
      <w:tr w:rsidR="00E257AC" w:rsidRPr="00E257AC" w14:paraId="7FFEA9FC" w14:textId="77777777" w:rsidTr="00E257AC">
        <w:trPr>
          <w:trHeight w:val="67"/>
        </w:trPr>
        <w:tc>
          <w:tcPr>
            <w:tcW w:w="2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63B35F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892F15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1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8418CE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2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5C7E5F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3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0CD2ED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4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A8A8AE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E257AC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5</w:t>
            </w:r>
          </w:p>
        </w:tc>
      </w:tr>
      <w:tr w:rsidR="00E257AC" w:rsidRPr="00E257AC" w14:paraId="7A35A433" w14:textId="77777777" w:rsidTr="00E257AC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CC16F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9ADE3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54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4C034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20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269B1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22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18116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9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606CA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3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E257AC" w:rsidRPr="00E257AC" w14:paraId="26030817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E92EB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B1010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80994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85BDD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2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D0DB0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6EF03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E257AC" w:rsidRPr="00E257AC" w14:paraId="25CFFFF3" w14:textId="77777777" w:rsidTr="00E257AC">
        <w:trPr>
          <w:trHeight w:val="46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5A149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ave (Ref.= 201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D42A6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6BE44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211B0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1603C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9CB4C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E257AC" w:rsidRPr="00E257AC" w14:paraId="05B11B69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F1B57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CBDE9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27159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74B17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C96AD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13911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0</w:t>
            </w:r>
          </w:p>
        </w:tc>
      </w:tr>
      <w:tr w:rsidR="00E257AC" w:rsidRPr="00E257AC" w14:paraId="79D1777D" w14:textId="77777777" w:rsidTr="00E257AC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7543A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B0C2C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2CD17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6C8A2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FD2F1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05852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E257AC" w:rsidRPr="00E257AC" w14:paraId="0CB802FF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E1E63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49330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37812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62F82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D5FBF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2FA41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0</w:t>
            </w:r>
          </w:p>
        </w:tc>
      </w:tr>
      <w:tr w:rsidR="00E257AC" w:rsidRPr="00E257AC" w14:paraId="5FC48A12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5799E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B8CFC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088F8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767C9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968B3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66A49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E257AC" w:rsidRPr="00E257AC" w14:paraId="4D56FF63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F1B93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5C5E2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950E2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4DD8E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86BAD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BB527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1</w:t>
            </w:r>
          </w:p>
        </w:tc>
      </w:tr>
      <w:tr w:rsidR="00E257AC" w:rsidRPr="00E257AC" w14:paraId="7008AEC3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904B3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A3279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31DFA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5E252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C3D29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73802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E257AC" w:rsidRPr="00E257AC" w14:paraId="5E64D584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25511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A3FE7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97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66471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91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C3179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92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6D304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9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E222F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9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E257AC" w:rsidRPr="00E257AC" w14:paraId="4562CB4A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601D1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48EA0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46CCE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2ED8B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3D8DF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7B5B1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E257AC" w:rsidRPr="00E257AC" w14:paraId="2A6172D7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1D9D5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2ADD9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56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82C2F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51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7F506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50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3C803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5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0FC76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5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E257AC" w:rsidRPr="00E257AC" w14:paraId="56960294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7F735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78337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5AF68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B08FF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8F67A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88F7C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E257AC" w:rsidRPr="00E257AC" w14:paraId="64EDA263" w14:textId="77777777" w:rsidTr="00E257AC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EDC29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4E874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15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A95F2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11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B42E4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11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5FAB0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1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316B4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1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E257AC" w:rsidRPr="00E257AC" w14:paraId="1E00A41C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7BAC2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86FA4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3C478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91597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2300E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E583D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E257AC" w:rsidRPr="00E257AC" w14:paraId="54B2C521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A4778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Age (Ref.= More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han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4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8B2A9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EE094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E6862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B5DAE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9B2A4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E257AC" w:rsidRPr="00E257AC" w14:paraId="7A19B1E4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4BC3E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9 and 4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A669B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31E58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32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3E218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31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98796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5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7643F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5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E257AC" w:rsidRPr="00E257AC" w14:paraId="5552074D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CA784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743C5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3BB09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2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F1982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2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66ABB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D76BD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E257AC" w:rsidRPr="00E257AC" w14:paraId="53690896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EF052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4 and 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A50CB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E4E19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17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AFC21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22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B5AA7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8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59ADA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7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E257AC" w:rsidRPr="00E257AC" w14:paraId="07271A90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7B3F8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41F4F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6075F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3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9B29D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3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A159D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00C8E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E257AC" w:rsidRPr="00E257AC" w14:paraId="2BFACAA5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32B57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18 and 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69037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B7C5C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54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2AC00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55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14AAF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0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F0E12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9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E257AC" w:rsidRPr="00E257AC" w14:paraId="2BEC53BB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3CF33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4C0FB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041EA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3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17A1B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3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A2B44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EBE63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</w:tr>
      <w:tr w:rsidR="00E257AC" w:rsidRPr="00E257AC" w14:paraId="408F6028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54EEC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oman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Man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59D4F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4CAF5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EECC9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2B4A4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CD003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1</w:t>
            </w:r>
          </w:p>
        </w:tc>
      </w:tr>
      <w:tr w:rsidR="00E257AC" w:rsidRPr="00E257AC" w14:paraId="7A2933F5" w14:textId="77777777" w:rsidTr="00E257AC">
        <w:trPr>
          <w:trHeight w:val="25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68C54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644FF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5B97A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D5F05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71C0B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FB5CF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E257AC" w:rsidRPr="00E257AC" w14:paraId="0D16FB7B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BB36D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Education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Secondary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3495A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5EDC1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2D90A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13490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E4C99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E257AC" w:rsidRPr="00E257AC" w14:paraId="7968F3B4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4C2D6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75DFF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1DFEF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CC1E3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AF991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6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91E0C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5</w:t>
            </w:r>
          </w:p>
        </w:tc>
      </w:tr>
      <w:tr w:rsidR="00E257AC" w:rsidRPr="00E257AC" w14:paraId="468D838B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5A302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F7553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8CE62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66A22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68007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E7615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E257AC" w:rsidRPr="00E257AC" w14:paraId="00638FC9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FC55E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University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r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mor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78095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0AE53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09031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C8707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8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8F0FF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6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E257AC" w:rsidRPr="00E257AC" w14:paraId="4C79161A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8FAF9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51109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F5A6E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10311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3875B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09651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E257AC" w:rsidRPr="00E257AC" w14:paraId="7E79C138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51B3F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Political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position (Ref.=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Left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72FB3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1CC5B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DB1CE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EFE48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1F652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E257AC" w:rsidRPr="00E257AC" w14:paraId="32EE919A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3CC0C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BDB58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E96D8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1AE51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D2E35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696258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4</w:t>
            </w:r>
          </w:p>
        </w:tc>
      </w:tr>
      <w:tr w:rsidR="00E257AC" w:rsidRPr="00E257AC" w14:paraId="7AAF5A38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548D4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BD79F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FD055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C3E50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361D6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11D1E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E257AC" w:rsidRPr="00E257AC" w14:paraId="4BBBB538" w14:textId="77777777" w:rsidTr="00E257AC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25107A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F5F52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CADB6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4F7FB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E2868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4F27E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1</w:t>
            </w:r>
          </w:p>
        </w:tc>
      </w:tr>
      <w:tr w:rsidR="00E257AC" w:rsidRPr="00E257AC" w14:paraId="20C4AEA6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24046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CAB6B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CF902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D8DDB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BE70E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FE02F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E257AC" w:rsidRPr="00E257AC" w14:paraId="29C776DB" w14:textId="77777777" w:rsidTr="00E257AC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6CE5F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Doesn’t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dentif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BE9EB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DB29C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DF38B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90D5B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63E7F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8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</w:p>
        </w:tc>
      </w:tr>
      <w:tr w:rsidR="00E257AC" w:rsidRPr="00E257AC" w14:paraId="4A90DA85" w14:textId="77777777" w:rsidTr="00E257AC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276DE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AFEF3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77EE17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F5A02C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0EC48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9725C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E257AC" w:rsidRPr="00E257AC" w14:paraId="1CB1DED6" w14:textId="77777777" w:rsidTr="00E257AC">
        <w:trPr>
          <w:trHeight w:val="290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1C05F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BIC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1ECDC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559.99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C8D901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543.74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39DE7E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552.99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196D8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5067.27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8BA12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5101.38</w:t>
            </w:r>
          </w:p>
        </w:tc>
      </w:tr>
      <w:tr w:rsidR="00E257AC" w:rsidRPr="00E257AC" w14:paraId="4F2BBA38" w14:textId="77777777" w:rsidTr="00E257AC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BE7BC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b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bs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9F5870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6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107DC1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6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B53061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6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0DB5DC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6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066A60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604</w:t>
            </w:r>
          </w:p>
        </w:tc>
      </w:tr>
      <w:tr w:rsidR="00E257AC" w:rsidRPr="00E257AC" w14:paraId="6B34C407" w14:textId="77777777" w:rsidTr="00E257AC">
        <w:trPr>
          <w:trHeight w:val="46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93CBE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groups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: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02941E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F92103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7428F6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543A09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434EDA" w14:textId="77777777" w:rsidR="00E257AC" w:rsidRPr="00E257AC" w:rsidRDefault="00E257AC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</w:tr>
      <w:tr w:rsidR="00E257AC" w:rsidRPr="00E257AC" w14:paraId="393988C5" w14:textId="77777777" w:rsidTr="00E257AC">
        <w:trPr>
          <w:trHeight w:val="46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5141A5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Var: 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</w:t>
            </w:r>
            <w:proofErr w:type="spellStart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50468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5.3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ADD4D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5.1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CA7632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5.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254A4F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A09323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8</w:t>
            </w:r>
          </w:p>
        </w:tc>
      </w:tr>
      <w:tr w:rsidR="00E257AC" w:rsidRPr="00E257AC" w14:paraId="5F8C8B98" w14:textId="77777777" w:rsidTr="00E257AC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F40CC59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Var: Residua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3EC69EB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FA83250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29F0E04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AE978F6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0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9D2301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0</w:t>
            </w:r>
          </w:p>
        </w:tc>
      </w:tr>
      <w:tr w:rsidR="00E257AC" w:rsidRPr="00E257AC" w14:paraId="41232B7D" w14:textId="77777777" w:rsidTr="00E257AC">
        <w:trPr>
          <w:trHeight w:val="480"/>
        </w:trPr>
        <w:tc>
          <w:tcPr>
            <w:tcW w:w="84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D435DD" w14:textId="77777777" w:rsidR="00E257AC" w:rsidRPr="00E257AC" w:rsidRDefault="00E257AC" w:rsidP="00E257AC">
            <w:pPr>
              <w:spacing w:after="0"/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</w:pPr>
            <w:r w:rsidRPr="00E257AC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t>Note: Cells contain regression coefficients with standard errors in parentheses. </w:t>
            </w:r>
            <w:r w:rsidRPr="00E257AC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br/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  <w:r w:rsidRPr="00E257AC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01; 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  <w:r w:rsidRPr="00E257AC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1; </w:t>
            </w:r>
            <w:r w:rsidRPr="00E257AC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  <w:r w:rsidRPr="00E257AC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5.</w:t>
            </w:r>
          </w:p>
        </w:tc>
      </w:tr>
    </w:tbl>
    <w:p w14:paraId="15BA1F22" w14:textId="77777777" w:rsidR="00793DC3" w:rsidRDefault="00793DC3" w:rsidP="00793DC3">
      <w:pPr>
        <w:pStyle w:val="Textoindependiente"/>
        <w:rPr>
          <w:lang w:val="en-US"/>
        </w:rPr>
      </w:pPr>
    </w:p>
    <w:p w14:paraId="2A95EC14" w14:textId="77777777" w:rsidR="001423EE" w:rsidRPr="00793DC3" w:rsidRDefault="001423EE" w:rsidP="00793DC3">
      <w:pPr>
        <w:pStyle w:val="Textoindependiente"/>
        <w:rPr>
          <w:lang w:val="en-US"/>
        </w:rPr>
      </w:pPr>
    </w:p>
    <w:p w14:paraId="53481934" w14:textId="376AD694" w:rsidR="00BF3BC7" w:rsidRDefault="00000000" w:rsidP="00E257AC">
      <w:pPr>
        <w:pStyle w:val="Ttulo2"/>
        <w:numPr>
          <w:ilvl w:val="1"/>
          <w:numId w:val="45"/>
        </w:numPr>
        <w:rPr>
          <w:lang w:val="en-US"/>
        </w:rPr>
      </w:pPr>
      <w:bookmarkStart w:id="4" w:name="interactions-effects"/>
      <w:bookmarkStart w:id="5" w:name="_Toc200057016"/>
      <w:bookmarkEnd w:id="2"/>
      <w:r w:rsidRPr="00793DC3">
        <w:rPr>
          <w:lang w:val="en-US"/>
        </w:rPr>
        <w:lastRenderedPageBreak/>
        <w:t>Interactions effects</w:t>
      </w:r>
      <w:bookmarkEnd w:id="5"/>
    </w:p>
    <w:tbl>
      <w:tblPr>
        <w:tblW w:w="96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1423EE" w:rsidRPr="001423EE" w14:paraId="691364C3" w14:textId="77777777" w:rsidTr="001423EE">
        <w:trPr>
          <w:trHeight w:val="300"/>
        </w:trPr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bottom"/>
            <w:hideMark/>
          </w:tcPr>
          <w:p w14:paraId="73B145F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 </w:t>
            </w:r>
          </w:p>
        </w:tc>
        <w:tc>
          <w:tcPr>
            <w:tcW w:w="2400" w:type="dxa"/>
            <w:gridSpan w:val="2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72D5ABE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Education</w:t>
            </w:r>
            <w:proofErr w:type="spellEnd"/>
          </w:p>
        </w:tc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0A2FDBE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Political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 xml:space="preserve"> position</w:t>
            </w:r>
          </w:p>
        </w:tc>
      </w:tr>
      <w:tr w:rsidR="001423EE" w:rsidRPr="001423EE" w14:paraId="1879F591" w14:textId="77777777" w:rsidTr="001423EE">
        <w:trPr>
          <w:trHeight w:val="55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80D69C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Year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59ECD9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Ag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841970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Wom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74B054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417A2E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Universit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9D0834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F48359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03BFD88" w14:textId="777EB21A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Doesn</w:t>
            </w:r>
            <w:r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’</w:t>
            </w:r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 xml:space="preserve"> </w:t>
            </w: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Identify</w:t>
            </w:r>
            <w:proofErr w:type="spellEnd"/>
          </w:p>
        </w:tc>
      </w:tr>
      <w:tr w:rsidR="001423EE" w:rsidRPr="001423EE" w14:paraId="56DFA249" w14:textId="77777777" w:rsidTr="001423EE">
        <w:trPr>
          <w:trHeight w:val="460"/>
        </w:trPr>
        <w:tc>
          <w:tcPr>
            <w:tcW w:w="1200" w:type="dxa"/>
            <w:vMerge w:val="restart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19CE872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322E1D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C3E29B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7D2F0C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26CBF7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0FA0DA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3EA75D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4B7B67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</w:tr>
      <w:tr w:rsidR="001423EE" w:rsidRPr="001423EE" w14:paraId="1F2D1302" w14:textId="77777777" w:rsidTr="001423EE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5C61A70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952AA7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361692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B0C98B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D4ACB1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95E16C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99DDAC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7DF5E3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3</w:t>
            </w:r>
          </w:p>
        </w:tc>
      </w:tr>
      <w:tr w:rsidR="001423EE" w:rsidRPr="001423EE" w14:paraId="0E80B3A6" w14:textId="77777777" w:rsidTr="001423EE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1F3EF6B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D8B8CC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DA5181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199399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E43219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06D29A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6E3A63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66B53F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</w:tr>
      <w:tr w:rsidR="001423EE" w:rsidRPr="001423EE" w14:paraId="4A2654D5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7A78B27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363137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AEE718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885415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B27D05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71571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426653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004FB3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</w:tr>
      <w:tr w:rsidR="001423EE" w:rsidRPr="001423EE" w14:paraId="38EFF61E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3B913FC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E488B4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015439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ACFF02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63C9CE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E5CEFA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7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E621B4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4BC5AB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</w:tr>
      <w:tr w:rsidR="001423EE" w:rsidRPr="001423EE" w14:paraId="098BD674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8C1B11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9B4AC0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3388A7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B24F61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401715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8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6553F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854251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F20D4A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8**</w:t>
            </w:r>
          </w:p>
        </w:tc>
      </w:tr>
      <w:tr w:rsidR="001423EE" w:rsidRPr="001423EE" w14:paraId="3F153341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54AEDF4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3B991E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11EE0E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3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8A5AD5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6F6E24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852ABA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6912AC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A22AB6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</w:tr>
      <w:tr w:rsidR="001423EE" w:rsidRPr="001423EE" w14:paraId="061B4BAF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2B5C12F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6514D9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81AD0A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7C484D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929200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9BE399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8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1B3D3D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D26FE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</w:tr>
      <w:tr w:rsidR="001423EE" w:rsidRPr="001423EE" w14:paraId="13BEDF1C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033217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49872A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772698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B46134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A5DE14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1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E986F3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8F00FB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C988F5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1*</w:t>
            </w:r>
          </w:p>
        </w:tc>
      </w:tr>
      <w:tr w:rsidR="001423EE" w:rsidRPr="001423EE" w14:paraId="47501D03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1C81EFF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FE0AD4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9654E7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E812AB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8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C507A6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673DB8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B92F9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C63AF7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3</w:t>
            </w:r>
          </w:p>
        </w:tc>
      </w:tr>
      <w:tr w:rsidR="001423EE" w:rsidRPr="001423EE" w14:paraId="587B1269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775C46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BFC3B6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67F705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20509C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655DBA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6D8A23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1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FD4A85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C4B1BE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2***</w:t>
            </w:r>
          </w:p>
        </w:tc>
      </w:tr>
      <w:tr w:rsidR="001423EE" w:rsidRPr="001423EE" w14:paraId="121D8B62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047E32A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869980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5F9B48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78EBE2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A220A0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6E888C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1D46EB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9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DA871A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9</w:t>
            </w:r>
          </w:p>
        </w:tc>
      </w:tr>
      <w:tr w:rsidR="001423EE" w:rsidRPr="001423EE" w14:paraId="1D684AB7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1278F56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56B899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9898A5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C8E1A4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293FA3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1F35F6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09F040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F6B2B4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8***</w:t>
            </w:r>
          </w:p>
        </w:tc>
      </w:tr>
      <w:tr w:rsidR="001423EE" w:rsidRPr="001423EE" w14:paraId="4672B84E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50714F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BBD04D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D6F077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77E40E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18C2A7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945130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9F8F06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E2B83F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8***</w:t>
            </w:r>
          </w:p>
        </w:tc>
      </w:tr>
      <w:tr w:rsidR="001423EE" w:rsidRPr="001423EE" w14:paraId="1B27FDBD" w14:textId="77777777" w:rsidTr="001423EE">
        <w:trPr>
          <w:trHeight w:val="46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3A1561C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155CAA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34CC9C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3E4BD7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9455B9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56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4D7962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DA76DD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B2EBD7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5</w:t>
            </w:r>
          </w:p>
        </w:tc>
      </w:tr>
      <w:tr w:rsidR="001423EE" w:rsidRPr="001423EE" w14:paraId="583C04BF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3DFE4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D50894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5AEB44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A46883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EE58FD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7CAD78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BBA71D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8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AAF0AB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**</w:t>
            </w:r>
          </w:p>
        </w:tc>
      </w:tr>
      <w:tr w:rsidR="001423EE" w:rsidRPr="001423EE" w14:paraId="6F0C715F" w14:textId="77777777" w:rsidTr="001423EE">
        <w:trPr>
          <w:trHeight w:val="46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8EF88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4E1A83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FFF16E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81E7C5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9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49559C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6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0A1A29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8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3E6AA3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31D888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6</w:t>
            </w:r>
          </w:p>
        </w:tc>
      </w:tr>
      <w:tr w:rsidR="001423EE" w:rsidRPr="001423EE" w14:paraId="6BB96F36" w14:textId="77777777" w:rsidTr="001423EE">
        <w:trPr>
          <w:trHeight w:val="29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6635C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B2A25A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AF2618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2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F93B82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0BA62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5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6F1E9A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99E84F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8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15EC50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9*</w:t>
            </w:r>
          </w:p>
        </w:tc>
      </w:tr>
      <w:tr w:rsidR="001423EE" w:rsidRPr="001423EE" w14:paraId="5FB98CCF" w14:textId="77777777" w:rsidTr="001423EE">
        <w:trPr>
          <w:trHeight w:val="460"/>
        </w:trPr>
        <w:tc>
          <w:tcPr>
            <w:tcW w:w="96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3EC6A5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s-CL" w:eastAsia="es-CL"/>
              </w:rPr>
              <w:t>Note: ***p &lt; 0.001; **p &lt; 0.01; *p &lt; 0.05.</w:t>
            </w:r>
          </w:p>
        </w:tc>
      </w:tr>
    </w:tbl>
    <w:p w14:paraId="5B49C080" w14:textId="77777777" w:rsidR="00E257AC" w:rsidRDefault="00E257AC" w:rsidP="00E257AC">
      <w:pPr>
        <w:pStyle w:val="Textoindependiente"/>
        <w:rPr>
          <w:lang w:val="en-US"/>
        </w:rPr>
      </w:pPr>
    </w:p>
    <w:p w14:paraId="54B7B6E2" w14:textId="77777777" w:rsidR="00E257AC" w:rsidRDefault="00E257AC" w:rsidP="00E257AC">
      <w:pPr>
        <w:pStyle w:val="Textoindependiente"/>
        <w:rPr>
          <w:lang w:val="en-US"/>
        </w:rPr>
      </w:pPr>
    </w:p>
    <w:p w14:paraId="78665DA8" w14:textId="77777777" w:rsidR="00E257AC" w:rsidRDefault="00E257AC" w:rsidP="00E257AC">
      <w:pPr>
        <w:pStyle w:val="Textoindependiente"/>
        <w:rPr>
          <w:lang w:val="en-US"/>
        </w:rPr>
      </w:pPr>
    </w:p>
    <w:p w14:paraId="31DF7BB2" w14:textId="77777777" w:rsidR="00E257AC" w:rsidRDefault="00E257AC" w:rsidP="00E257AC">
      <w:pPr>
        <w:pStyle w:val="Textoindependiente"/>
        <w:rPr>
          <w:lang w:val="en-US"/>
        </w:rPr>
      </w:pPr>
    </w:p>
    <w:p w14:paraId="011B1A1B" w14:textId="77777777" w:rsidR="00E257AC" w:rsidRDefault="00E257AC" w:rsidP="00E257AC">
      <w:pPr>
        <w:pStyle w:val="Textoindependiente"/>
        <w:rPr>
          <w:lang w:val="en-US"/>
        </w:rPr>
      </w:pPr>
    </w:p>
    <w:p w14:paraId="073CFBF1" w14:textId="77777777" w:rsidR="00E257AC" w:rsidRDefault="00E257AC" w:rsidP="00E257AC">
      <w:pPr>
        <w:pStyle w:val="Textoindependiente"/>
        <w:rPr>
          <w:lang w:val="en-US"/>
        </w:rPr>
      </w:pPr>
    </w:p>
    <w:p w14:paraId="5600DD0B" w14:textId="77777777" w:rsidR="00E257AC" w:rsidRDefault="00E257AC" w:rsidP="00E257AC">
      <w:pPr>
        <w:pStyle w:val="Textoindependiente"/>
        <w:rPr>
          <w:lang w:val="en-US"/>
        </w:rPr>
      </w:pPr>
    </w:p>
    <w:p w14:paraId="0DB5C069" w14:textId="77777777" w:rsidR="00E257AC" w:rsidRDefault="00E257AC" w:rsidP="00E257AC">
      <w:pPr>
        <w:pStyle w:val="Textoindependiente"/>
        <w:rPr>
          <w:lang w:val="en-US"/>
        </w:rPr>
      </w:pPr>
    </w:p>
    <w:p w14:paraId="36B465B7" w14:textId="77777777" w:rsidR="00E257AC" w:rsidRDefault="00E257AC" w:rsidP="00E257AC">
      <w:pPr>
        <w:pStyle w:val="Textoindependiente"/>
        <w:rPr>
          <w:lang w:val="en-US"/>
        </w:rPr>
      </w:pPr>
    </w:p>
    <w:p w14:paraId="63C4929C" w14:textId="77777777" w:rsidR="00E257AC" w:rsidRDefault="00E257AC" w:rsidP="00E257AC">
      <w:pPr>
        <w:pStyle w:val="Textoindependiente"/>
        <w:rPr>
          <w:lang w:val="en-US"/>
        </w:rPr>
      </w:pPr>
    </w:p>
    <w:p w14:paraId="61DD9ACF" w14:textId="77777777" w:rsidR="00E257AC" w:rsidRPr="00E257AC" w:rsidRDefault="00E257AC" w:rsidP="00E257AC">
      <w:pPr>
        <w:pStyle w:val="Textoindependiente"/>
        <w:rPr>
          <w:lang w:val="en-US"/>
        </w:rPr>
      </w:pPr>
    </w:p>
    <w:p w14:paraId="4ABD0251" w14:textId="77777777" w:rsidR="00BF3BC7" w:rsidRPr="00793DC3" w:rsidRDefault="00000000">
      <w:pPr>
        <w:pStyle w:val="Ttulo2"/>
        <w:rPr>
          <w:lang w:val="en-US"/>
        </w:rPr>
      </w:pPr>
      <w:bookmarkStart w:id="6" w:name="interaction-effects-graphs"/>
      <w:bookmarkStart w:id="7" w:name="_Toc200057017"/>
      <w:bookmarkEnd w:id="4"/>
      <w:r w:rsidRPr="00793DC3">
        <w:rPr>
          <w:lang w:val="en-US"/>
        </w:rPr>
        <w:t>1.3 Interaction effects graphs</w:t>
      </w:r>
      <w:bookmarkEnd w:id="7"/>
    </w:p>
    <w:p w14:paraId="500EB1F2" w14:textId="77777777" w:rsidR="00BF3BC7" w:rsidRDefault="00000000">
      <w:pPr>
        <w:pStyle w:val="Compact"/>
        <w:numPr>
          <w:ilvl w:val="0"/>
          <w:numId w:val="3"/>
        </w:numPr>
      </w:pPr>
      <w:proofErr w:type="spellStart"/>
      <w:r>
        <w:t>Voting</w:t>
      </w:r>
      <w:proofErr w:type="spellEnd"/>
      <w:r>
        <w:t xml:space="preserve"> and </w:t>
      </w:r>
      <w:proofErr w:type="spellStart"/>
      <w:r>
        <w:t>age</w:t>
      </w:r>
      <w:proofErr w:type="spellEnd"/>
    </w:p>
    <w:p w14:paraId="5ECD668E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298F4973" wp14:editId="79017C91">
            <wp:extent cx="5334000" cy="3733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nforme-resultado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7237A" w14:textId="77777777" w:rsidR="00E257AC" w:rsidRDefault="00E257AC" w:rsidP="00E257AC">
      <w:pPr>
        <w:pStyle w:val="Textoindependiente"/>
      </w:pPr>
    </w:p>
    <w:p w14:paraId="065948FC" w14:textId="77777777" w:rsidR="00E257AC" w:rsidRDefault="00E257AC" w:rsidP="00E257AC">
      <w:pPr>
        <w:pStyle w:val="Textoindependiente"/>
      </w:pPr>
    </w:p>
    <w:p w14:paraId="1762C576" w14:textId="77777777" w:rsidR="00E257AC" w:rsidRDefault="00E257AC" w:rsidP="00E257AC">
      <w:pPr>
        <w:pStyle w:val="Textoindependiente"/>
      </w:pPr>
    </w:p>
    <w:p w14:paraId="39825617" w14:textId="77777777" w:rsidR="00E257AC" w:rsidRDefault="00E257AC" w:rsidP="00E257AC">
      <w:pPr>
        <w:pStyle w:val="Textoindependiente"/>
      </w:pPr>
    </w:p>
    <w:p w14:paraId="6707273B" w14:textId="77777777" w:rsidR="00E257AC" w:rsidRDefault="00E257AC" w:rsidP="00E257AC">
      <w:pPr>
        <w:pStyle w:val="Textoindependiente"/>
      </w:pPr>
    </w:p>
    <w:p w14:paraId="70AFAF33" w14:textId="77777777" w:rsidR="00E257AC" w:rsidRDefault="00E257AC" w:rsidP="00E257AC">
      <w:pPr>
        <w:pStyle w:val="Textoindependiente"/>
      </w:pPr>
    </w:p>
    <w:p w14:paraId="41BF0BB2" w14:textId="77777777" w:rsidR="00E257AC" w:rsidRDefault="00E257AC" w:rsidP="00E257AC">
      <w:pPr>
        <w:pStyle w:val="Textoindependiente"/>
      </w:pPr>
    </w:p>
    <w:p w14:paraId="379DBF18" w14:textId="77777777" w:rsidR="00E257AC" w:rsidRDefault="00E257AC" w:rsidP="00E257AC">
      <w:pPr>
        <w:pStyle w:val="Textoindependiente"/>
      </w:pPr>
    </w:p>
    <w:p w14:paraId="0116D572" w14:textId="77777777" w:rsidR="00E257AC" w:rsidRDefault="00E257AC" w:rsidP="00E257AC">
      <w:pPr>
        <w:pStyle w:val="Textoindependiente"/>
      </w:pPr>
    </w:p>
    <w:p w14:paraId="037FAEC1" w14:textId="77777777" w:rsidR="00E257AC" w:rsidRDefault="00E257AC" w:rsidP="00E257AC">
      <w:pPr>
        <w:pStyle w:val="Textoindependiente"/>
      </w:pPr>
    </w:p>
    <w:p w14:paraId="79E866AA" w14:textId="77777777" w:rsidR="00E257AC" w:rsidRDefault="00E257AC" w:rsidP="00E257AC">
      <w:pPr>
        <w:pStyle w:val="Textoindependiente"/>
      </w:pPr>
    </w:p>
    <w:p w14:paraId="1241019E" w14:textId="77777777" w:rsidR="00E257AC" w:rsidRDefault="00E257AC" w:rsidP="00E257AC">
      <w:pPr>
        <w:pStyle w:val="Textoindependiente"/>
      </w:pPr>
    </w:p>
    <w:p w14:paraId="08E44708" w14:textId="77777777" w:rsidR="00BF3BC7" w:rsidRDefault="00000000">
      <w:pPr>
        <w:pStyle w:val="Compact"/>
        <w:numPr>
          <w:ilvl w:val="0"/>
          <w:numId w:val="4"/>
        </w:numPr>
      </w:pPr>
      <w:proofErr w:type="spellStart"/>
      <w:r>
        <w:lastRenderedPageBreak/>
        <w:t>Voting</w:t>
      </w:r>
      <w:proofErr w:type="spellEnd"/>
      <w:r>
        <w:t xml:space="preserve"> and sex</w:t>
      </w:r>
    </w:p>
    <w:p w14:paraId="3885B188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4914C4EE" wp14:editId="3CD3BAD9">
            <wp:extent cx="5334000" cy="3733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nforme-resultado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F88E03" w14:textId="77777777" w:rsidR="00BF3BC7" w:rsidRDefault="00000000">
      <w:pPr>
        <w:pStyle w:val="Compact"/>
        <w:numPr>
          <w:ilvl w:val="0"/>
          <w:numId w:val="5"/>
        </w:numPr>
      </w:pPr>
      <w:r>
        <w:t>Voting, age and sex</w:t>
      </w:r>
    </w:p>
    <w:p w14:paraId="096D009B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21B3EF40" wp14:editId="0EEE2A9E">
            <wp:extent cx="5334000" cy="3733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nforme-resultado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BCE2FF" w14:textId="77777777" w:rsidR="00BF3BC7" w:rsidRDefault="00000000">
      <w:pPr>
        <w:pStyle w:val="Compact"/>
        <w:numPr>
          <w:ilvl w:val="0"/>
          <w:numId w:val="6"/>
        </w:numPr>
      </w:pPr>
      <w:r>
        <w:lastRenderedPageBreak/>
        <w:t>Voting and Education</w:t>
      </w:r>
    </w:p>
    <w:p w14:paraId="2A5D1C51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61E5A3FF" wp14:editId="41D15B1B">
            <wp:extent cx="5334000" cy="37338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nforme-resultado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4146F" w14:textId="77777777" w:rsidR="00BF3BC7" w:rsidRDefault="00000000">
      <w:pPr>
        <w:pStyle w:val="Compact"/>
        <w:numPr>
          <w:ilvl w:val="0"/>
          <w:numId w:val="7"/>
        </w:numPr>
      </w:pPr>
      <w:r>
        <w:t>Voting, age and education</w:t>
      </w:r>
    </w:p>
    <w:p w14:paraId="0A60CB55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7A1031D" wp14:editId="17011D05">
            <wp:extent cx="5334000" cy="37338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nforme-resultado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529A9" w14:textId="77777777" w:rsidR="00BF3BC7" w:rsidRDefault="00000000">
      <w:pPr>
        <w:pStyle w:val="Compact"/>
        <w:numPr>
          <w:ilvl w:val="0"/>
          <w:numId w:val="8"/>
        </w:numPr>
      </w:pPr>
      <w:r>
        <w:lastRenderedPageBreak/>
        <w:t>Voting and political position</w:t>
      </w:r>
    </w:p>
    <w:p w14:paraId="49FC118F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20C3061C" wp14:editId="74CE29F9">
            <wp:extent cx="5334000" cy="37338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nforme-resultado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3A7AA1" w14:textId="77777777" w:rsidR="00BF3BC7" w:rsidRDefault="00000000">
      <w:pPr>
        <w:pStyle w:val="Compact"/>
        <w:numPr>
          <w:ilvl w:val="0"/>
          <w:numId w:val="9"/>
        </w:numPr>
      </w:pPr>
      <w:r>
        <w:t>Voting, age and political position</w:t>
      </w:r>
    </w:p>
    <w:p w14:paraId="6C7F70F7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242D3270" wp14:editId="74F4CBA0">
            <wp:extent cx="5334000" cy="37338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nforme-resultado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DA4F2" w14:textId="77777777" w:rsidR="00BF3BC7" w:rsidRPr="00793DC3" w:rsidRDefault="00000000">
      <w:pPr>
        <w:pStyle w:val="Ttulo1"/>
        <w:rPr>
          <w:lang w:val="en-US"/>
        </w:rPr>
      </w:pPr>
      <w:bookmarkStart w:id="8" w:name="participation-online"/>
      <w:bookmarkStart w:id="9" w:name="_Toc200057018"/>
      <w:bookmarkEnd w:id="0"/>
      <w:bookmarkEnd w:id="6"/>
      <w:r w:rsidRPr="00793DC3">
        <w:rPr>
          <w:lang w:val="en-US"/>
        </w:rPr>
        <w:lastRenderedPageBreak/>
        <w:t>2. Participation online</w:t>
      </w:r>
      <w:bookmarkEnd w:id="9"/>
    </w:p>
    <w:p w14:paraId="0E4F6C58" w14:textId="77777777" w:rsidR="00BF3BC7" w:rsidRDefault="00000000">
      <w:pPr>
        <w:pStyle w:val="Ttulo2"/>
        <w:rPr>
          <w:lang w:val="en-US"/>
        </w:rPr>
      </w:pPr>
      <w:bookmarkStart w:id="10" w:name="main-effects-1"/>
      <w:bookmarkStart w:id="11" w:name="_Toc200057019"/>
      <w:r w:rsidRPr="00793DC3">
        <w:rPr>
          <w:lang w:val="en-US"/>
        </w:rPr>
        <w:t>2.1 Main effects</w:t>
      </w:r>
      <w:bookmarkEnd w:id="11"/>
    </w:p>
    <w:tbl>
      <w:tblPr>
        <w:tblW w:w="84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0"/>
        <w:gridCol w:w="1200"/>
        <w:gridCol w:w="1200"/>
        <w:gridCol w:w="1200"/>
        <w:gridCol w:w="1200"/>
        <w:gridCol w:w="1200"/>
      </w:tblGrid>
      <w:tr w:rsidR="001423EE" w:rsidRPr="001423EE" w14:paraId="038D5D25" w14:textId="77777777" w:rsidTr="001423EE">
        <w:trPr>
          <w:trHeight w:val="147"/>
        </w:trPr>
        <w:tc>
          <w:tcPr>
            <w:tcW w:w="2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BE4EF0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8B2353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1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7B01A7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2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9F4AD9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3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AB32EB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4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7145F0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5</w:t>
            </w:r>
          </w:p>
        </w:tc>
      </w:tr>
      <w:tr w:rsidR="001423EE" w:rsidRPr="001423EE" w14:paraId="393441A0" w14:textId="77777777" w:rsidTr="001423EE">
        <w:trPr>
          <w:trHeight w:val="7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3AF54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DFD43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69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DE449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42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FAF8B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40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23D7B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27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18A9B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45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7B792D48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C6770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D15AE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9A1AF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08C8F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13CDF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D1ECE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</w:tr>
      <w:tr w:rsidR="001423EE" w:rsidRPr="001423EE" w14:paraId="5AC37F2A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CB102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ave (Ref.= 201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38734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AB380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91E25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A46C5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DBEA9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1423EE" w:rsidRPr="001423EE" w14:paraId="1FE77F8B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0DFFB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17434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7CDF0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85B83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F7C16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C3A6E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1</w:t>
            </w:r>
          </w:p>
        </w:tc>
      </w:tr>
      <w:tr w:rsidR="001423EE" w:rsidRPr="001423EE" w14:paraId="21C2FF3C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14C48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C4180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DAAC1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08EF9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DCF3C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82389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1423EE" w:rsidRPr="001423EE" w14:paraId="5875BE93" w14:textId="77777777" w:rsidTr="001423EE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C6619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9B7C1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F4066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A5550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BD058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89E72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6</w:t>
            </w:r>
          </w:p>
        </w:tc>
      </w:tr>
      <w:tr w:rsidR="001423EE" w:rsidRPr="001423EE" w14:paraId="15784A20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1CED7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CE9C7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55377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3E30A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DCDDF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3B42A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1423EE" w:rsidRPr="001423EE" w14:paraId="7849913F" w14:textId="77777777" w:rsidTr="001423EE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C0581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0103A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1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F5596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1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73D8C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1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5016A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1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81954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1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3A64CD98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561BC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740E0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4B555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1513C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A40C1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717A1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1423EE" w:rsidRPr="001423EE" w14:paraId="509F0BA9" w14:textId="77777777" w:rsidTr="001423EE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301DE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F71C8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9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0E2E1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9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0A703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9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8085C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9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986D1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9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4F99E38B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8F44A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49E15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556C5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2A266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0F0E1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9DAA4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1423EE" w:rsidRPr="001423EE" w14:paraId="67458967" w14:textId="77777777" w:rsidTr="001423EE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BB3A7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BEC17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10009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F27F8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1381D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68CB2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5</w:t>
            </w:r>
          </w:p>
        </w:tc>
      </w:tr>
      <w:tr w:rsidR="001423EE" w:rsidRPr="001423EE" w14:paraId="2193D5FF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B51B2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DF356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109E0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8BB58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BF07D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9C346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1423EE" w:rsidRPr="001423EE" w14:paraId="06DF70BA" w14:textId="77777777" w:rsidTr="001423EE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856B6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76517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20368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D8629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49E46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CC6F8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5</w:t>
            </w:r>
          </w:p>
        </w:tc>
      </w:tr>
      <w:tr w:rsidR="001423EE" w:rsidRPr="001423EE" w14:paraId="1E24C647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F44B8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01C66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25CAF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E751E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3DAFE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93335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1423EE" w:rsidRPr="001423EE" w14:paraId="7570E4BC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D7647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Age (Ref.= More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han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4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3503E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E4F39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60D26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73786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DEFBD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1423EE" w:rsidRPr="001423EE" w14:paraId="6C7CEB33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D40ED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9 and 4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4981D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067F7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8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544C0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8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F5559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1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E0C89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2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1A7C100C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57FE4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C2183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27176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BA5B3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4ACDD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C757B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</w:tr>
      <w:tr w:rsidR="001423EE" w:rsidRPr="001423EE" w14:paraId="5E4412FF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8061A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4 and 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2FB7A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A4ABD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0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628B1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1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7FB02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5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96839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7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09CD0051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99AF3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E4482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B17C7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00380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71F56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9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E0453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9)</w:t>
            </w:r>
          </w:p>
        </w:tc>
      </w:tr>
      <w:tr w:rsidR="001423EE" w:rsidRPr="001423EE" w14:paraId="727AA380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91DE1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18 and 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02212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BF88B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7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EDF99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7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8C75B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4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8CA3F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6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3961E154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DF59D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87509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2AD05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87C1F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29268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0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B8D8C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0)</w:t>
            </w:r>
          </w:p>
        </w:tc>
      </w:tr>
      <w:tr w:rsidR="001423EE" w:rsidRPr="001423EE" w14:paraId="72ECE7C4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0E177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oman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Man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A7737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06906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DE7AE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1E1F0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9915F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8</w:t>
            </w:r>
          </w:p>
        </w:tc>
      </w:tr>
      <w:tr w:rsidR="001423EE" w:rsidRPr="001423EE" w14:paraId="282A833C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84432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10762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9160E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3E5FB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EBEB3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AB8C1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5)</w:t>
            </w:r>
          </w:p>
        </w:tc>
      </w:tr>
      <w:tr w:rsidR="001423EE" w:rsidRPr="001423EE" w14:paraId="76B6CB53" w14:textId="77777777" w:rsidTr="001423EE">
        <w:trPr>
          <w:trHeight w:val="281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F95AB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Education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Secondary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19974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CDBAF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897DD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ADE6E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808D3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1423EE" w:rsidRPr="001423EE" w14:paraId="0C0BED20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B6DA2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DBB88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43BD6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C623D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5A8A0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7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6E504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4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41E9F848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94930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D877E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7D0AB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11365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5DBCD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22177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</w:tr>
      <w:tr w:rsidR="001423EE" w:rsidRPr="001423EE" w14:paraId="5A2DFA44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E6BEC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University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r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mor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31528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37B90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C2B73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FC434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2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ADC36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8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06A1B8CF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E6F73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A6E42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8A961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ACAA8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15C88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BB406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</w:tr>
      <w:tr w:rsidR="001423EE" w:rsidRPr="001423EE" w14:paraId="0C479DC0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3BA27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Political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position (Ref.=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Left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D34FD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ABE5C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9B770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32696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01E1F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1423EE" w:rsidRPr="001423EE" w14:paraId="200FBDDE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D4210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032E4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1350DB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11AD1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2A026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ABFCD8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1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</w:p>
        </w:tc>
      </w:tr>
      <w:tr w:rsidR="001423EE" w:rsidRPr="001423EE" w14:paraId="700B917F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F3A77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6D6F4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53D7B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87027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763C3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EFD6A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</w:tr>
      <w:tr w:rsidR="001423EE" w:rsidRPr="001423EE" w14:paraId="0CB3249B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D9AF8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2E667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1CC59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D4B86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B20D2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AF2F3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1</w:t>
            </w:r>
          </w:p>
        </w:tc>
      </w:tr>
      <w:tr w:rsidR="001423EE" w:rsidRPr="001423EE" w14:paraId="63C46E03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8FF6B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F7E0D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7920E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EEEE8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41203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7C89E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1423EE" w:rsidRPr="001423EE" w14:paraId="37AE1E4B" w14:textId="77777777" w:rsidTr="001423EE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BD614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Doesn’t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dentif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49A1C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CF557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0E735F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6CE5B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B688E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8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1423EE" w:rsidRPr="001423EE" w14:paraId="453B4EF1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CCF51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E2748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9C3ED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23D75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08C32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34736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</w:tr>
      <w:tr w:rsidR="001423EE" w:rsidRPr="001423EE" w14:paraId="49E72337" w14:textId="77777777" w:rsidTr="001423EE">
        <w:trPr>
          <w:trHeight w:val="290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50535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BIC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98DCC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8023.44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5AD1C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7917.39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2D9E9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7930.30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292F7D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7889.14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0FB03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7908.24</w:t>
            </w:r>
          </w:p>
        </w:tc>
      </w:tr>
      <w:tr w:rsidR="001423EE" w:rsidRPr="001423EE" w14:paraId="7B90BB64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3EBF8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b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bs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46BA58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679811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416C56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E606DD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A25481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4</w:t>
            </w:r>
          </w:p>
        </w:tc>
      </w:tr>
      <w:tr w:rsidR="001423EE" w:rsidRPr="001423EE" w14:paraId="10BD51EE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71E622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groups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: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969B76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D6FA78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53D07E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725833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AE81FC" w14:textId="77777777" w:rsidR="001423EE" w:rsidRPr="001423EE" w:rsidRDefault="001423EE" w:rsidP="00110246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</w:tr>
      <w:tr w:rsidR="001423EE" w:rsidRPr="001423EE" w14:paraId="1E7E6D10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FCBF7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Var: 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</w:t>
            </w:r>
            <w:proofErr w:type="spellStart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4A5EA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1DCA0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DCC34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3BE391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95FFAE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3</w:t>
            </w:r>
          </w:p>
        </w:tc>
      </w:tr>
      <w:tr w:rsidR="001423EE" w:rsidRPr="001423EE" w14:paraId="23EF3D1F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32AB0C9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Var: Residua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7CD152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4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1B0E55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A5A02BC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A27A38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DB8C1C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3</w:t>
            </w:r>
          </w:p>
        </w:tc>
      </w:tr>
      <w:tr w:rsidR="001423EE" w:rsidRPr="001423EE" w14:paraId="62F4E150" w14:textId="77777777" w:rsidTr="001423EE">
        <w:trPr>
          <w:trHeight w:val="540"/>
        </w:trPr>
        <w:tc>
          <w:tcPr>
            <w:tcW w:w="844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08A6D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t>Note: Cells contain regression coefficients with standard errors in parentheses. </w:t>
            </w:r>
            <w:r w:rsidRPr="001423EE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br/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  <w:r w:rsidRPr="001423EE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01; 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  <w:r w:rsidRPr="001423EE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1; </w:t>
            </w:r>
            <w:r w:rsidRPr="001423EE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  <w:r w:rsidRPr="001423EE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5.</w:t>
            </w:r>
          </w:p>
        </w:tc>
      </w:tr>
      <w:tr w:rsidR="001423EE" w:rsidRPr="001423EE" w14:paraId="24A226A6" w14:textId="77777777" w:rsidTr="001423EE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4B32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980AA" w14:textId="77777777" w:rsidR="001423EE" w:rsidRPr="001423EE" w:rsidRDefault="001423EE" w:rsidP="001423E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9B4A7" w14:textId="77777777" w:rsidR="001423EE" w:rsidRPr="001423EE" w:rsidRDefault="001423EE" w:rsidP="001423E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43BAC" w14:textId="77777777" w:rsidR="001423EE" w:rsidRPr="001423EE" w:rsidRDefault="001423EE" w:rsidP="001423E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1E729" w14:textId="77777777" w:rsidR="001423EE" w:rsidRPr="001423EE" w:rsidRDefault="001423EE" w:rsidP="001423E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DFA24" w14:textId="77777777" w:rsidR="001423EE" w:rsidRPr="001423EE" w:rsidRDefault="001423EE" w:rsidP="001423EE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</w:tr>
    </w:tbl>
    <w:p w14:paraId="46EA08C9" w14:textId="77777777" w:rsidR="001423EE" w:rsidRPr="001423EE" w:rsidRDefault="001423EE" w:rsidP="001423EE">
      <w:pPr>
        <w:pStyle w:val="Textoindependiente"/>
        <w:rPr>
          <w:lang w:val="en-US"/>
        </w:rPr>
      </w:pPr>
    </w:p>
    <w:p w14:paraId="17FC187B" w14:textId="77777777" w:rsidR="00BF3BC7" w:rsidRDefault="00000000">
      <w:pPr>
        <w:pStyle w:val="Ttulo2"/>
        <w:rPr>
          <w:lang w:val="en-US"/>
        </w:rPr>
      </w:pPr>
      <w:bookmarkStart w:id="12" w:name="interaction-effects"/>
      <w:bookmarkStart w:id="13" w:name="_Toc200057020"/>
      <w:bookmarkEnd w:id="10"/>
      <w:r w:rsidRPr="00793DC3">
        <w:rPr>
          <w:lang w:val="en-US"/>
        </w:rPr>
        <w:lastRenderedPageBreak/>
        <w:t>2.2 Interaction effects</w:t>
      </w:r>
      <w:bookmarkEnd w:id="13"/>
    </w:p>
    <w:tbl>
      <w:tblPr>
        <w:tblW w:w="96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1423EE" w:rsidRPr="001423EE" w14:paraId="588A66F5" w14:textId="77777777" w:rsidTr="001423EE">
        <w:trPr>
          <w:trHeight w:val="300"/>
        </w:trPr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bottom"/>
            <w:hideMark/>
          </w:tcPr>
          <w:p w14:paraId="0508CC4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 </w:t>
            </w:r>
          </w:p>
        </w:tc>
        <w:tc>
          <w:tcPr>
            <w:tcW w:w="2400" w:type="dxa"/>
            <w:gridSpan w:val="2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3D926CC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Education</w:t>
            </w:r>
            <w:proofErr w:type="spellEnd"/>
          </w:p>
        </w:tc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3564011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Political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 xml:space="preserve"> position</w:t>
            </w:r>
          </w:p>
        </w:tc>
      </w:tr>
      <w:tr w:rsidR="001423EE" w:rsidRPr="001423EE" w14:paraId="37F08DD4" w14:textId="77777777" w:rsidTr="001423EE">
        <w:trPr>
          <w:trHeight w:val="55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09CA72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Year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4C5A7C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Ag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DC2A65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Wom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F73DC5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AD8470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Universit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628A59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0655C7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B99D79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Doesnt</w:t>
            </w:r>
            <w:proofErr w:type="spellEnd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 xml:space="preserve"> </w:t>
            </w:r>
            <w:proofErr w:type="spellStart"/>
            <w:r w:rsidRPr="001423EE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Identify</w:t>
            </w:r>
            <w:proofErr w:type="spellEnd"/>
          </w:p>
        </w:tc>
      </w:tr>
      <w:tr w:rsidR="001423EE" w:rsidRPr="001423EE" w14:paraId="78783EAB" w14:textId="77777777" w:rsidTr="001423EE">
        <w:trPr>
          <w:trHeight w:val="460"/>
        </w:trPr>
        <w:tc>
          <w:tcPr>
            <w:tcW w:w="1200" w:type="dxa"/>
            <w:vMerge w:val="restart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227DCCE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F2B111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23C52C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F40CD4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40FD19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DE9766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070761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56ED89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2</w:t>
            </w:r>
          </w:p>
        </w:tc>
      </w:tr>
      <w:tr w:rsidR="001423EE" w:rsidRPr="001423EE" w14:paraId="568B6FA8" w14:textId="77777777" w:rsidTr="001423EE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3809253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1E4F1C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71BB6A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D3C202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1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6AB5EE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765783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AC2F40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418CD5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1</w:t>
            </w:r>
          </w:p>
        </w:tc>
      </w:tr>
      <w:tr w:rsidR="001423EE" w:rsidRPr="001423EE" w14:paraId="438FE686" w14:textId="77777777" w:rsidTr="001423EE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3E47581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20A94C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AFAD29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36DB01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1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20935E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665A6B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4B8FB5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1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78E278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3</w:t>
            </w:r>
          </w:p>
        </w:tc>
      </w:tr>
      <w:tr w:rsidR="001423EE" w:rsidRPr="001423EE" w14:paraId="189BE23B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028B732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ACD7C2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820CDF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D8A7FD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557C99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3DDF90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5A66FF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D21E6B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</w:tr>
      <w:tr w:rsidR="001423EE" w:rsidRPr="001423EE" w14:paraId="5CAEFCAA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2F42A15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A33568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E8B321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01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D0C726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9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18E4E3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7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B5B313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47B6B9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DDB2F3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</w:tr>
      <w:tr w:rsidR="001423EE" w:rsidRPr="001423EE" w14:paraId="7711CE28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01FDBB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13C48F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0C88EB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9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916D70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92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C44AA6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14ABA8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4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AE2262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8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0DE9BF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76**</w:t>
            </w:r>
          </w:p>
        </w:tc>
      </w:tr>
      <w:tr w:rsidR="001423EE" w:rsidRPr="001423EE" w14:paraId="7ABE5AF7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011ED1A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65E32D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6D0170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811299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5769D7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283BCD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2F1540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F30B5E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</w:tr>
      <w:tr w:rsidR="001423EE" w:rsidRPr="001423EE" w14:paraId="17345919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73B4BAF3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774FAF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DCD4F0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6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85D329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1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A6A47B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9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A4DD2D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9DF45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4B2B77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2*</w:t>
            </w:r>
          </w:p>
        </w:tc>
      </w:tr>
      <w:tr w:rsidR="001423EE" w:rsidRPr="001423EE" w14:paraId="48BCC56A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E4ACEE6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6F03DF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985586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B9E8D4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2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C9E359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C7B553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281445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427DFA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9*</w:t>
            </w:r>
          </w:p>
        </w:tc>
      </w:tr>
      <w:tr w:rsidR="001423EE" w:rsidRPr="001423EE" w14:paraId="567B4B08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0CEE5DF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F98444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F80D07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BCAD35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F1B076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51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F8B15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1B95C2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F1151C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7</w:t>
            </w:r>
          </w:p>
        </w:tc>
      </w:tr>
      <w:tr w:rsidR="001423EE" w:rsidRPr="001423EE" w14:paraId="17F75180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52FA68F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B99BD9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40C5A3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8ED1D7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B90F86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396B03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6F3AA6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CDD7C5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16***</w:t>
            </w:r>
          </w:p>
        </w:tc>
      </w:tr>
      <w:tr w:rsidR="001423EE" w:rsidRPr="001423EE" w14:paraId="13D8352D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05FE4AB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784C5D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BA78D6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8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5E83AE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6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9296AC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4F1C4C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0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A1715D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2AE4D4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3</w:t>
            </w:r>
          </w:p>
        </w:tc>
      </w:tr>
      <w:tr w:rsidR="001423EE" w:rsidRPr="001423EE" w14:paraId="259D9EC0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687CCDA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6EA2C0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0A7D067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0F2BA5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2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AE2600F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98C06D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BEFA62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58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3C5C83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3</w:t>
            </w:r>
          </w:p>
        </w:tc>
      </w:tr>
      <w:tr w:rsidR="001423EE" w:rsidRPr="001423EE" w14:paraId="45A2EBD3" w14:textId="77777777" w:rsidTr="001423EE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2ADFDFE7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99D649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6285C6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56EB98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7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3D1755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5908FD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EBB64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EBD779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7***</w:t>
            </w:r>
          </w:p>
        </w:tc>
      </w:tr>
      <w:tr w:rsidR="001423EE" w:rsidRPr="001423EE" w14:paraId="5ED4CC1C" w14:textId="77777777" w:rsidTr="001423EE">
        <w:trPr>
          <w:trHeight w:val="46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163DC835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B3668D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160631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9C6F7B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9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1194F4A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4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303ABD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EE333E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D4B5A5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96***</w:t>
            </w:r>
          </w:p>
        </w:tc>
      </w:tr>
      <w:tr w:rsidR="001423EE" w:rsidRPr="001423EE" w14:paraId="6FBB4A20" w14:textId="77777777" w:rsidTr="001423EE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A74396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FD89D2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41265F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0DFA648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3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EFAC5F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588615B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C0BA4E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5C1328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5</w:t>
            </w:r>
          </w:p>
        </w:tc>
      </w:tr>
      <w:tr w:rsidR="001423EE" w:rsidRPr="001423EE" w14:paraId="02E33701" w14:textId="77777777" w:rsidTr="001423EE">
        <w:trPr>
          <w:trHeight w:val="46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17AC40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A38128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42C9C7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18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E7A6023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4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7C6E45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5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432142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03CDBE4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9CC6FA1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47***</w:t>
            </w:r>
          </w:p>
        </w:tc>
      </w:tr>
      <w:tr w:rsidR="001423EE" w:rsidRPr="001423EE" w14:paraId="71F97074" w14:textId="77777777" w:rsidTr="001423EE">
        <w:trPr>
          <w:trHeight w:val="29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C1C7BA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2180469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E6E18D2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0BB009C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61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1135615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DDA55BE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C184C5D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366CD0" w14:textId="77777777" w:rsidR="001423EE" w:rsidRPr="001423EE" w:rsidRDefault="001423EE" w:rsidP="001423EE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5</w:t>
            </w:r>
          </w:p>
        </w:tc>
      </w:tr>
      <w:tr w:rsidR="001423EE" w:rsidRPr="001423EE" w14:paraId="2B699507" w14:textId="77777777" w:rsidTr="001423EE">
        <w:trPr>
          <w:trHeight w:val="460"/>
        </w:trPr>
        <w:tc>
          <w:tcPr>
            <w:tcW w:w="96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95C0CF4" w14:textId="77777777" w:rsidR="001423EE" w:rsidRPr="001423EE" w:rsidRDefault="001423EE" w:rsidP="001423EE">
            <w:pPr>
              <w:spacing w:after="0"/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s-CL" w:eastAsia="es-CL"/>
              </w:rPr>
            </w:pPr>
            <w:r w:rsidRPr="001423EE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s-CL" w:eastAsia="es-CL"/>
              </w:rPr>
              <w:t>Note: ***p &lt; 0.001; **p &lt; 0.01; *p &lt; 0.05.</w:t>
            </w:r>
          </w:p>
        </w:tc>
      </w:tr>
    </w:tbl>
    <w:p w14:paraId="155C9985" w14:textId="77777777" w:rsidR="001423EE" w:rsidRDefault="001423EE" w:rsidP="001423EE">
      <w:pPr>
        <w:pStyle w:val="Textoindependiente"/>
        <w:rPr>
          <w:lang w:val="en-US"/>
        </w:rPr>
      </w:pPr>
    </w:p>
    <w:p w14:paraId="7F55B12C" w14:textId="77777777" w:rsidR="001423EE" w:rsidRDefault="001423EE" w:rsidP="001423EE">
      <w:pPr>
        <w:pStyle w:val="Textoindependiente"/>
        <w:rPr>
          <w:lang w:val="en-US"/>
        </w:rPr>
      </w:pPr>
    </w:p>
    <w:p w14:paraId="48F7BC22" w14:textId="77777777" w:rsidR="001423EE" w:rsidRDefault="001423EE" w:rsidP="001423EE">
      <w:pPr>
        <w:pStyle w:val="Textoindependiente"/>
        <w:rPr>
          <w:lang w:val="en-US"/>
        </w:rPr>
      </w:pPr>
    </w:p>
    <w:p w14:paraId="226B8723" w14:textId="77777777" w:rsidR="001423EE" w:rsidRDefault="001423EE" w:rsidP="001423EE">
      <w:pPr>
        <w:pStyle w:val="Textoindependiente"/>
        <w:rPr>
          <w:lang w:val="en-US"/>
        </w:rPr>
      </w:pPr>
    </w:p>
    <w:p w14:paraId="3788E5F6" w14:textId="77777777" w:rsidR="001423EE" w:rsidRDefault="001423EE" w:rsidP="001423EE">
      <w:pPr>
        <w:pStyle w:val="Textoindependiente"/>
        <w:rPr>
          <w:lang w:val="en-US"/>
        </w:rPr>
      </w:pPr>
    </w:p>
    <w:p w14:paraId="0B29580B" w14:textId="77777777" w:rsidR="001423EE" w:rsidRDefault="001423EE" w:rsidP="001423EE">
      <w:pPr>
        <w:pStyle w:val="Textoindependiente"/>
        <w:rPr>
          <w:lang w:val="en-US"/>
        </w:rPr>
      </w:pPr>
    </w:p>
    <w:p w14:paraId="02F8964C" w14:textId="77777777" w:rsidR="001423EE" w:rsidRDefault="001423EE" w:rsidP="001423EE">
      <w:pPr>
        <w:pStyle w:val="Textoindependiente"/>
        <w:rPr>
          <w:lang w:val="en-US"/>
        </w:rPr>
      </w:pPr>
    </w:p>
    <w:p w14:paraId="3C81D0F9" w14:textId="77777777" w:rsidR="001423EE" w:rsidRDefault="001423EE" w:rsidP="001423EE">
      <w:pPr>
        <w:pStyle w:val="Textoindependiente"/>
        <w:rPr>
          <w:lang w:val="en-US"/>
        </w:rPr>
      </w:pPr>
    </w:p>
    <w:p w14:paraId="0911BD63" w14:textId="77777777" w:rsidR="001423EE" w:rsidRPr="001423EE" w:rsidRDefault="001423EE" w:rsidP="001423EE">
      <w:pPr>
        <w:pStyle w:val="Textoindependiente"/>
        <w:rPr>
          <w:lang w:val="en-US"/>
        </w:rPr>
      </w:pPr>
    </w:p>
    <w:p w14:paraId="6E79EF8C" w14:textId="77777777" w:rsidR="00BF3BC7" w:rsidRDefault="00000000">
      <w:pPr>
        <w:pStyle w:val="Ttulo2"/>
      </w:pPr>
      <w:bookmarkStart w:id="14" w:name="interaction-effects-graphs-1"/>
      <w:bookmarkStart w:id="15" w:name="_Toc200057021"/>
      <w:bookmarkEnd w:id="12"/>
      <w:r>
        <w:lastRenderedPageBreak/>
        <w:t xml:space="preserve">2.3 </w:t>
      </w:r>
      <w:proofErr w:type="spellStart"/>
      <w:r>
        <w:t>Interaction</w:t>
      </w:r>
      <w:proofErr w:type="spellEnd"/>
      <w:r>
        <w:t xml:space="preserve"> </w:t>
      </w:r>
      <w:proofErr w:type="spellStart"/>
      <w:r>
        <w:t>effects</w:t>
      </w:r>
      <w:proofErr w:type="spellEnd"/>
      <w:r>
        <w:t xml:space="preserve"> </w:t>
      </w:r>
      <w:proofErr w:type="spellStart"/>
      <w:r>
        <w:t>graphs</w:t>
      </w:r>
      <w:bookmarkEnd w:id="15"/>
      <w:proofErr w:type="spellEnd"/>
    </w:p>
    <w:p w14:paraId="56E7C5F8" w14:textId="77777777" w:rsidR="00BF3BC7" w:rsidRDefault="00000000">
      <w:pPr>
        <w:pStyle w:val="Compact"/>
        <w:numPr>
          <w:ilvl w:val="0"/>
          <w:numId w:val="10"/>
        </w:numPr>
      </w:pPr>
      <w:r>
        <w:t>Participation online and age</w:t>
      </w:r>
    </w:p>
    <w:p w14:paraId="14A29B88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6E34AA44" wp14:editId="7574D754">
            <wp:extent cx="5334000" cy="37338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nforme-resultado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6D7E4" w14:textId="77777777" w:rsidR="001423EE" w:rsidRDefault="001423EE" w:rsidP="001423EE">
      <w:pPr>
        <w:pStyle w:val="Textoindependiente"/>
      </w:pPr>
    </w:p>
    <w:p w14:paraId="60CE7ACC" w14:textId="77777777" w:rsidR="001423EE" w:rsidRDefault="001423EE" w:rsidP="001423EE">
      <w:pPr>
        <w:pStyle w:val="Textoindependiente"/>
      </w:pPr>
    </w:p>
    <w:p w14:paraId="66506AB2" w14:textId="77777777" w:rsidR="001423EE" w:rsidRDefault="001423EE" w:rsidP="001423EE">
      <w:pPr>
        <w:pStyle w:val="Textoindependiente"/>
      </w:pPr>
    </w:p>
    <w:p w14:paraId="20D34261" w14:textId="77777777" w:rsidR="001423EE" w:rsidRDefault="001423EE" w:rsidP="001423EE">
      <w:pPr>
        <w:pStyle w:val="Textoindependiente"/>
      </w:pPr>
    </w:p>
    <w:p w14:paraId="7FACA12D" w14:textId="77777777" w:rsidR="001423EE" w:rsidRDefault="001423EE" w:rsidP="001423EE">
      <w:pPr>
        <w:pStyle w:val="Textoindependiente"/>
      </w:pPr>
    </w:p>
    <w:p w14:paraId="2FEF21B6" w14:textId="77777777" w:rsidR="001423EE" w:rsidRDefault="001423EE" w:rsidP="001423EE">
      <w:pPr>
        <w:pStyle w:val="Textoindependiente"/>
      </w:pPr>
    </w:p>
    <w:p w14:paraId="3A3A97A7" w14:textId="77777777" w:rsidR="001423EE" w:rsidRDefault="001423EE" w:rsidP="001423EE">
      <w:pPr>
        <w:pStyle w:val="Textoindependiente"/>
      </w:pPr>
    </w:p>
    <w:p w14:paraId="3681FFB9" w14:textId="77777777" w:rsidR="001423EE" w:rsidRDefault="001423EE" w:rsidP="001423EE">
      <w:pPr>
        <w:pStyle w:val="Textoindependiente"/>
      </w:pPr>
    </w:p>
    <w:p w14:paraId="037C8CD9" w14:textId="77777777" w:rsidR="001423EE" w:rsidRDefault="001423EE" w:rsidP="001423EE">
      <w:pPr>
        <w:pStyle w:val="Textoindependiente"/>
      </w:pPr>
    </w:p>
    <w:p w14:paraId="54B6EF79" w14:textId="77777777" w:rsidR="001423EE" w:rsidRDefault="001423EE" w:rsidP="001423EE">
      <w:pPr>
        <w:pStyle w:val="Textoindependiente"/>
      </w:pPr>
    </w:p>
    <w:p w14:paraId="7504D446" w14:textId="77777777" w:rsidR="001423EE" w:rsidRDefault="001423EE" w:rsidP="001423EE">
      <w:pPr>
        <w:pStyle w:val="Textoindependiente"/>
      </w:pPr>
    </w:p>
    <w:p w14:paraId="0B988077" w14:textId="77777777" w:rsidR="001423EE" w:rsidRDefault="001423EE" w:rsidP="001423EE">
      <w:pPr>
        <w:pStyle w:val="Textoindependiente"/>
      </w:pPr>
    </w:p>
    <w:p w14:paraId="2FC86CA0" w14:textId="77777777" w:rsidR="001423EE" w:rsidRPr="001423EE" w:rsidRDefault="001423EE" w:rsidP="001423EE">
      <w:pPr>
        <w:pStyle w:val="Textoindependiente"/>
      </w:pPr>
    </w:p>
    <w:p w14:paraId="3D355B1E" w14:textId="77777777" w:rsidR="00BF3BC7" w:rsidRDefault="00000000">
      <w:pPr>
        <w:pStyle w:val="Compact"/>
        <w:numPr>
          <w:ilvl w:val="0"/>
          <w:numId w:val="11"/>
        </w:numPr>
      </w:pPr>
      <w:r>
        <w:lastRenderedPageBreak/>
        <w:t>Participation online and sex</w:t>
      </w:r>
    </w:p>
    <w:p w14:paraId="42F555E8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E75AF9F" wp14:editId="23DF3537">
            <wp:extent cx="5334000" cy="37338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nforme-resultado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ED6E1C" w14:textId="77777777" w:rsidR="00BF3BC7" w:rsidRDefault="00000000">
      <w:pPr>
        <w:pStyle w:val="Compact"/>
        <w:numPr>
          <w:ilvl w:val="0"/>
          <w:numId w:val="12"/>
        </w:numPr>
      </w:pPr>
      <w:r>
        <w:t>Participation online, age and sex</w:t>
      </w:r>
    </w:p>
    <w:p w14:paraId="27A6174B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45093946" wp14:editId="0DE71869">
            <wp:extent cx="5334000" cy="37338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nforme-resultado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85A09" w14:textId="77777777" w:rsidR="00BF3BC7" w:rsidRDefault="00000000">
      <w:pPr>
        <w:pStyle w:val="Compact"/>
        <w:numPr>
          <w:ilvl w:val="0"/>
          <w:numId w:val="13"/>
        </w:numPr>
      </w:pPr>
      <w:r>
        <w:lastRenderedPageBreak/>
        <w:t>Participation online and education</w:t>
      </w:r>
    </w:p>
    <w:p w14:paraId="6C02D12D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75A02FC9" wp14:editId="1D562257">
            <wp:extent cx="5334000" cy="37338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nforme-resultado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F973F" w14:textId="77777777" w:rsidR="00BF3BC7" w:rsidRDefault="00000000">
      <w:pPr>
        <w:pStyle w:val="Compact"/>
        <w:numPr>
          <w:ilvl w:val="0"/>
          <w:numId w:val="14"/>
        </w:numPr>
      </w:pPr>
      <w:r>
        <w:t>Participation online, age and education</w:t>
      </w:r>
    </w:p>
    <w:p w14:paraId="2DFA14F1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0C7021E0" wp14:editId="44D03FAE">
            <wp:extent cx="5334000" cy="37338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nforme-resultado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23F35" w14:textId="77777777" w:rsidR="00BF3BC7" w:rsidRDefault="00000000">
      <w:pPr>
        <w:pStyle w:val="Compact"/>
        <w:numPr>
          <w:ilvl w:val="0"/>
          <w:numId w:val="15"/>
        </w:numPr>
      </w:pPr>
      <w:r>
        <w:lastRenderedPageBreak/>
        <w:t>Participation online and political position</w:t>
      </w:r>
    </w:p>
    <w:p w14:paraId="673FD667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0427BD9F" wp14:editId="03A23436">
            <wp:extent cx="5334000" cy="37338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nforme-resultado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11AE4" w14:textId="77777777" w:rsidR="00BF3BC7" w:rsidRPr="00793DC3" w:rsidRDefault="00000000">
      <w:pPr>
        <w:pStyle w:val="Compact"/>
        <w:numPr>
          <w:ilvl w:val="0"/>
          <w:numId w:val="16"/>
        </w:numPr>
        <w:rPr>
          <w:lang w:val="en-US"/>
        </w:rPr>
      </w:pPr>
      <w:r w:rsidRPr="00793DC3">
        <w:rPr>
          <w:lang w:val="en-US"/>
        </w:rPr>
        <w:t>Participation online. age and political position</w:t>
      </w:r>
    </w:p>
    <w:p w14:paraId="06415EC5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00B9BEFB" wp14:editId="70E061F9">
            <wp:extent cx="5334000" cy="37338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nforme-resultado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D590D" w14:textId="77777777" w:rsidR="00BF3BC7" w:rsidRPr="00793DC3" w:rsidRDefault="00000000">
      <w:pPr>
        <w:pStyle w:val="Ttulo1"/>
        <w:rPr>
          <w:lang w:val="en-US"/>
        </w:rPr>
      </w:pPr>
      <w:bookmarkStart w:id="16" w:name="participation-in-demonstrations"/>
      <w:bookmarkStart w:id="17" w:name="_Toc200057022"/>
      <w:bookmarkEnd w:id="8"/>
      <w:bookmarkEnd w:id="14"/>
      <w:r w:rsidRPr="00793DC3">
        <w:rPr>
          <w:lang w:val="en-US"/>
        </w:rPr>
        <w:lastRenderedPageBreak/>
        <w:t>3. Participation in demonstrations</w:t>
      </w:r>
      <w:bookmarkEnd w:id="17"/>
    </w:p>
    <w:p w14:paraId="0AAE0505" w14:textId="77777777" w:rsidR="00BF3BC7" w:rsidRDefault="00000000">
      <w:pPr>
        <w:pStyle w:val="Ttulo2"/>
        <w:rPr>
          <w:lang w:val="en-US"/>
        </w:rPr>
      </w:pPr>
      <w:bookmarkStart w:id="18" w:name="main-effects-2"/>
      <w:bookmarkStart w:id="19" w:name="_Toc200057023"/>
      <w:r w:rsidRPr="00793DC3">
        <w:rPr>
          <w:lang w:val="en-US"/>
        </w:rPr>
        <w:t>3.1 Main effects</w:t>
      </w:r>
      <w:bookmarkEnd w:id="19"/>
    </w:p>
    <w:tbl>
      <w:tblPr>
        <w:tblW w:w="84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0"/>
        <w:gridCol w:w="1200"/>
        <w:gridCol w:w="1200"/>
        <w:gridCol w:w="1200"/>
        <w:gridCol w:w="1200"/>
        <w:gridCol w:w="1200"/>
      </w:tblGrid>
      <w:tr w:rsidR="00487475" w:rsidRPr="00487475" w14:paraId="2583101F" w14:textId="77777777" w:rsidTr="00487475">
        <w:trPr>
          <w:trHeight w:val="147"/>
        </w:trPr>
        <w:tc>
          <w:tcPr>
            <w:tcW w:w="2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03A31D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397707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1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3C2006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2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49798E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3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6D2F75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4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667C1D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5</w:t>
            </w:r>
          </w:p>
        </w:tc>
      </w:tr>
      <w:tr w:rsidR="00487475" w:rsidRPr="00487475" w14:paraId="0CDEF7B2" w14:textId="77777777" w:rsidTr="00487475">
        <w:trPr>
          <w:trHeight w:val="203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0E3AA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ECAD6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3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C5EE2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2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4D8FC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27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90AD3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18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50EE9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39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57A213DC" w14:textId="77777777" w:rsidTr="00487475">
        <w:trPr>
          <w:trHeight w:val="258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D1286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07CED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97A6C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E6573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ABDB7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0FA7B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</w:tr>
      <w:tr w:rsidR="00487475" w:rsidRPr="00487475" w14:paraId="0A79ABB4" w14:textId="77777777" w:rsidTr="00487475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E0CCD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ave (Ref.= 201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1F3FD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E16FD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8BE59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F2C57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8D4AC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487475" w:rsidRPr="00487475" w14:paraId="3BB58626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43410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2329A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01B04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D5627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308AE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4CFDE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3C23B21E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E8239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AB3DA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687CD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8B24A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09993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48CE6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487475" w:rsidRPr="00487475" w14:paraId="027B0D1B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74FB2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D48B6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F4755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454CD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A09DB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CFE46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71DF6F07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B280A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FF4BB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084DF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A32C0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DD170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CA605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487475" w:rsidRPr="00487475" w14:paraId="5CBF3DAA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B355E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F4650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D38D2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DB47C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5D1D4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39A01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0E010243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AD7C2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808C0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88DAA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39516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F38A6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11193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487475" w:rsidRPr="00487475" w14:paraId="4B5C6633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C08F6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4AD5D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FB388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B48A8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3438A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6D90E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621094D8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C9978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C7108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D2CA6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AB17C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BCD32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FDB4D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487475" w:rsidRPr="00487475" w14:paraId="1712D2C5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2B076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C7A13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2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8131B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5D3F2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4C96C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423C5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2C9A04DC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2C834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B4AE4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8ECD2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62536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273DC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7A22E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487475" w:rsidRPr="00487475" w14:paraId="6BA48E48" w14:textId="77777777" w:rsidTr="00487475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B938F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CA91A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418EA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0B5DE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1D9B8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E4E15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35633208" w14:textId="77777777" w:rsidTr="00487475">
        <w:trPr>
          <w:trHeight w:val="232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F3404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F6328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FCF7C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BA508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AF3C1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A0B59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487475" w:rsidRPr="00487475" w14:paraId="65E62E34" w14:textId="77777777" w:rsidTr="00487475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831E0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Age (Ref.= More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han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4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2379B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020BE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90227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8819B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50129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487475" w:rsidRPr="00487475" w14:paraId="36DD0D18" w14:textId="77777777" w:rsidTr="00487475">
        <w:trPr>
          <w:trHeight w:val="46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95345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9 and 4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06CF0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41AB1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8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4E864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8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82063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2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36580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25FA9AC9" w14:textId="77777777" w:rsidTr="00487475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4C1CC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F9981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4CD6B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D5157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A4ABC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5DCFD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487475" w:rsidRPr="00487475" w14:paraId="5CC47EE3" w14:textId="77777777" w:rsidTr="00487475">
        <w:trPr>
          <w:trHeight w:val="264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10CF4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4 and 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ECFB3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6D27D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9E674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ECF88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06C51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470B27CE" w14:textId="77777777" w:rsidTr="00487475">
        <w:trPr>
          <w:trHeight w:val="268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44C1B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C9C32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51B33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5560A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6ADE4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DE5FB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5)</w:t>
            </w:r>
          </w:p>
        </w:tc>
      </w:tr>
      <w:tr w:rsidR="00487475" w:rsidRPr="00487475" w14:paraId="0929C72B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02DD6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18 and 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F3C06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2849E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9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A784F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9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A41EF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43D40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0C36755A" w14:textId="77777777" w:rsidTr="00487475">
        <w:trPr>
          <w:trHeight w:val="133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CA800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9F853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C6203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CEAF4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2713C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2EA32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</w:tr>
      <w:tr w:rsidR="00487475" w:rsidRPr="00487475" w14:paraId="6F86CFA2" w14:textId="77777777" w:rsidTr="00487475">
        <w:trPr>
          <w:trHeight w:val="206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40B12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oman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Man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D9B6A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41246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1F118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F0879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8D948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3</w:t>
            </w:r>
          </w:p>
        </w:tc>
      </w:tr>
      <w:tr w:rsidR="00487475" w:rsidRPr="00487475" w14:paraId="2B0C07F9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D8719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8A6B8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4BB9F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29FAB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8525D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09624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487475" w:rsidRPr="00487475" w14:paraId="1A262AEB" w14:textId="77777777" w:rsidTr="00487475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9AAE8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Education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Secondary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2741E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18C76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A5F3D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882E8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6E224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487475" w:rsidRPr="00487475" w14:paraId="15E1B3E9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A4EF0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73794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004B1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4CC6C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73C1F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2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E45D7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2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55432C32" w14:textId="77777777" w:rsidTr="00487475">
        <w:trPr>
          <w:trHeight w:val="193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BFAEC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A1374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D1711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ED175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A61C9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A44DA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</w:tr>
      <w:tr w:rsidR="00487475" w:rsidRPr="00487475" w14:paraId="2AFEBFEF" w14:textId="77777777" w:rsidTr="00487475">
        <w:trPr>
          <w:trHeight w:val="138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036D0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University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r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mor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7A90D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13662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424B5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5147C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3AC0A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77299B17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15FCC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90418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2EB7F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53D24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B7927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7AA57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</w:tr>
      <w:tr w:rsidR="00487475" w:rsidRPr="00487475" w14:paraId="3CF56C9F" w14:textId="77777777" w:rsidTr="00487475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2FC6A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Political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position (Ref.=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Left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E4D3E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A2199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BC731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9762B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B3C76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487475" w:rsidRPr="00487475" w14:paraId="4258951C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8FD6F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36414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733D8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0D0E5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EBB0F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F1B92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8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15BF58CA" w14:textId="77777777" w:rsidTr="00487475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5D36C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0A4CF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36E10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632F0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0FA11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A4DD0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</w:tr>
      <w:tr w:rsidR="00487475" w:rsidRPr="00487475" w14:paraId="10097AD6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BE06B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1553D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3DDDA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6E4B1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441E0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41D15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4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1A4F400D" w14:textId="77777777" w:rsidTr="00487475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BA111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2DDB9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4F34C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A9BF1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13CF2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FF258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5)</w:t>
            </w:r>
          </w:p>
        </w:tc>
      </w:tr>
      <w:tr w:rsidR="00487475" w:rsidRPr="00487475" w14:paraId="715631FB" w14:textId="77777777" w:rsidTr="00487475">
        <w:trPr>
          <w:trHeight w:val="15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58F94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Doesn’t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dentif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61033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C56C1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D1562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E3B45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897B9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5200664A" w14:textId="77777777" w:rsidTr="00487475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2C84EF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98A190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1EFA77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1F9673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7F965A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5BE564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</w:tr>
      <w:tr w:rsidR="00487475" w:rsidRPr="00487475" w14:paraId="2769DF05" w14:textId="77777777" w:rsidTr="00487475">
        <w:trPr>
          <w:trHeight w:val="290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60FAD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BIC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83579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0295.63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C49EF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0241.15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13326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0252.45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81C75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0191.87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C8AB8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40154.61</w:t>
            </w:r>
          </w:p>
        </w:tc>
      </w:tr>
      <w:tr w:rsidR="00487475" w:rsidRPr="00487475" w14:paraId="5F6EF950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9D8F6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b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bs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92E19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E55E2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5916F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D3E38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CD1A1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1028</w:t>
            </w:r>
          </w:p>
        </w:tc>
      </w:tr>
      <w:tr w:rsidR="00487475" w:rsidRPr="00487475" w14:paraId="4D0729D6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5F4FC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groups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: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8527D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57328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3B79A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B6F67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1A74F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</w:tr>
      <w:tr w:rsidR="00487475" w:rsidRPr="00487475" w14:paraId="2B246041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DCD06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Var: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34F61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D07F1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A8161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64EAF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97805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6</w:t>
            </w:r>
          </w:p>
        </w:tc>
      </w:tr>
      <w:tr w:rsidR="00487475" w:rsidRPr="00487475" w14:paraId="13209650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D8D69B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Var: Residua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51E667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A4E48F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851DBC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7688BE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0CAE78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8</w:t>
            </w:r>
          </w:p>
        </w:tc>
      </w:tr>
      <w:tr w:rsidR="00487475" w:rsidRPr="00487475" w14:paraId="19B87F61" w14:textId="77777777" w:rsidTr="00487475">
        <w:trPr>
          <w:trHeight w:val="560"/>
        </w:trPr>
        <w:tc>
          <w:tcPr>
            <w:tcW w:w="844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3328F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t>Note: Cells contain regression coefficients with standard errors in parentheses. </w:t>
            </w: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br/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01; 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1; 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5.</w:t>
            </w:r>
          </w:p>
        </w:tc>
      </w:tr>
    </w:tbl>
    <w:p w14:paraId="51033442" w14:textId="77777777" w:rsidR="00BF3BC7" w:rsidRDefault="00000000">
      <w:pPr>
        <w:pStyle w:val="Ttulo2"/>
        <w:rPr>
          <w:lang w:val="en-US"/>
        </w:rPr>
      </w:pPr>
      <w:bookmarkStart w:id="20" w:name="interaction-effects-1"/>
      <w:bookmarkStart w:id="21" w:name="_Toc200057024"/>
      <w:bookmarkEnd w:id="18"/>
      <w:r w:rsidRPr="00793DC3">
        <w:rPr>
          <w:lang w:val="en-US"/>
        </w:rPr>
        <w:lastRenderedPageBreak/>
        <w:t>3.2 Interaction effects</w:t>
      </w:r>
      <w:bookmarkEnd w:id="21"/>
    </w:p>
    <w:tbl>
      <w:tblPr>
        <w:tblW w:w="96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487475" w:rsidRPr="00487475" w14:paraId="43A3A62A" w14:textId="77777777" w:rsidTr="00487475">
        <w:trPr>
          <w:trHeight w:val="55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9926A" w14:textId="77777777" w:rsidR="00487475" w:rsidRPr="00487475" w:rsidRDefault="00487475" w:rsidP="00487475">
            <w:pPr>
              <w:spacing w:after="0"/>
              <w:rPr>
                <w:rFonts w:ascii="Times New Roman" w:eastAsia="Times New Roman" w:hAnsi="Times New Roman" w:cs="Times New Roman"/>
                <w:lang w:val="es-CL" w:eastAsia="es-CL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2BABD" w14:textId="77777777" w:rsidR="00487475" w:rsidRPr="00487475" w:rsidRDefault="00487475" w:rsidP="00487475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28A0D" w14:textId="77777777" w:rsidR="00487475" w:rsidRPr="00487475" w:rsidRDefault="00487475" w:rsidP="00487475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2400" w:type="dxa"/>
            <w:gridSpan w:val="2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5836E0B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Education</w:t>
            </w:r>
            <w:proofErr w:type="spellEnd"/>
          </w:p>
        </w:tc>
        <w:tc>
          <w:tcPr>
            <w:tcW w:w="3600" w:type="dxa"/>
            <w:gridSpan w:val="3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4C5713E9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Politica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 xml:space="preserve"> position</w:t>
            </w:r>
          </w:p>
        </w:tc>
      </w:tr>
      <w:tr w:rsidR="00487475" w:rsidRPr="00487475" w14:paraId="0089AA01" w14:textId="77777777" w:rsidTr="00487475">
        <w:trPr>
          <w:trHeight w:val="460"/>
        </w:trPr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82A6EE6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Year</w:t>
            </w:r>
            <w:proofErr w:type="spellEnd"/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EED5F0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Age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36236C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Wom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DC377A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0490C3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Universit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D66DCCC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E313BC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1CF15F3" w14:textId="22D0D353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Doesn</w:t>
            </w:r>
            <w:r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’</w:t>
            </w:r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 xml:space="preserve"> </w:t>
            </w: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Identify</w:t>
            </w:r>
            <w:proofErr w:type="spellEnd"/>
          </w:p>
        </w:tc>
      </w:tr>
      <w:tr w:rsidR="00487475" w:rsidRPr="00487475" w14:paraId="6A7D5A18" w14:textId="77777777" w:rsidTr="00487475">
        <w:trPr>
          <w:trHeight w:val="300"/>
        </w:trPr>
        <w:tc>
          <w:tcPr>
            <w:tcW w:w="1200" w:type="dxa"/>
            <w:vMerge w:val="restart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3C4B879C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89E52B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CD73408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6F3E7A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60BD0B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E52891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3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F613EC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0B2E81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6*</w:t>
            </w:r>
          </w:p>
        </w:tc>
      </w:tr>
      <w:tr w:rsidR="00487475" w:rsidRPr="00487475" w14:paraId="28BA7168" w14:textId="77777777" w:rsidTr="00487475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5F631F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0E7E7F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BB9AAC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CDA07F6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370368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2E8511A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57C228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6460F0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</w:tr>
      <w:tr w:rsidR="00487475" w:rsidRPr="00487475" w14:paraId="573049A8" w14:textId="77777777" w:rsidTr="00487475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139D66A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878775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08696B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3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652174C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654866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7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3B4849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F507685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CDF8CFA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8</w:t>
            </w:r>
          </w:p>
        </w:tc>
      </w:tr>
      <w:tr w:rsidR="00487475" w:rsidRPr="00487475" w14:paraId="45A13349" w14:textId="77777777" w:rsidTr="00487475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72868F2A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F2F35F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137354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E04B79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9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0510C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B6156D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8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04C766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0682005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3</w:t>
            </w:r>
          </w:p>
        </w:tc>
      </w:tr>
      <w:tr w:rsidR="00487475" w:rsidRPr="00487475" w14:paraId="30E4160E" w14:textId="77777777" w:rsidTr="00487475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54395EB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7F2B11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47FFAA5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6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CBF767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53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8317EA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DD41C56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D50095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28484B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7</w:t>
            </w:r>
          </w:p>
        </w:tc>
      </w:tr>
      <w:tr w:rsidR="00487475" w:rsidRPr="00487475" w14:paraId="49734829" w14:textId="77777777" w:rsidTr="00487475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392EEC0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822C52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8F3455C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1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7B8B77C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463DA7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C055C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1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EA791A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D8A9B4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</w:t>
            </w:r>
          </w:p>
        </w:tc>
      </w:tr>
      <w:tr w:rsidR="00487475" w:rsidRPr="00487475" w14:paraId="3538AB4E" w14:textId="77777777" w:rsidTr="00487475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66A4193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069633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6114E2A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0F078C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45623C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7A6D5E5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3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668804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7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20F04D2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8</w:t>
            </w:r>
          </w:p>
        </w:tc>
      </w:tr>
      <w:tr w:rsidR="00487475" w:rsidRPr="00487475" w14:paraId="36E68FF6" w14:textId="77777777" w:rsidTr="00487475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5A109FF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D564E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78DB9A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318288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1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0D80D2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B7C5A0C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2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C973489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1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FC72BC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7***</w:t>
            </w:r>
          </w:p>
        </w:tc>
      </w:tr>
      <w:tr w:rsidR="00487475" w:rsidRPr="00487475" w14:paraId="1ACC2047" w14:textId="77777777" w:rsidTr="00487475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62DAC1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12F61B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1C3A8C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1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A2DCBB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9EC9F4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5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5A6DCA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1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D6CC50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0D01BE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3***</w:t>
            </w:r>
          </w:p>
        </w:tc>
      </w:tr>
      <w:tr w:rsidR="00487475" w:rsidRPr="00487475" w14:paraId="71F67841" w14:textId="77777777" w:rsidTr="00487475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23FEFAB8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7E51DC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B4AA0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4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CEB6146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CFFA42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649515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C198D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F1273F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</w:t>
            </w:r>
          </w:p>
        </w:tc>
      </w:tr>
      <w:tr w:rsidR="00487475" w:rsidRPr="00487475" w14:paraId="0C72281C" w14:textId="77777777" w:rsidTr="00487475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17704D0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A48B3E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229958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0595CB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F47A79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1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AF3FE2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9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D6AED66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A222F0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2</w:t>
            </w:r>
          </w:p>
        </w:tc>
      </w:tr>
      <w:tr w:rsidR="00487475" w:rsidRPr="00487475" w14:paraId="10BA394E" w14:textId="77777777" w:rsidTr="00487475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12797FA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A222BF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BFC77F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7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F93408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F1E85C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0FF193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77C28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9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E6E8392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8</w:t>
            </w:r>
          </w:p>
        </w:tc>
      </w:tr>
      <w:tr w:rsidR="00487475" w:rsidRPr="00487475" w14:paraId="0E82EB9C" w14:textId="77777777" w:rsidTr="00487475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533520D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8394766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874DA7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5EEBD5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2E344F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1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3DAA48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5E7C51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3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780AD3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</w:tr>
      <w:tr w:rsidR="00487475" w:rsidRPr="00487475" w14:paraId="75C5F669" w14:textId="77777777" w:rsidTr="00487475">
        <w:trPr>
          <w:trHeight w:val="46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F95691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EE1BC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AD965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2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C6E302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3ADF4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F9471B8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7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CDB924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E86D5D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4</w:t>
            </w:r>
          </w:p>
        </w:tc>
      </w:tr>
      <w:tr w:rsidR="00487475" w:rsidRPr="00487475" w14:paraId="3F30A6B5" w14:textId="77777777" w:rsidTr="00487475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68B168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0EC0099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8DFD954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EA14D0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D13B88A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89B612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8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BEBA31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9DB5AA2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9</w:t>
            </w:r>
          </w:p>
        </w:tc>
      </w:tr>
      <w:tr w:rsidR="00487475" w:rsidRPr="00487475" w14:paraId="4BB7C23D" w14:textId="77777777" w:rsidTr="00487475">
        <w:trPr>
          <w:trHeight w:val="460"/>
        </w:trPr>
        <w:tc>
          <w:tcPr>
            <w:tcW w:w="12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784DE3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50D907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AA2BA09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FC7B299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B1B94C9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C27D0F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9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E8772F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D511C4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8</w:t>
            </w:r>
          </w:p>
        </w:tc>
      </w:tr>
      <w:tr w:rsidR="00487475" w:rsidRPr="00487475" w14:paraId="42E79931" w14:textId="77777777" w:rsidTr="00487475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A3793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16D679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D2C632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4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AE396D9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6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81EBC9B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E363B82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195C2B8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6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95BD42D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5***</w:t>
            </w:r>
          </w:p>
        </w:tc>
      </w:tr>
      <w:tr w:rsidR="00487475" w:rsidRPr="00487475" w14:paraId="3BF08EFD" w14:textId="77777777" w:rsidTr="00487475">
        <w:trPr>
          <w:trHeight w:val="46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ECB44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8CD12F0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E5C406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1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4207B21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2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D20592F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9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D0A42C2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9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DAFC87E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BAB7692" w14:textId="77777777" w:rsidR="00487475" w:rsidRPr="00487475" w:rsidRDefault="00487475" w:rsidP="00487475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9</w:t>
            </w:r>
          </w:p>
        </w:tc>
      </w:tr>
      <w:tr w:rsidR="00487475" w:rsidRPr="00487475" w14:paraId="1F2B18F8" w14:textId="77777777" w:rsidTr="00487475">
        <w:trPr>
          <w:trHeight w:val="820"/>
        </w:trPr>
        <w:tc>
          <w:tcPr>
            <w:tcW w:w="96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AA527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s-CL" w:eastAsia="es-CL"/>
              </w:rPr>
              <w:t>Note: ***p &lt; 0.001; **p &lt; 0.01; *p &lt; 0.05.</w:t>
            </w:r>
          </w:p>
        </w:tc>
      </w:tr>
    </w:tbl>
    <w:p w14:paraId="0D9A0D66" w14:textId="77777777" w:rsidR="00487475" w:rsidRDefault="00487475" w:rsidP="00487475">
      <w:pPr>
        <w:pStyle w:val="Textoindependiente"/>
        <w:rPr>
          <w:lang w:val="en-US"/>
        </w:rPr>
      </w:pPr>
    </w:p>
    <w:p w14:paraId="1EB682D5" w14:textId="77777777" w:rsidR="00487475" w:rsidRDefault="00487475" w:rsidP="00487475">
      <w:pPr>
        <w:pStyle w:val="Textoindependiente"/>
        <w:rPr>
          <w:lang w:val="en-US"/>
        </w:rPr>
      </w:pPr>
    </w:p>
    <w:p w14:paraId="7686F3EA" w14:textId="77777777" w:rsidR="00487475" w:rsidRDefault="00487475" w:rsidP="00487475">
      <w:pPr>
        <w:pStyle w:val="Textoindependiente"/>
        <w:rPr>
          <w:lang w:val="en-US"/>
        </w:rPr>
      </w:pPr>
    </w:p>
    <w:p w14:paraId="1895CD99" w14:textId="77777777" w:rsidR="00487475" w:rsidRDefault="00487475" w:rsidP="00487475">
      <w:pPr>
        <w:pStyle w:val="Textoindependiente"/>
        <w:rPr>
          <w:lang w:val="en-US"/>
        </w:rPr>
      </w:pPr>
    </w:p>
    <w:p w14:paraId="3857F30B" w14:textId="77777777" w:rsidR="00487475" w:rsidRDefault="00487475" w:rsidP="00487475">
      <w:pPr>
        <w:pStyle w:val="Textoindependiente"/>
        <w:rPr>
          <w:lang w:val="en-US"/>
        </w:rPr>
      </w:pPr>
    </w:p>
    <w:p w14:paraId="288170F3" w14:textId="77777777" w:rsidR="00487475" w:rsidRDefault="00487475" w:rsidP="00487475">
      <w:pPr>
        <w:pStyle w:val="Textoindependiente"/>
        <w:rPr>
          <w:lang w:val="en-US"/>
        </w:rPr>
      </w:pPr>
    </w:p>
    <w:p w14:paraId="78968938" w14:textId="77777777" w:rsidR="00487475" w:rsidRDefault="00487475" w:rsidP="00487475">
      <w:pPr>
        <w:pStyle w:val="Textoindependiente"/>
        <w:rPr>
          <w:lang w:val="en-US"/>
        </w:rPr>
      </w:pPr>
    </w:p>
    <w:p w14:paraId="3BCB9C7A" w14:textId="77777777" w:rsidR="00487475" w:rsidRPr="00487475" w:rsidRDefault="00487475" w:rsidP="00487475">
      <w:pPr>
        <w:pStyle w:val="Textoindependiente"/>
        <w:rPr>
          <w:lang w:val="en-US"/>
        </w:rPr>
      </w:pPr>
    </w:p>
    <w:p w14:paraId="16E90629" w14:textId="77777777" w:rsidR="00BF3BC7" w:rsidRDefault="00000000">
      <w:pPr>
        <w:pStyle w:val="Ttulo2"/>
      </w:pPr>
      <w:bookmarkStart w:id="22" w:name="interaction-effects-graphs-2"/>
      <w:bookmarkStart w:id="23" w:name="_Toc200057025"/>
      <w:bookmarkEnd w:id="20"/>
      <w:r>
        <w:lastRenderedPageBreak/>
        <w:t xml:space="preserve">3.3 </w:t>
      </w:r>
      <w:proofErr w:type="spellStart"/>
      <w:r>
        <w:t>Interaction</w:t>
      </w:r>
      <w:proofErr w:type="spellEnd"/>
      <w:r>
        <w:t xml:space="preserve"> </w:t>
      </w:r>
      <w:proofErr w:type="spellStart"/>
      <w:r>
        <w:t>effects</w:t>
      </w:r>
      <w:proofErr w:type="spellEnd"/>
      <w:r>
        <w:t xml:space="preserve"> </w:t>
      </w:r>
      <w:proofErr w:type="spellStart"/>
      <w:r>
        <w:t>graphs</w:t>
      </w:r>
      <w:bookmarkEnd w:id="23"/>
      <w:proofErr w:type="spellEnd"/>
    </w:p>
    <w:p w14:paraId="049E1DAE" w14:textId="77777777" w:rsidR="00BF3BC7" w:rsidRDefault="00000000">
      <w:pPr>
        <w:pStyle w:val="Compact"/>
        <w:numPr>
          <w:ilvl w:val="0"/>
          <w:numId w:val="17"/>
        </w:numPr>
      </w:pPr>
      <w:r>
        <w:t>Participation in demonstrations and age</w:t>
      </w:r>
    </w:p>
    <w:p w14:paraId="40E54AF7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6B1B6F89" wp14:editId="1692DDAC">
            <wp:extent cx="5334000" cy="37338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nforme-resultados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566934" w14:textId="77777777" w:rsidR="00487475" w:rsidRDefault="00487475" w:rsidP="00487475">
      <w:pPr>
        <w:pStyle w:val="Textoindependiente"/>
      </w:pPr>
    </w:p>
    <w:p w14:paraId="03D4BC5E" w14:textId="77777777" w:rsidR="00487475" w:rsidRDefault="00487475" w:rsidP="00487475">
      <w:pPr>
        <w:pStyle w:val="Textoindependiente"/>
      </w:pPr>
    </w:p>
    <w:p w14:paraId="423BD04A" w14:textId="77777777" w:rsidR="00487475" w:rsidRDefault="00487475" w:rsidP="00487475">
      <w:pPr>
        <w:pStyle w:val="Textoindependiente"/>
      </w:pPr>
    </w:p>
    <w:p w14:paraId="595D3240" w14:textId="77777777" w:rsidR="00487475" w:rsidRDefault="00487475" w:rsidP="00487475">
      <w:pPr>
        <w:pStyle w:val="Textoindependiente"/>
      </w:pPr>
    </w:p>
    <w:p w14:paraId="0DB76BA9" w14:textId="77777777" w:rsidR="00487475" w:rsidRDefault="00487475" w:rsidP="00487475">
      <w:pPr>
        <w:pStyle w:val="Textoindependiente"/>
      </w:pPr>
    </w:p>
    <w:p w14:paraId="201E169C" w14:textId="77777777" w:rsidR="00487475" w:rsidRDefault="00487475" w:rsidP="00487475">
      <w:pPr>
        <w:pStyle w:val="Textoindependiente"/>
      </w:pPr>
    </w:p>
    <w:p w14:paraId="2C5052F7" w14:textId="77777777" w:rsidR="00487475" w:rsidRDefault="00487475" w:rsidP="00487475">
      <w:pPr>
        <w:pStyle w:val="Textoindependiente"/>
      </w:pPr>
    </w:p>
    <w:p w14:paraId="28777FE9" w14:textId="77777777" w:rsidR="00487475" w:rsidRDefault="00487475" w:rsidP="00487475">
      <w:pPr>
        <w:pStyle w:val="Textoindependiente"/>
      </w:pPr>
    </w:p>
    <w:p w14:paraId="51163E01" w14:textId="77777777" w:rsidR="00487475" w:rsidRDefault="00487475" w:rsidP="00487475">
      <w:pPr>
        <w:pStyle w:val="Textoindependiente"/>
      </w:pPr>
    </w:p>
    <w:p w14:paraId="3626DDC3" w14:textId="77777777" w:rsidR="00487475" w:rsidRDefault="00487475" w:rsidP="00487475">
      <w:pPr>
        <w:pStyle w:val="Textoindependiente"/>
      </w:pPr>
    </w:p>
    <w:p w14:paraId="4D107EB0" w14:textId="77777777" w:rsidR="00487475" w:rsidRDefault="00487475" w:rsidP="00487475">
      <w:pPr>
        <w:pStyle w:val="Textoindependiente"/>
      </w:pPr>
    </w:p>
    <w:p w14:paraId="7EFB42E1" w14:textId="77777777" w:rsidR="00487475" w:rsidRDefault="00487475" w:rsidP="00487475">
      <w:pPr>
        <w:pStyle w:val="Textoindependiente"/>
      </w:pPr>
    </w:p>
    <w:p w14:paraId="5B6E1B0F" w14:textId="77777777" w:rsidR="00487475" w:rsidRPr="00487475" w:rsidRDefault="00487475" w:rsidP="00487475">
      <w:pPr>
        <w:pStyle w:val="Textoindependiente"/>
      </w:pPr>
    </w:p>
    <w:p w14:paraId="3779CCC2" w14:textId="77777777" w:rsidR="00BF3BC7" w:rsidRDefault="00000000">
      <w:pPr>
        <w:pStyle w:val="Compact"/>
        <w:numPr>
          <w:ilvl w:val="0"/>
          <w:numId w:val="18"/>
        </w:numPr>
      </w:pPr>
      <w:r>
        <w:lastRenderedPageBreak/>
        <w:t>Participation in demonstrations and sex</w:t>
      </w:r>
    </w:p>
    <w:p w14:paraId="56B0FEF3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B4ECF8D" wp14:editId="397D1350">
            <wp:extent cx="5334000" cy="37338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nforme-resultados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8D43" w14:textId="77777777" w:rsidR="00BF3BC7" w:rsidRPr="00793DC3" w:rsidRDefault="00000000">
      <w:pPr>
        <w:pStyle w:val="Compact"/>
        <w:numPr>
          <w:ilvl w:val="0"/>
          <w:numId w:val="19"/>
        </w:numPr>
        <w:rPr>
          <w:lang w:val="en-US"/>
        </w:rPr>
      </w:pPr>
      <w:r w:rsidRPr="00793DC3">
        <w:rPr>
          <w:lang w:val="en-US"/>
        </w:rPr>
        <w:t>Participation in demonstrations, age and sex</w:t>
      </w:r>
    </w:p>
    <w:p w14:paraId="0B052D24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0E5ABBA8" wp14:editId="49DDDC78">
            <wp:extent cx="5334000" cy="37338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nforme-resultados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183D6" w14:textId="77777777" w:rsidR="00BF3BC7" w:rsidRDefault="00000000">
      <w:pPr>
        <w:pStyle w:val="Compact"/>
        <w:numPr>
          <w:ilvl w:val="0"/>
          <w:numId w:val="20"/>
        </w:numPr>
      </w:pPr>
      <w:r>
        <w:lastRenderedPageBreak/>
        <w:t>Participation in demonstrations and education</w:t>
      </w:r>
    </w:p>
    <w:p w14:paraId="2F4B86B4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5F5FC986" wp14:editId="78C30307">
            <wp:extent cx="5334000" cy="37338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nforme-resultado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7B78AF" w14:textId="77777777" w:rsidR="00BF3BC7" w:rsidRPr="00793DC3" w:rsidRDefault="00000000">
      <w:pPr>
        <w:pStyle w:val="Compact"/>
        <w:numPr>
          <w:ilvl w:val="0"/>
          <w:numId w:val="21"/>
        </w:numPr>
        <w:rPr>
          <w:lang w:val="en-US"/>
        </w:rPr>
      </w:pPr>
      <w:r w:rsidRPr="00793DC3">
        <w:rPr>
          <w:lang w:val="en-US"/>
        </w:rPr>
        <w:t>Participation in demonstrations, age and education</w:t>
      </w:r>
    </w:p>
    <w:p w14:paraId="3ED1D4D9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6C580C37" wp14:editId="08D990BF">
            <wp:extent cx="5334000" cy="37338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nforme-resultado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DF6BAA" w14:textId="77777777" w:rsidR="00BF3BC7" w:rsidRPr="00793DC3" w:rsidRDefault="00000000">
      <w:pPr>
        <w:pStyle w:val="Compact"/>
        <w:numPr>
          <w:ilvl w:val="0"/>
          <w:numId w:val="22"/>
        </w:numPr>
        <w:rPr>
          <w:lang w:val="en-US"/>
        </w:rPr>
      </w:pPr>
      <w:r w:rsidRPr="00793DC3">
        <w:rPr>
          <w:lang w:val="en-US"/>
        </w:rPr>
        <w:lastRenderedPageBreak/>
        <w:t>Participation in demonstrations and political position</w:t>
      </w:r>
    </w:p>
    <w:p w14:paraId="203222A4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D929F1E" wp14:editId="1CEF106D">
            <wp:extent cx="5334000" cy="37338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nforme-resultados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7A4CD" w14:textId="77777777" w:rsidR="00BF3BC7" w:rsidRPr="00793DC3" w:rsidRDefault="00000000">
      <w:pPr>
        <w:pStyle w:val="Compact"/>
        <w:numPr>
          <w:ilvl w:val="0"/>
          <w:numId w:val="23"/>
        </w:numPr>
        <w:rPr>
          <w:lang w:val="en-US"/>
        </w:rPr>
      </w:pPr>
      <w:r w:rsidRPr="00793DC3">
        <w:rPr>
          <w:lang w:val="en-US"/>
        </w:rPr>
        <w:t>Participation in demonstrations, age and political position</w:t>
      </w:r>
    </w:p>
    <w:p w14:paraId="292A214B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A55E6DD" wp14:editId="6C8667C7">
            <wp:extent cx="5334000" cy="37338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nforme-resultado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C0566" w14:textId="77777777" w:rsidR="00BF3BC7" w:rsidRPr="00793DC3" w:rsidRDefault="00000000">
      <w:pPr>
        <w:pStyle w:val="Ttulo1"/>
        <w:rPr>
          <w:lang w:val="en-US"/>
        </w:rPr>
      </w:pPr>
      <w:bookmarkStart w:id="24" w:name="support-to-same-sex-adoption"/>
      <w:bookmarkStart w:id="25" w:name="_Toc200057026"/>
      <w:bookmarkEnd w:id="16"/>
      <w:bookmarkEnd w:id="22"/>
      <w:r w:rsidRPr="00793DC3">
        <w:rPr>
          <w:lang w:val="en-US"/>
        </w:rPr>
        <w:lastRenderedPageBreak/>
        <w:t>4. Support to same-sex adoption</w:t>
      </w:r>
      <w:bookmarkEnd w:id="25"/>
    </w:p>
    <w:p w14:paraId="0F77FB04" w14:textId="77777777" w:rsidR="00BF3BC7" w:rsidRDefault="00000000">
      <w:pPr>
        <w:pStyle w:val="Ttulo2"/>
        <w:rPr>
          <w:lang w:val="en-US"/>
        </w:rPr>
      </w:pPr>
      <w:bookmarkStart w:id="26" w:name="main-effects-3"/>
      <w:bookmarkStart w:id="27" w:name="_Toc200057027"/>
      <w:r w:rsidRPr="00793DC3">
        <w:rPr>
          <w:lang w:val="en-US"/>
        </w:rPr>
        <w:t>4.1 Main effects</w:t>
      </w:r>
      <w:bookmarkEnd w:id="27"/>
    </w:p>
    <w:tbl>
      <w:tblPr>
        <w:tblW w:w="84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0"/>
        <w:gridCol w:w="1200"/>
        <w:gridCol w:w="1200"/>
        <w:gridCol w:w="1200"/>
        <w:gridCol w:w="1200"/>
        <w:gridCol w:w="1200"/>
      </w:tblGrid>
      <w:tr w:rsidR="00487475" w:rsidRPr="00487475" w14:paraId="0A11B1AE" w14:textId="77777777" w:rsidTr="00487475">
        <w:trPr>
          <w:trHeight w:val="67"/>
        </w:trPr>
        <w:tc>
          <w:tcPr>
            <w:tcW w:w="2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378B66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8FAF15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1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E09D24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2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9D5AE3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3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588359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4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57CA6A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487475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5</w:t>
            </w:r>
          </w:p>
        </w:tc>
      </w:tr>
      <w:tr w:rsidR="00487475" w:rsidRPr="00487475" w14:paraId="60C4C241" w14:textId="77777777" w:rsidTr="00487475">
        <w:trPr>
          <w:trHeight w:val="290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DA1A5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31ED1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9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61C25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68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69001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5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35113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39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E2B19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5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1306031C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5D18D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8FF40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90D83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C316C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4EEDD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067D6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487475" w:rsidRPr="00487475" w14:paraId="3D7EE2B8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B1F41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ave (Ref.= 201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EE8CB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9951A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DF23B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6A742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F6F76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487475" w:rsidRPr="00487475" w14:paraId="2082CE42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3A3FA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AA086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10F33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4F6DC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34561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D7C3E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23002534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2F77F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193AB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EE09A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F4DB4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8C1E1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6A104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487475" w:rsidRPr="00487475" w14:paraId="5400E576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9FFD7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CB228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F7A72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D33E8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13B5D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2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32B97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7528AFC0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6FCFA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7E608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4A2EF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F80FB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7EFD5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C9435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487475" w:rsidRPr="00487475" w14:paraId="3A235530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EB487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47F6D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D5686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1215A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D554E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27E25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3EB922B6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87D8A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8F135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E61C4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D73BD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205AF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4F5D3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487475" w:rsidRPr="00487475" w14:paraId="67744A48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757E6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7E160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2096C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45815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80157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C5344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2AEA3AAC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52A3F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69259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D3798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E9226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DAA44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DC711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487475" w:rsidRPr="00487475" w14:paraId="673EB9ED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D9936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Age (Ref.= More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han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4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F7C13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BD024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0D0B5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793FF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975FB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487475" w:rsidRPr="00487475" w14:paraId="37B192E1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928C2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9 and 4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180FF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28142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99C4D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21DCB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1E125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2CBED4F0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5C995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73125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928F5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927F6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2EA17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F4D5E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</w:tr>
      <w:tr w:rsidR="00487475" w:rsidRPr="00487475" w14:paraId="695C603D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FBC2B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4 and 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6ADEC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F10D0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4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8E6B4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B5C46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3B8B5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543F23A2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E4FEB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0D9F2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9F9D1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5A7A3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0F310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D890F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</w:tr>
      <w:tr w:rsidR="00487475" w:rsidRPr="00487475" w14:paraId="03303FDC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46E30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18 and 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7F7F7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49095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F808A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2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71A5E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5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F716B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6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43F7CAA4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0E7D5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EA4E3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C770F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459D8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B9302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79993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</w:tr>
      <w:tr w:rsidR="00487475" w:rsidRPr="00487475" w14:paraId="18F50008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25D27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oman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Man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08E83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C25C6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5FB90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3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49303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7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CA463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9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25EB5396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0EE80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E84C6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C8E36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C9300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4534B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0376A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</w:tr>
      <w:tr w:rsidR="00487475" w:rsidRPr="00487475" w14:paraId="60B002CD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F26B7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Education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Secondary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10D8F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6072C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20A14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D7D7D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81268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487475" w:rsidRPr="00487475" w14:paraId="615F16E9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3F8A6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AE8F8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C5FC2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67152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A40B0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0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4807C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9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</w:tr>
      <w:tr w:rsidR="00487475" w:rsidRPr="00487475" w14:paraId="276EBC56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FEDCA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63139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F3281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553EC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5695B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BA482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487475" w:rsidRPr="00487475" w14:paraId="020F301A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3C039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University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r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mor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6365B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42FD5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FDF23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41C1E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B8B54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0F3D561C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B4F79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8C154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19546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C8E1A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86319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2861D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487475" w:rsidRPr="00487475" w14:paraId="2D9BE36A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1D391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Political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position (Ref.=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Left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2383F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08B64F0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AC37D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E6CEE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9C5CA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487475" w:rsidRPr="00487475" w14:paraId="4159A722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706B9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DCAAC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90077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7BD14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18513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F1265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3</w:t>
            </w:r>
          </w:p>
        </w:tc>
      </w:tr>
      <w:tr w:rsidR="00487475" w:rsidRPr="00487475" w14:paraId="7DC0D09C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6DAC0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6D58D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F70BB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889DB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16EDC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AC36D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487475" w:rsidRPr="00487475" w14:paraId="4389528B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0FF03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7EB45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DA137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29F1E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3323A9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EBC8F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37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487475" w:rsidRPr="00487475" w14:paraId="48E6B00F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6307BE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0F46B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18612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53CF04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39889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3B102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0)</w:t>
            </w:r>
          </w:p>
        </w:tc>
      </w:tr>
      <w:tr w:rsidR="00487475" w:rsidRPr="00487475" w14:paraId="0779C30A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FD02C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Doesn’t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dentif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96018C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A47D7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6EF86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3C790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FB29A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1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</w:p>
        </w:tc>
      </w:tr>
      <w:tr w:rsidR="00487475" w:rsidRPr="00487475" w14:paraId="70DE147A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53C022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A2BF38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32B507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FBA18A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150A67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E0E2CE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487475" w:rsidRPr="00487475" w14:paraId="1C91B549" w14:textId="77777777" w:rsidTr="006D1780">
        <w:trPr>
          <w:trHeight w:val="290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C475B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BIC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E5E9B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0308.14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44F13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0264.76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E5D67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0262.83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61822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0202.53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C9D8DF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0223.05</w:t>
            </w:r>
          </w:p>
        </w:tc>
      </w:tr>
      <w:tr w:rsidR="00487475" w:rsidRPr="00487475" w14:paraId="64FF9800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E475E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b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bs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8CFF16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5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229761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5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163A67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5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CB7D45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5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91CA03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502</w:t>
            </w:r>
          </w:p>
        </w:tc>
      </w:tr>
      <w:tr w:rsidR="00487475" w:rsidRPr="00487475" w14:paraId="546EB059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7719B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groups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: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220933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C7B833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F27217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0FB60B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C7AE19" w14:textId="77777777" w:rsidR="00487475" w:rsidRPr="00487475" w:rsidRDefault="00487475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</w:tr>
      <w:tr w:rsidR="00487475" w:rsidRPr="00487475" w14:paraId="19E66224" w14:textId="77777777" w:rsidTr="00487475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703A2C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Var: 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</w:t>
            </w:r>
            <w:proofErr w:type="spellStart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747CC8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9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E3D37B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34F2D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5433AA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4EBE46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7</w:t>
            </w:r>
          </w:p>
        </w:tc>
      </w:tr>
      <w:tr w:rsidR="00487475" w:rsidRPr="00487475" w14:paraId="4F190711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64FC955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Var: Residua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DEB9BF2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8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2CA5321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6E3E603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FFBF6CD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7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037FE07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7</w:t>
            </w:r>
          </w:p>
        </w:tc>
      </w:tr>
      <w:tr w:rsidR="00487475" w:rsidRPr="00487475" w14:paraId="0880C246" w14:textId="77777777" w:rsidTr="006D1780">
        <w:trPr>
          <w:trHeight w:val="480"/>
        </w:trPr>
        <w:tc>
          <w:tcPr>
            <w:tcW w:w="844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30FDAE" w14:textId="77777777" w:rsidR="00487475" w:rsidRPr="00487475" w:rsidRDefault="00487475" w:rsidP="00487475">
            <w:pPr>
              <w:spacing w:after="0"/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</w:pP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t>Note: Cells contain regression coefficients with standard errors in parentheses. </w:t>
            </w: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br/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01; 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1; </w:t>
            </w:r>
            <w:r w:rsidRPr="00487475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  <w:r w:rsidRPr="00487475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5.</w:t>
            </w:r>
          </w:p>
        </w:tc>
      </w:tr>
    </w:tbl>
    <w:p w14:paraId="65CBCF21" w14:textId="77777777" w:rsidR="00487475" w:rsidRPr="00487475" w:rsidRDefault="00487475" w:rsidP="00487475">
      <w:pPr>
        <w:pStyle w:val="Textoindependiente"/>
        <w:rPr>
          <w:lang w:val="en-US"/>
        </w:rPr>
      </w:pPr>
    </w:p>
    <w:p w14:paraId="08E57D95" w14:textId="77777777" w:rsidR="00BF3BC7" w:rsidRDefault="00000000">
      <w:pPr>
        <w:pStyle w:val="Ttulo2"/>
        <w:rPr>
          <w:lang w:val="en-US"/>
        </w:rPr>
      </w:pPr>
      <w:bookmarkStart w:id="28" w:name="interaction-effects-2"/>
      <w:bookmarkStart w:id="29" w:name="_Toc200057028"/>
      <w:bookmarkEnd w:id="26"/>
      <w:r w:rsidRPr="00793DC3">
        <w:rPr>
          <w:lang w:val="en-US"/>
        </w:rPr>
        <w:t>4.2 Interaction effects</w:t>
      </w:r>
      <w:bookmarkEnd w:id="29"/>
    </w:p>
    <w:tbl>
      <w:tblPr>
        <w:tblW w:w="96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6D1780" w:rsidRPr="006D1780" w14:paraId="62D6C237" w14:textId="77777777" w:rsidTr="006D1780">
        <w:trPr>
          <w:trHeight w:val="290"/>
        </w:trPr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bottom"/>
            <w:hideMark/>
          </w:tcPr>
          <w:p w14:paraId="1AC06D88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 </w:t>
            </w:r>
          </w:p>
        </w:tc>
        <w:tc>
          <w:tcPr>
            <w:tcW w:w="2400" w:type="dxa"/>
            <w:gridSpan w:val="2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6336BC5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Education</w:t>
            </w:r>
            <w:proofErr w:type="spellEnd"/>
          </w:p>
        </w:tc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45E44FD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Politica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 xml:space="preserve"> position</w:t>
            </w:r>
          </w:p>
        </w:tc>
      </w:tr>
      <w:tr w:rsidR="006D1780" w:rsidRPr="006D1780" w14:paraId="77716896" w14:textId="77777777" w:rsidTr="006D1780">
        <w:trPr>
          <w:trHeight w:val="55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3E5A82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Year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C70906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Ag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561582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Wom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280813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16E96CF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Universit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1406786F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746FAF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59178C6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Doesnt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 xml:space="preserve"> </w:t>
            </w: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Identify</w:t>
            </w:r>
            <w:proofErr w:type="spellEnd"/>
          </w:p>
        </w:tc>
      </w:tr>
      <w:tr w:rsidR="006D1780" w:rsidRPr="006D1780" w14:paraId="506280D1" w14:textId="77777777" w:rsidTr="006D1780">
        <w:trPr>
          <w:trHeight w:val="300"/>
        </w:trPr>
        <w:tc>
          <w:tcPr>
            <w:tcW w:w="1200" w:type="dxa"/>
            <w:vMerge w:val="restart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54C62C4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19DFF0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54CA75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8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8BBEC7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C6AD4B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96E46C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9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69DBD7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C799C0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</w:tr>
      <w:tr w:rsidR="006D1780" w:rsidRPr="006D1780" w14:paraId="051DA352" w14:textId="77777777" w:rsidTr="006D1780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DF4C37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1FAA70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7E5D35D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6EA763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BC7121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F0E206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BFCCDC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32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C7023E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7</w:t>
            </w:r>
          </w:p>
        </w:tc>
      </w:tr>
      <w:tr w:rsidR="006D1780" w:rsidRPr="006D1780" w14:paraId="329EE8AA" w14:textId="77777777" w:rsidTr="006D1780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5D0F2AD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9EAB6A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C6EAC0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08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CCAE76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96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F1B55B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1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6B459BF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FE3CF6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6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19956A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9***</w:t>
            </w:r>
          </w:p>
        </w:tc>
      </w:tr>
      <w:tr w:rsidR="006D1780" w:rsidRPr="006D1780" w14:paraId="54FF64E2" w14:textId="77777777" w:rsidTr="006D1780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155095F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F9677F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A84A73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E0F4E6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C3ECCF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048C3A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2873E9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9797EB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</w:tr>
      <w:tr w:rsidR="006D1780" w:rsidRPr="006D1780" w14:paraId="3C78FA05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4CE1E9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278AE0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AB8D8D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064C1C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46B8068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B29F2B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350532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B92093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1</w:t>
            </w:r>
          </w:p>
        </w:tc>
      </w:tr>
      <w:tr w:rsidR="006D1780" w:rsidRPr="006D1780" w14:paraId="600BA616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081C66A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49A465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D8A651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62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155984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49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C06D3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02A5CC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4350B2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1F9324D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51***</w:t>
            </w:r>
          </w:p>
        </w:tc>
      </w:tr>
      <w:tr w:rsidR="006D1780" w:rsidRPr="006D1780" w14:paraId="1614DD46" w14:textId="77777777" w:rsidTr="006D1780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39EF8C5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5E779C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C37025D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562591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8FFAC4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380139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37CDA8F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7D94AB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2</w:t>
            </w:r>
          </w:p>
        </w:tc>
      </w:tr>
      <w:tr w:rsidR="006D1780" w:rsidRPr="006D1780" w14:paraId="6F6AA4D4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39798B2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6DBAD3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490AEE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D91EBC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20EABF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7E84D4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E9136D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99B21C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2</w:t>
            </w:r>
          </w:p>
        </w:tc>
      </w:tr>
      <w:tr w:rsidR="006D1780" w:rsidRPr="006D1780" w14:paraId="15554EB4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942504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00F7A68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CD7B8D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ADB719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7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FA0908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DD493F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6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F3DEC5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7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5A0652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53***</w:t>
            </w:r>
          </w:p>
        </w:tc>
      </w:tr>
      <w:tr w:rsidR="006D1780" w:rsidRPr="006D1780" w14:paraId="3C1421E9" w14:textId="77777777" w:rsidTr="006D1780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B9187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BEBAB1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B0ED3B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2DBF45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39423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EADE9A8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0E9BC5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EBBF3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4</w:t>
            </w:r>
          </w:p>
        </w:tc>
      </w:tr>
      <w:tr w:rsidR="006D1780" w:rsidRPr="006D1780" w14:paraId="12CFE98A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65BB9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8D96DF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85B55F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1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2FD02E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F641CA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EACCF6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5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69D388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5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88E368F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1*</w:t>
            </w:r>
          </w:p>
        </w:tc>
      </w:tr>
      <w:tr w:rsidR="006D1780" w:rsidRPr="006D1780" w14:paraId="002D6829" w14:textId="77777777" w:rsidTr="006D1780">
        <w:trPr>
          <w:trHeight w:val="29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3F019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52CC90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22832B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2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2D3F0F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1.4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1D91A5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0D420B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4F7232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41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80B9A5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3***</w:t>
            </w:r>
          </w:p>
        </w:tc>
      </w:tr>
      <w:tr w:rsidR="006D1780" w:rsidRPr="006D1780" w14:paraId="7B39334C" w14:textId="77777777" w:rsidTr="006D1780">
        <w:trPr>
          <w:trHeight w:val="1090"/>
        </w:trPr>
        <w:tc>
          <w:tcPr>
            <w:tcW w:w="96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9018AD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s-CL" w:eastAsia="es-CL"/>
              </w:rPr>
              <w:t>Note: ***p &lt; 0.001; **p &lt; 0.01; *p &lt; 0.05.</w:t>
            </w:r>
          </w:p>
        </w:tc>
      </w:tr>
    </w:tbl>
    <w:p w14:paraId="05B1DDCD" w14:textId="77777777" w:rsidR="006D1780" w:rsidRDefault="006D1780" w:rsidP="006D1780">
      <w:pPr>
        <w:pStyle w:val="Textoindependiente"/>
        <w:rPr>
          <w:lang w:val="en-US"/>
        </w:rPr>
      </w:pPr>
    </w:p>
    <w:p w14:paraId="655B8C24" w14:textId="77777777" w:rsidR="006D1780" w:rsidRDefault="006D1780" w:rsidP="006D1780">
      <w:pPr>
        <w:pStyle w:val="Textoindependiente"/>
        <w:rPr>
          <w:lang w:val="en-US"/>
        </w:rPr>
      </w:pPr>
    </w:p>
    <w:p w14:paraId="4F5F8B6C" w14:textId="77777777" w:rsidR="006D1780" w:rsidRDefault="006D1780" w:rsidP="006D1780">
      <w:pPr>
        <w:pStyle w:val="Textoindependiente"/>
        <w:rPr>
          <w:lang w:val="en-US"/>
        </w:rPr>
      </w:pPr>
    </w:p>
    <w:p w14:paraId="7F96AAD8" w14:textId="77777777" w:rsidR="006D1780" w:rsidRDefault="006D1780" w:rsidP="006D1780">
      <w:pPr>
        <w:pStyle w:val="Textoindependiente"/>
        <w:rPr>
          <w:lang w:val="en-US"/>
        </w:rPr>
      </w:pPr>
    </w:p>
    <w:p w14:paraId="639A26D1" w14:textId="77777777" w:rsidR="006D1780" w:rsidRDefault="006D1780" w:rsidP="006D1780">
      <w:pPr>
        <w:pStyle w:val="Textoindependiente"/>
        <w:rPr>
          <w:lang w:val="en-US"/>
        </w:rPr>
      </w:pPr>
    </w:p>
    <w:p w14:paraId="0EF7989D" w14:textId="77777777" w:rsidR="006D1780" w:rsidRDefault="006D1780" w:rsidP="006D1780">
      <w:pPr>
        <w:pStyle w:val="Textoindependiente"/>
        <w:rPr>
          <w:lang w:val="en-US"/>
        </w:rPr>
      </w:pPr>
    </w:p>
    <w:p w14:paraId="4B365428" w14:textId="77777777" w:rsidR="006D1780" w:rsidRDefault="006D1780" w:rsidP="006D1780">
      <w:pPr>
        <w:pStyle w:val="Textoindependiente"/>
        <w:rPr>
          <w:lang w:val="en-US"/>
        </w:rPr>
      </w:pPr>
    </w:p>
    <w:p w14:paraId="084051DB" w14:textId="77777777" w:rsidR="006D1780" w:rsidRDefault="006D1780" w:rsidP="006D1780">
      <w:pPr>
        <w:pStyle w:val="Textoindependiente"/>
        <w:rPr>
          <w:lang w:val="en-US"/>
        </w:rPr>
      </w:pPr>
    </w:p>
    <w:p w14:paraId="081AA3E2" w14:textId="77777777" w:rsidR="006D1780" w:rsidRDefault="006D1780" w:rsidP="006D1780">
      <w:pPr>
        <w:pStyle w:val="Textoindependiente"/>
        <w:rPr>
          <w:lang w:val="en-US"/>
        </w:rPr>
      </w:pPr>
    </w:p>
    <w:p w14:paraId="2FE41328" w14:textId="77777777" w:rsidR="006D1780" w:rsidRDefault="006D1780" w:rsidP="006D1780">
      <w:pPr>
        <w:pStyle w:val="Textoindependiente"/>
        <w:rPr>
          <w:lang w:val="en-US"/>
        </w:rPr>
      </w:pPr>
    </w:p>
    <w:p w14:paraId="6080A771" w14:textId="77777777" w:rsidR="006D1780" w:rsidRDefault="006D1780" w:rsidP="006D1780">
      <w:pPr>
        <w:pStyle w:val="Textoindependiente"/>
        <w:rPr>
          <w:lang w:val="en-US"/>
        </w:rPr>
      </w:pPr>
    </w:p>
    <w:p w14:paraId="79F24899" w14:textId="77777777" w:rsidR="006D1780" w:rsidRPr="006D1780" w:rsidRDefault="006D1780" w:rsidP="006D1780">
      <w:pPr>
        <w:pStyle w:val="Textoindependiente"/>
        <w:rPr>
          <w:lang w:val="en-US"/>
        </w:rPr>
      </w:pPr>
    </w:p>
    <w:p w14:paraId="5520AA56" w14:textId="77777777" w:rsidR="00BF3BC7" w:rsidRPr="00793DC3" w:rsidRDefault="00000000">
      <w:pPr>
        <w:pStyle w:val="Ttulo2"/>
        <w:rPr>
          <w:lang w:val="en-US"/>
        </w:rPr>
      </w:pPr>
      <w:bookmarkStart w:id="30" w:name="interaction-effects-graphs-3"/>
      <w:bookmarkStart w:id="31" w:name="_Toc200057029"/>
      <w:bookmarkEnd w:id="28"/>
      <w:r w:rsidRPr="00793DC3">
        <w:rPr>
          <w:lang w:val="en-US"/>
        </w:rPr>
        <w:lastRenderedPageBreak/>
        <w:t>4.3 Interaction effects graphs</w:t>
      </w:r>
      <w:bookmarkEnd w:id="31"/>
    </w:p>
    <w:p w14:paraId="61337BB5" w14:textId="77777777" w:rsidR="00BF3BC7" w:rsidRPr="00793DC3" w:rsidRDefault="00000000">
      <w:pPr>
        <w:pStyle w:val="Compact"/>
        <w:numPr>
          <w:ilvl w:val="0"/>
          <w:numId w:val="24"/>
        </w:numPr>
        <w:rPr>
          <w:lang w:val="en-US"/>
        </w:rPr>
      </w:pPr>
      <w:r w:rsidRPr="00793DC3">
        <w:rPr>
          <w:lang w:val="en-US"/>
        </w:rPr>
        <w:t>Support to same-sex adoption and age</w:t>
      </w:r>
    </w:p>
    <w:p w14:paraId="0F1DC020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7B481FAC" wp14:editId="18F3F65C">
            <wp:extent cx="5334000" cy="37338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nforme-resultados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248C4" w14:textId="77777777" w:rsidR="006D1780" w:rsidRDefault="006D1780" w:rsidP="006D1780">
      <w:pPr>
        <w:pStyle w:val="Textoindependiente"/>
      </w:pPr>
    </w:p>
    <w:p w14:paraId="49CBCFBE" w14:textId="77777777" w:rsidR="006D1780" w:rsidRDefault="006D1780" w:rsidP="006D1780">
      <w:pPr>
        <w:pStyle w:val="Textoindependiente"/>
      </w:pPr>
    </w:p>
    <w:p w14:paraId="7713DB62" w14:textId="77777777" w:rsidR="006D1780" w:rsidRDefault="006D1780" w:rsidP="006D1780">
      <w:pPr>
        <w:pStyle w:val="Textoindependiente"/>
      </w:pPr>
    </w:p>
    <w:p w14:paraId="1C8B75CF" w14:textId="77777777" w:rsidR="006D1780" w:rsidRDefault="006D1780" w:rsidP="006D1780">
      <w:pPr>
        <w:pStyle w:val="Textoindependiente"/>
      </w:pPr>
    </w:p>
    <w:p w14:paraId="243DB0BC" w14:textId="77777777" w:rsidR="006D1780" w:rsidRDefault="006D1780" w:rsidP="006D1780">
      <w:pPr>
        <w:pStyle w:val="Textoindependiente"/>
      </w:pPr>
    </w:p>
    <w:p w14:paraId="5A03CA86" w14:textId="77777777" w:rsidR="006D1780" w:rsidRDefault="006D1780" w:rsidP="006D1780">
      <w:pPr>
        <w:pStyle w:val="Textoindependiente"/>
      </w:pPr>
    </w:p>
    <w:p w14:paraId="083093DF" w14:textId="77777777" w:rsidR="006D1780" w:rsidRDefault="006D1780" w:rsidP="006D1780">
      <w:pPr>
        <w:pStyle w:val="Textoindependiente"/>
      </w:pPr>
    </w:p>
    <w:p w14:paraId="4C35501D" w14:textId="77777777" w:rsidR="006D1780" w:rsidRDefault="006D1780" w:rsidP="006D1780">
      <w:pPr>
        <w:pStyle w:val="Textoindependiente"/>
      </w:pPr>
    </w:p>
    <w:p w14:paraId="61EB54F0" w14:textId="77777777" w:rsidR="006D1780" w:rsidRDefault="006D1780" w:rsidP="006D1780">
      <w:pPr>
        <w:pStyle w:val="Textoindependiente"/>
      </w:pPr>
    </w:p>
    <w:p w14:paraId="09BA8FA0" w14:textId="77777777" w:rsidR="006D1780" w:rsidRDefault="006D1780" w:rsidP="006D1780">
      <w:pPr>
        <w:pStyle w:val="Textoindependiente"/>
      </w:pPr>
    </w:p>
    <w:p w14:paraId="7BD2A75A" w14:textId="77777777" w:rsidR="006D1780" w:rsidRDefault="006D1780" w:rsidP="006D1780">
      <w:pPr>
        <w:pStyle w:val="Textoindependiente"/>
      </w:pPr>
    </w:p>
    <w:p w14:paraId="380BFE22" w14:textId="77777777" w:rsidR="006D1780" w:rsidRDefault="006D1780" w:rsidP="006D1780">
      <w:pPr>
        <w:pStyle w:val="Textoindependiente"/>
      </w:pPr>
    </w:p>
    <w:p w14:paraId="74A14D92" w14:textId="77777777" w:rsidR="006D1780" w:rsidRPr="006D1780" w:rsidRDefault="006D1780" w:rsidP="006D1780">
      <w:pPr>
        <w:pStyle w:val="Textoindependiente"/>
      </w:pPr>
    </w:p>
    <w:p w14:paraId="03603849" w14:textId="77777777" w:rsidR="00BF3BC7" w:rsidRPr="00793DC3" w:rsidRDefault="00000000">
      <w:pPr>
        <w:pStyle w:val="Compact"/>
        <w:numPr>
          <w:ilvl w:val="0"/>
          <w:numId w:val="25"/>
        </w:numPr>
        <w:rPr>
          <w:lang w:val="en-US"/>
        </w:rPr>
      </w:pPr>
      <w:r w:rsidRPr="00793DC3">
        <w:rPr>
          <w:lang w:val="en-US"/>
        </w:rPr>
        <w:lastRenderedPageBreak/>
        <w:t>Support to same-sex adoption and sex</w:t>
      </w:r>
    </w:p>
    <w:p w14:paraId="1D5C05E3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623ED80C" wp14:editId="1FF34025">
            <wp:extent cx="5334000" cy="37338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nforme-resultados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5AA63C" w14:textId="77777777" w:rsidR="00BF3BC7" w:rsidRPr="00793DC3" w:rsidRDefault="00000000">
      <w:pPr>
        <w:pStyle w:val="Compact"/>
        <w:numPr>
          <w:ilvl w:val="0"/>
          <w:numId w:val="26"/>
        </w:numPr>
        <w:rPr>
          <w:lang w:val="en-US"/>
        </w:rPr>
      </w:pPr>
      <w:r w:rsidRPr="00793DC3">
        <w:rPr>
          <w:lang w:val="en-US"/>
        </w:rPr>
        <w:t>Support to same-sex adoption, age and sex</w:t>
      </w:r>
    </w:p>
    <w:p w14:paraId="26A844A8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51F0819D" wp14:editId="12A94A64">
            <wp:extent cx="5334000" cy="37338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nforme-resultados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EBA6C" w14:textId="77777777" w:rsidR="00BF3BC7" w:rsidRPr="00793DC3" w:rsidRDefault="00000000">
      <w:pPr>
        <w:pStyle w:val="Compact"/>
        <w:numPr>
          <w:ilvl w:val="0"/>
          <w:numId w:val="27"/>
        </w:numPr>
        <w:rPr>
          <w:lang w:val="en-US"/>
        </w:rPr>
      </w:pPr>
      <w:r w:rsidRPr="00793DC3">
        <w:rPr>
          <w:lang w:val="en-US"/>
        </w:rPr>
        <w:lastRenderedPageBreak/>
        <w:t>Support to same-sex adoption and education</w:t>
      </w:r>
    </w:p>
    <w:p w14:paraId="6D228F75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03979674" wp14:editId="6973957D">
            <wp:extent cx="5334000" cy="37338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nforme-resultados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66D9E" w14:textId="77777777" w:rsidR="00BF3BC7" w:rsidRPr="00793DC3" w:rsidRDefault="00000000">
      <w:pPr>
        <w:pStyle w:val="Compact"/>
        <w:numPr>
          <w:ilvl w:val="0"/>
          <w:numId w:val="28"/>
        </w:numPr>
        <w:rPr>
          <w:lang w:val="en-US"/>
        </w:rPr>
      </w:pPr>
      <w:r w:rsidRPr="00793DC3">
        <w:rPr>
          <w:lang w:val="en-US"/>
        </w:rPr>
        <w:t>Support to same-sex adoption, age and education</w:t>
      </w:r>
    </w:p>
    <w:p w14:paraId="600838D0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23AC2D7" wp14:editId="73517131">
            <wp:extent cx="5334000" cy="37338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nforme-resultados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786B6A" w14:textId="77777777" w:rsidR="00BF3BC7" w:rsidRPr="00793DC3" w:rsidRDefault="00000000">
      <w:pPr>
        <w:pStyle w:val="Compact"/>
        <w:numPr>
          <w:ilvl w:val="0"/>
          <w:numId w:val="29"/>
        </w:numPr>
        <w:rPr>
          <w:lang w:val="en-US"/>
        </w:rPr>
      </w:pPr>
      <w:r w:rsidRPr="00793DC3">
        <w:rPr>
          <w:lang w:val="en-US"/>
        </w:rPr>
        <w:lastRenderedPageBreak/>
        <w:t>Support to same-sex adoption and political position</w:t>
      </w:r>
    </w:p>
    <w:p w14:paraId="44BD91E8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67062C2" wp14:editId="70896CFD">
            <wp:extent cx="5334000" cy="3733800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informe-resultados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3474D" w14:textId="77777777" w:rsidR="00BF3BC7" w:rsidRPr="00793DC3" w:rsidRDefault="00000000">
      <w:pPr>
        <w:pStyle w:val="Compact"/>
        <w:numPr>
          <w:ilvl w:val="0"/>
          <w:numId w:val="30"/>
        </w:numPr>
        <w:rPr>
          <w:lang w:val="en-US"/>
        </w:rPr>
      </w:pPr>
      <w:r w:rsidRPr="00793DC3">
        <w:rPr>
          <w:lang w:val="en-US"/>
        </w:rPr>
        <w:t>Support to same-sex adoption, age and political position</w:t>
      </w:r>
    </w:p>
    <w:p w14:paraId="28231C88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63270ECF" wp14:editId="6C70006D">
            <wp:extent cx="5334000" cy="3733800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nforme-resultados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0A52CA" w14:textId="77777777" w:rsidR="00BF3BC7" w:rsidRPr="00793DC3" w:rsidRDefault="00000000">
      <w:pPr>
        <w:pStyle w:val="Ttulo1"/>
        <w:rPr>
          <w:lang w:val="en-US"/>
        </w:rPr>
      </w:pPr>
      <w:bookmarkStart w:id="32" w:name="support-for-abortion-decriminalization"/>
      <w:bookmarkStart w:id="33" w:name="_Toc200057030"/>
      <w:bookmarkEnd w:id="24"/>
      <w:bookmarkEnd w:id="30"/>
      <w:r w:rsidRPr="00793DC3">
        <w:rPr>
          <w:lang w:val="en-US"/>
        </w:rPr>
        <w:lastRenderedPageBreak/>
        <w:t>5. Support for abortion decriminalization</w:t>
      </w:r>
      <w:bookmarkEnd w:id="33"/>
    </w:p>
    <w:p w14:paraId="3516F0DE" w14:textId="77777777" w:rsidR="00BF3BC7" w:rsidRDefault="00000000">
      <w:pPr>
        <w:pStyle w:val="Ttulo2"/>
        <w:rPr>
          <w:lang w:val="en-US"/>
        </w:rPr>
      </w:pPr>
      <w:bookmarkStart w:id="34" w:name="main-effects-4"/>
      <w:bookmarkStart w:id="35" w:name="_Toc200057031"/>
      <w:r w:rsidRPr="00793DC3">
        <w:rPr>
          <w:lang w:val="en-US"/>
        </w:rPr>
        <w:t>5.1 Main effects</w:t>
      </w:r>
      <w:bookmarkEnd w:id="35"/>
    </w:p>
    <w:tbl>
      <w:tblPr>
        <w:tblW w:w="84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0"/>
        <w:gridCol w:w="1200"/>
        <w:gridCol w:w="1200"/>
        <w:gridCol w:w="1200"/>
        <w:gridCol w:w="1200"/>
        <w:gridCol w:w="1200"/>
      </w:tblGrid>
      <w:tr w:rsidR="006D1780" w:rsidRPr="006D1780" w14:paraId="71B05A61" w14:textId="77777777" w:rsidTr="006D1780">
        <w:trPr>
          <w:trHeight w:val="147"/>
        </w:trPr>
        <w:tc>
          <w:tcPr>
            <w:tcW w:w="2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7D8F6D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982C59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1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8E2F4C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2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5D4E4F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3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36172F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4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C8411E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5</w:t>
            </w:r>
          </w:p>
        </w:tc>
      </w:tr>
      <w:tr w:rsidR="006D1780" w:rsidRPr="006D1780" w14:paraId="5418EFFB" w14:textId="77777777" w:rsidTr="006D1780">
        <w:trPr>
          <w:trHeight w:val="77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883EB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DBAA1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73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19B8A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67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CDDF9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72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A08A16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59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244FD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81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020DBB3D" w14:textId="77777777" w:rsidTr="006D1780">
        <w:trPr>
          <w:trHeight w:val="55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BBB657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2FAA8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AD7D9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B707E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B810A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638C6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6D1780" w:rsidRPr="006D1780" w14:paraId="26FDF915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D4BDA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ave (Ref.= 201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7C3C6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264DF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8A54B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E216E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966DC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6D1780" w:rsidRPr="006D1780" w14:paraId="3D4108D8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9457D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FA103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5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4C202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5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579AD9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5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06442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5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70E65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5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3059DF5B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FD28A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0C5A0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E627C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9072A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8B527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E6E13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6D1780" w:rsidRPr="006D1780" w14:paraId="4BFBBECB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DA75A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DF9DF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BB1B7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18965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4B7A3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9C732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1210B63A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D3611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40860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635A4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8ACFB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4FD11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14190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6D1780" w:rsidRPr="006D1780" w14:paraId="57AFE29F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2B87A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FF7DB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87895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AD763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9C4BF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1AD02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0</w:t>
            </w:r>
          </w:p>
        </w:tc>
      </w:tr>
      <w:tr w:rsidR="006D1780" w:rsidRPr="006D1780" w14:paraId="01D15277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95DD0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4D4BA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5B438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3A0B9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DBD4F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8595D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6D1780" w:rsidRPr="006D1780" w14:paraId="185591ED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55430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F9F67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70C1D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C93F0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84CFC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24015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6A9EA270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CBE0A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7733C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0B08F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643FE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F5508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1EEE0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3)</w:t>
            </w:r>
          </w:p>
        </w:tc>
      </w:tr>
      <w:tr w:rsidR="006D1780" w:rsidRPr="006D1780" w14:paraId="5D3D667A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CA945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Age (Ref.= More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han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4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AA2F9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F0871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7BC2B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E9D16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133DF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6D1780" w:rsidRPr="006D1780" w14:paraId="7E26D759" w14:textId="77777777" w:rsidTr="006D1780">
        <w:trPr>
          <w:trHeight w:val="338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36137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9 and 4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959A7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D549A9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BB12A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C695C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6D1E0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5</w:t>
            </w:r>
          </w:p>
        </w:tc>
      </w:tr>
      <w:tr w:rsidR="006D1780" w:rsidRPr="006D1780" w14:paraId="3BB3EF1C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20707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88285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7FEBD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87825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9FA79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ECDBA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7)</w:t>
            </w:r>
          </w:p>
        </w:tc>
      </w:tr>
      <w:tr w:rsidR="006D1780" w:rsidRPr="006D1780" w14:paraId="0329E3D9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0E8E3A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4 and 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727FB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9B827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E866B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B9E32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4CD8E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3</w:t>
            </w:r>
          </w:p>
        </w:tc>
      </w:tr>
      <w:tr w:rsidR="006D1780" w:rsidRPr="006D1780" w14:paraId="5E70BD66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16ABB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C6419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CEC13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3D7AEA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541BA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B6A1F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</w:tr>
      <w:tr w:rsidR="006D1780" w:rsidRPr="006D1780" w14:paraId="0A6B72E4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1EDA2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18 and 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A3094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A84BE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9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074A59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01BFE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2C4BF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5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</w:tr>
      <w:tr w:rsidR="006D1780" w:rsidRPr="006D1780" w14:paraId="225B24D7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2349B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D0478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55C40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4E88F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E9B47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BD044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</w:tr>
      <w:tr w:rsidR="006D1780" w:rsidRPr="006D1780" w14:paraId="56EF766B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A1134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oman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Man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6DC6C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70031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3406D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F72C6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6EBA5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2</w:t>
            </w:r>
          </w:p>
        </w:tc>
      </w:tr>
      <w:tr w:rsidR="006D1780" w:rsidRPr="006D1780" w14:paraId="2B9EC5C2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9EC66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2E4DF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71A97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7EFE9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F8CD5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E9E26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6)</w:t>
            </w:r>
          </w:p>
        </w:tc>
      </w:tr>
      <w:tr w:rsidR="006D1780" w:rsidRPr="006D1780" w14:paraId="7DEED374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157C7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Education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Secondary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55BF8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A131A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FB83F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01F3C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F1950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6D1780" w:rsidRPr="006D1780" w14:paraId="23617584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C68010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FC7C7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4035B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59FF8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ABD70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2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64CEE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1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</w:p>
        </w:tc>
      </w:tr>
      <w:tr w:rsidR="006D1780" w:rsidRPr="006D1780" w14:paraId="5DE8D39C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E6126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5C13B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6E274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0E5C50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C48F8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C252A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6D1780" w:rsidRPr="006D1780" w14:paraId="4C30C0C3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0B01E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University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r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mor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53F86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6D047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5252C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3D8F0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A5D6D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9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74D4E91C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55FE8F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77E87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1E470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97553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AD2D5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B1674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6D1780" w:rsidRPr="006D1780" w14:paraId="061BAF76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FFC5D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Political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position (Ref.=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Left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55ADE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FC9CB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148AE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2237E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C8882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6D1780" w:rsidRPr="006D1780" w14:paraId="06A3ECCF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B66081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51516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AD416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B2C37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027FA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E8236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1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</w:tr>
      <w:tr w:rsidR="006D1780" w:rsidRPr="006D1780" w14:paraId="0DB30F36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C07D5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96538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0EDD0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42028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66C1B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23565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6D1780" w:rsidRPr="006D1780" w14:paraId="66ECD746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5B3D6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50118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BE4CB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91603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2615F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25B71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51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7371AF22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70B78F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2B673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24065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13412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B6FB9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DF815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0)</w:t>
            </w:r>
          </w:p>
        </w:tc>
      </w:tr>
      <w:tr w:rsidR="006D1780" w:rsidRPr="006D1780" w14:paraId="58170993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58A4F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Doesn’t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dentif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BD43B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DB8EE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073D4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C7316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BEF70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2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379F223D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6D7444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B63965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68B37B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5E50C1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F0ED44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6F2B1E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8)</w:t>
            </w:r>
          </w:p>
        </w:tc>
      </w:tr>
      <w:tr w:rsidR="006D1780" w:rsidRPr="006D1780" w14:paraId="32F3111C" w14:textId="77777777" w:rsidTr="006D1780">
        <w:trPr>
          <w:trHeight w:val="290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F150A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BIC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B0165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2899.86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561B9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2921.22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6D3FB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2932.47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32B48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2900.95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44D02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32908.87</w:t>
            </w:r>
          </w:p>
        </w:tc>
      </w:tr>
      <w:tr w:rsidR="006D1780" w:rsidRPr="006D1780" w14:paraId="0A6D3D1B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E432F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b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bs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83243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64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12061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64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280503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64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92EA4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64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231C55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7647</w:t>
            </w:r>
          </w:p>
        </w:tc>
      </w:tr>
      <w:tr w:rsidR="006D1780" w:rsidRPr="006D1780" w14:paraId="5DBFD8D4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CDF0C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groups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: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99DB9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78990D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8633F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8361F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53250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4</w:t>
            </w:r>
          </w:p>
        </w:tc>
      </w:tr>
      <w:tr w:rsidR="006D1780" w:rsidRPr="006D1780" w14:paraId="118F0387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EE16B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Var: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E9E17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7C5A0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97258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8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8845A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6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E3D5D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74</w:t>
            </w:r>
          </w:p>
        </w:tc>
      </w:tr>
      <w:tr w:rsidR="006D1780" w:rsidRPr="006D1780" w14:paraId="4D6C28CE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6871FE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Var: Residua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8DF637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CF7ACD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34AD86A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6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013550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5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0B2261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5</w:t>
            </w:r>
          </w:p>
        </w:tc>
      </w:tr>
      <w:tr w:rsidR="006D1780" w:rsidRPr="006D1780" w14:paraId="76088B86" w14:textId="77777777" w:rsidTr="006D1780">
        <w:trPr>
          <w:trHeight w:val="540"/>
        </w:trPr>
        <w:tc>
          <w:tcPr>
            <w:tcW w:w="844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B58C19" w14:textId="77777777" w:rsid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t>Note: Cells contain regression coefficients with standard errors in parentheses. </w:t>
            </w:r>
          </w:p>
          <w:p w14:paraId="49665646" w14:textId="3071B18F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  <w:r w:rsidRPr="006D1780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01; 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  <w:r w:rsidRPr="006D1780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1; 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  <w:r w:rsidRPr="006D1780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5.</w:t>
            </w:r>
          </w:p>
        </w:tc>
      </w:tr>
    </w:tbl>
    <w:p w14:paraId="3D75C76A" w14:textId="77777777" w:rsidR="006D1780" w:rsidRPr="006D1780" w:rsidRDefault="006D1780" w:rsidP="006D1780">
      <w:pPr>
        <w:pStyle w:val="Textoindependiente"/>
        <w:rPr>
          <w:lang w:val="en-US"/>
        </w:rPr>
      </w:pPr>
    </w:p>
    <w:p w14:paraId="4C233430" w14:textId="77777777" w:rsidR="00BF3BC7" w:rsidRDefault="00000000">
      <w:pPr>
        <w:pStyle w:val="Ttulo2"/>
        <w:rPr>
          <w:lang w:val="en-US"/>
        </w:rPr>
      </w:pPr>
      <w:bookmarkStart w:id="36" w:name="interaction-effects-3"/>
      <w:bookmarkStart w:id="37" w:name="_Toc200057032"/>
      <w:bookmarkEnd w:id="34"/>
      <w:r w:rsidRPr="00793DC3">
        <w:rPr>
          <w:lang w:val="en-US"/>
        </w:rPr>
        <w:t>5.2 Interaction effects</w:t>
      </w:r>
      <w:bookmarkEnd w:id="37"/>
    </w:p>
    <w:tbl>
      <w:tblPr>
        <w:tblW w:w="96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6D1780" w:rsidRPr="006D1780" w14:paraId="4E1CF13A" w14:textId="77777777" w:rsidTr="006D1780">
        <w:trPr>
          <w:trHeight w:val="290"/>
        </w:trPr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bottom"/>
            <w:hideMark/>
          </w:tcPr>
          <w:p w14:paraId="71C3528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 </w:t>
            </w:r>
          </w:p>
        </w:tc>
        <w:tc>
          <w:tcPr>
            <w:tcW w:w="2400" w:type="dxa"/>
            <w:gridSpan w:val="2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6D4170A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Education</w:t>
            </w:r>
            <w:proofErr w:type="spellEnd"/>
          </w:p>
        </w:tc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028BF40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Politica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 xml:space="preserve"> position</w:t>
            </w:r>
          </w:p>
        </w:tc>
      </w:tr>
      <w:tr w:rsidR="006D1780" w:rsidRPr="006D1780" w14:paraId="1F42F130" w14:textId="77777777" w:rsidTr="006D1780">
        <w:trPr>
          <w:trHeight w:val="55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75F2B9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Year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9192C4F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Ag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5C5995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Wom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8991CE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4F7033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Universit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343366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448A52E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099B20B8" w14:textId="1E493000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Doesn</w:t>
            </w:r>
            <w:r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’</w:t>
            </w:r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 xml:space="preserve"> </w:t>
            </w: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Identify</w:t>
            </w:r>
            <w:proofErr w:type="spellEnd"/>
          </w:p>
        </w:tc>
      </w:tr>
      <w:tr w:rsidR="006D1780" w:rsidRPr="006D1780" w14:paraId="625A9BDA" w14:textId="77777777" w:rsidTr="006D1780">
        <w:trPr>
          <w:trHeight w:val="300"/>
        </w:trPr>
        <w:tc>
          <w:tcPr>
            <w:tcW w:w="1200" w:type="dxa"/>
            <w:vMerge w:val="restart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662B76B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C75E768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23B389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4F7522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F174C5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61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BD8FCB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4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E6431D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4D9609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2</w:t>
            </w:r>
          </w:p>
        </w:tc>
      </w:tr>
      <w:tr w:rsidR="006D1780" w:rsidRPr="006D1780" w14:paraId="044C31A1" w14:textId="77777777" w:rsidTr="006D1780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919D9B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FC2A51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9451CA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B68374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81CD8F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5BC241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DC2691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4586A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8</w:t>
            </w:r>
          </w:p>
        </w:tc>
      </w:tr>
      <w:tr w:rsidR="006D1780" w:rsidRPr="006D1780" w14:paraId="7D057194" w14:textId="77777777" w:rsidTr="006D1780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7A18A95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F25E6E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C189DB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3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7672EE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C7E267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E96439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5AC306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9C9C7D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8*</w:t>
            </w:r>
          </w:p>
        </w:tc>
      </w:tr>
      <w:tr w:rsidR="006D1780" w:rsidRPr="006D1780" w14:paraId="225DABE7" w14:textId="77777777" w:rsidTr="006D1780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54E3241D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8ED555D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3F088AF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1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DB8686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894408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B03A4E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01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D8E12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C43068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5</w:t>
            </w:r>
          </w:p>
        </w:tc>
      </w:tr>
      <w:tr w:rsidR="006D1780" w:rsidRPr="006D1780" w14:paraId="03788B97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7E988E5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D9A70A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8DFD19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D78666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EFE0B8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30D599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231DE8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E31B1A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2</w:t>
            </w:r>
          </w:p>
        </w:tc>
      </w:tr>
      <w:tr w:rsidR="006D1780" w:rsidRPr="006D1780" w14:paraId="5D01C9AA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28FDD8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43223F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29A7CB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27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BB05FD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859744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ACE920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1C5B06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.2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80E05D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4*</w:t>
            </w:r>
          </w:p>
        </w:tc>
      </w:tr>
      <w:tr w:rsidR="006D1780" w:rsidRPr="006D1780" w14:paraId="6975C154" w14:textId="77777777" w:rsidTr="006D1780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28A2551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6A69D5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0EEA12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DA8C53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EA2681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77FC1B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99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B36C23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EC5E88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</w:tr>
      <w:tr w:rsidR="006D1780" w:rsidRPr="006D1780" w14:paraId="22D7B427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586A84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9F19F4D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79371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1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6428F2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27B587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8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0FD79A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7313D9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7145A44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5</w:t>
            </w:r>
          </w:p>
        </w:tc>
      </w:tr>
      <w:tr w:rsidR="006D1780" w:rsidRPr="006D1780" w14:paraId="0E777761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482700A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B50E14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8DE6B9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5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7D2EFD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2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248502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B385085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A75E26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86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77C167D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3</w:t>
            </w:r>
          </w:p>
        </w:tc>
      </w:tr>
      <w:tr w:rsidR="006D1780" w:rsidRPr="006D1780" w14:paraId="2CE2BA7B" w14:textId="77777777" w:rsidTr="006D1780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2B800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7DB8AC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C68906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27950AE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3190E0F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33D303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9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D6E7A01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24B46AA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9</w:t>
            </w:r>
          </w:p>
        </w:tc>
      </w:tr>
      <w:tr w:rsidR="006D1780" w:rsidRPr="006D1780" w14:paraId="4E64328F" w14:textId="77777777" w:rsidTr="006D1780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18C88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ED2376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1A3C85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4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348FFA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2839769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6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D545B68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8436A7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9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D584537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8</w:t>
            </w:r>
          </w:p>
        </w:tc>
      </w:tr>
      <w:tr w:rsidR="006D1780" w:rsidRPr="006D1780" w14:paraId="41C7D960" w14:textId="77777777" w:rsidTr="006D1780">
        <w:trPr>
          <w:trHeight w:val="29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F4812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30B698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7DCD223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7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D765DFB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49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1005B26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5B5891C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059DBE0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254FF02" w14:textId="77777777" w:rsidR="006D1780" w:rsidRPr="006D1780" w:rsidRDefault="006D1780" w:rsidP="006D1780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</w:tr>
      <w:tr w:rsidR="006D1780" w:rsidRPr="006D1780" w14:paraId="17BFE365" w14:textId="77777777" w:rsidTr="006D1780">
        <w:trPr>
          <w:trHeight w:val="1090"/>
        </w:trPr>
        <w:tc>
          <w:tcPr>
            <w:tcW w:w="96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AEB163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s-CL" w:eastAsia="es-CL"/>
              </w:rPr>
              <w:t>Note: ***p &lt; 0.001; **p &lt; 0.01; *p &lt; 0.05.</w:t>
            </w:r>
          </w:p>
        </w:tc>
      </w:tr>
    </w:tbl>
    <w:p w14:paraId="240D8629" w14:textId="77777777" w:rsidR="006D1780" w:rsidRDefault="006D1780" w:rsidP="006D1780">
      <w:pPr>
        <w:pStyle w:val="Textoindependiente"/>
        <w:rPr>
          <w:lang w:val="en-US"/>
        </w:rPr>
      </w:pPr>
    </w:p>
    <w:p w14:paraId="72CA1EC1" w14:textId="77777777" w:rsidR="006D1780" w:rsidRDefault="006D1780" w:rsidP="006D1780">
      <w:pPr>
        <w:pStyle w:val="Textoindependiente"/>
        <w:rPr>
          <w:lang w:val="en-US"/>
        </w:rPr>
      </w:pPr>
    </w:p>
    <w:p w14:paraId="441DC880" w14:textId="77777777" w:rsidR="006D1780" w:rsidRDefault="006D1780" w:rsidP="006D1780">
      <w:pPr>
        <w:pStyle w:val="Textoindependiente"/>
        <w:rPr>
          <w:lang w:val="en-US"/>
        </w:rPr>
      </w:pPr>
    </w:p>
    <w:p w14:paraId="3D601A04" w14:textId="77777777" w:rsidR="006D1780" w:rsidRDefault="006D1780" w:rsidP="006D1780">
      <w:pPr>
        <w:pStyle w:val="Textoindependiente"/>
        <w:rPr>
          <w:lang w:val="en-US"/>
        </w:rPr>
      </w:pPr>
    </w:p>
    <w:p w14:paraId="515AD6FA" w14:textId="77777777" w:rsidR="006D1780" w:rsidRDefault="006D1780" w:rsidP="006D1780">
      <w:pPr>
        <w:pStyle w:val="Textoindependiente"/>
        <w:rPr>
          <w:lang w:val="en-US"/>
        </w:rPr>
      </w:pPr>
    </w:p>
    <w:p w14:paraId="6367895C" w14:textId="77777777" w:rsidR="006D1780" w:rsidRDefault="006D1780" w:rsidP="006D1780">
      <w:pPr>
        <w:pStyle w:val="Textoindependiente"/>
        <w:rPr>
          <w:lang w:val="en-US"/>
        </w:rPr>
      </w:pPr>
    </w:p>
    <w:p w14:paraId="78050B65" w14:textId="77777777" w:rsidR="006D1780" w:rsidRDefault="006D1780" w:rsidP="006D1780">
      <w:pPr>
        <w:pStyle w:val="Textoindependiente"/>
        <w:rPr>
          <w:lang w:val="en-US"/>
        </w:rPr>
      </w:pPr>
    </w:p>
    <w:p w14:paraId="6CB4BB5E" w14:textId="77777777" w:rsidR="006D1780" w:rsidRDefault="006D1780" w:rsidP="006D1780">
      <w:pPr>
        <w:pStyle w:val="Textoindependiente"/>
        <w:rPr>
          <w:lang w:val="en-US"/>
        </w:rPr>
      </w:pPr>
    </w:p>
    <w:p w14:paraId="014D2F9B" w14:textId="77777777" w:rsidR="006D1780" w:rsidRDefault="006D1780" w:rsidP="006D1780">
      <w:pPr>
        <w:pStyle w:val="Textoindependiente"/>
        <w:rPr>
          <w:lang w:val="en-US"/>
        </w:rPr>
      </w:pPr>
    </w:p>
    <w:p w14:paraId="1AC3BC2B" w14:textId="77777777" w:rsidR="006D1780" w:rsidRDefault="006D1780" w:rsidP="006D1780">
      <w:pPr>
        <w:pStyle w:val="Textoindependiente"/>
        <w:rPr>
          <w:lang w:val="en-US"/>
        </w:rPr>
      </w:pPr>
    </w:p>
    <w:p w14:paraId="4CBE5C3A" w14:textId="77777777" w:rsidR="006D1780" w:rsidRDefault="006D1780" w:rsidP="006D1780">
      <w:pPr>
        <w:pStyle w:val="Textoindependiente"/>
        <w:rPr>
          <w:lang w:val="en-US"/>
        </w:rPr>
      </w:pPr>
    </w:p>
    <w:p w14:paraId="617A7871" w14:textId="77777777" w:rsidR="006D1780" w:rsidRPr="006D1780" w:rsidRDefault="006D1780" w:rsidP="006D1780">
      <w:pPr>
        <w:pStyle w:val="Textoindependiente"/>
        <w:rPr>
          <w:lang w:val="en-US"/>
        </w:rPr>
      </w:pPr>
    </w:p>
    <w:p w14:paraId="7C374664" w14:textId="77777777" w:rsidR="00BF3BC7" w:rsidRPr="00793DC3" w:rsidRDefault="00000000">
      <w:pPr>
        <w:pStyle w:val="Ttulo2"/>
        <w:rPr>
          <w:lang w:val="en-US"/>
        </w:rPr>
      </w:pPr>
      <w:bookmarkStart w:id="38" w:name="interaction-effects-graphs-4"/>
      <w:bookmarkStart w:id="39" w:name="_Toc200057033"/>
      <w:bookmarkEnd w:id="36"/>
      <w:r w:rsidRPr="00793DC3">
        <w:rPr>
          <w:lang w:val="en-US"/>
        </w:rPr>
        <w:lastRenderedPageBreak/>
        <w:t>5.3 Interaction effects graphs</w:t>
      </w:r>
      <w:bookmarkEnd w:id="39"/>
    </w:p>
    <w:p w14:paraId="6F947505" w14:textId="77777777" w:rsidR="00BF3BC7" w:rsidRPr="00793DC3" w:rsidRDefault="00000000">
      <w:pPr>
        <w:pStyle w:val="Compact"/>
        <w:numPr>
          <w:ilvl w:val="0"/>
          <w:numId w:val="31"/>
        </w:numPr>
        <w:rPr>
          <w:lang w:val="en-US"/>
        </w:rPr>
      </w:pPr>
      <w:r w:rsidRPr="00793DC3">
        <w:rPr>
          <w:lang w:val="en-US"/>
        </w:rPr>
        <w:t>Support for abortion decriminalization and age</w:t>
      </w:r>
    </w:p>
    <w:p w14:paraId="2D5A230D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FCD3EA6" wp14:editId="1FE93342">
            <wp:extent cx="5334000" cy="3733800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informe-resultados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6351A" w14:textId="77777777" w:rsidR="006D1780" w:rsidRDefault="006D1780" w:rsidP="006D1780">
      <w:pPr>
        <w:pStyle w:val="Textoindependiente"/>
      </w:pPr>
    </w:p>
    <w:p w14:paraId="593A5FD9" w14:textId="77777777" w:rsidR="006D1780" w:rsidRDefault="006D1780" w:rsidP="006D1780">
      <w:pPr>
        <w:pStyle w:val="Textoindependiente"/>
      </w:pPr>
    </w:p>
    <w:p w14:paraId="3DDDFD0C" w14:textId="77777777" w:rsidR="006D1780" w:rsidRDefault="006D1780" w:rsidP="006D1780">
      <w:pPr>
        <w:pStyle w:val="Textoindependiente"/>
      </w:pPr>
    </w:p>
    <w:p w14:paraId="537BE797" w14:textId="77777777" w:rsidR="006D1780" w:rsidRDefault="006D1780" w:rsidP="006D1780">
      <w:pPr>
        <w:pStyle w:val="Textoindependiente"/>
      </w:pPr>
    </w:p>
    <w:p w14:paraId="1B503FF3" w14:textId="77777777" w:rsidR="006D1780" w:rsidRDefault="006D1780" w:rsidP="006D1780">
      <w:pPr>
        <w:pStyle w:val="Textoindependiente"/>
      </w:pPr>
    </w:p>
    <w:p w14:paraId="79019034" w14:textId="77777777" w:rsidR="006D1780" w:rsidRDefault="006D1780" w:rsidP="006D1780">
      <w:pPr>
        <w:pStyle w:val="Textoindependiente"/>
      </w:pPr>
    </w:p>
    <w:p w14:paraId="1FA0CC9C" w14:textId="77777777" w:rsidR="006D1780" w:rsidRDefault="006D1780" w:rsidP="006D1780">
      <w:pPr>
        <w:pStyle w:val="Textoindependiente"/>
      </w:pPr>
    </w:p>
    <w:p w14:paraId="12668EF4" w14:textId="77777777" w:rsidR="006D1780" w:rsidRDefault="006D1780" w:rsidP="006D1780">
      <w:pPr>
        <w:pStyle w:val="Textoindependiente"/>
      </w:pPr>
    </w:p>
    <w:p w14:paraId="68BDB34F" w14:textId="77777777" w:rsidR="006D1780" w:rsidRDefault="006D1780" w:rsidP="006D1780">
      <w:pPr>
        <w:pStyle w:val="Textoindependiente"/>
      </w:pPr>
    </w:p>
    <w:p w14:paraId="761DE61C" w14:textId="77777777" w:rsidR="006D1780" w:rsidRDefault="006D1780" w:rsidP="006D1780">
      <w:pPr>
        <w:pStyle w:val="Textoindependiente"/>
      </w:pPr>
    </w:p>
    <w:p w14:paraId="66E8C1D0" w14:textId="77777777" w:rsidR="006D1780" w:rsidRDefault="006D1780" w:rsidP="006D1780">
      <w:pPr>
        <w:pStyle w:val="Textoindependiente"/>
      </w:pPr>
    </w:p>
    <w:p w14:paraId="25D2528E" w14:textId="77777777" w:rsidR="006D1780" w:rsidRDefault="006D1780" w:rsidP="006D1780">
      <w:pPr>
        <w:pStyle w:val="Textoindependiente"/>
      </w:pPr>
    </w:p>
    <w:p w14:paraId="2D800CFF" w14:textId="77777777" w:rsidR="006D1780" w:rsidRPr="006D1780" w:rsidRDefault="006D1780" w:rsidP="006D1780">
      <w:pPr>
        <w:pStyle w:val="Textoindependiente"/>
      </w:pPr>
    </w:p>
    <w:p w14:paraId="75FF624A" w14:textId="77777777" w:rsidR="00BF3BC7" w:rsidRPr="00793DC3" w:rsidRDefault="00000000">
      <w:pPr>
        <w:pStyle w:val="Compact"/>
        <w:numPr>
          <w:ilvl w:val="0"/>
          <w:numId w:val="32"/>
        </w:numPr>
        <w:rPr>
          <w:lang w:val="en-US"/>
        </w:rPr>
      </w:pPr>
      <w:r w:rsidRPr="00793DC3">
        <w:rPr>
          <w:lang w:val="en-US"/>
        </w:rPr>
        <w:lastRenderedPageBreak/>
        <w:t>Support for abortion decriminalization and sex</w:t>
      </w:r>
    </w:p>
    <w:p w14:paraId="616AB667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5060335B" wp14:editId="159F15BC">
            <wp:extent cx="5334000" cy="3733800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informe-resultados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481A1" w14:textId="77777777" w:rsidR="00BF3BC7" w:rsidRPr="00793DC3" w:rsidRDefault="00000000">
      <w:pPr>
        <w:pStyle w:val="Compact"/>
        <w:numPr>
          <w:ilvl w:val="0"/>
          <w:numId w:val="33"/>
        </w:numPr>
        <w:rPr>
          <w:lang w:val="en-US"/>
        </w:rPr>
      </w:pPr>
      <w:r w:rsidRPr="00793DC3">
        <w:rPr>
          <w:lang w:val="en-US"/>
        </w:rPr>
        <w:t>Support for abortion decriminalization, age and sex</w:t>
      </w:r>
    </w:p>
    <w:p w14:paraId="3A4DF320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3118173" wp14:editId="219FDC71">
            <wp:extent cx="5334000" cy="3733800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informe-resultados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74F335" w14:textId="77777777" w:rsidR="00BF3BC7" w:rsidRPr="00793DC3" w:rsidRDefault="00000000">
      <w:pPr>
        <w:pStyle w:val="Compact"/>
        <w:numPr>
          <w:ilvl w:val="0"/>
          <w:numId w:val="34"/>
        </w:numPr>
        <w:rPr>
          <w:lang w:val="en-US"/>
        </w:rPr>
      </w:pPr>
      <w:r w:rsidRPr="00793DC3">
        <w:rPr>
          <w:lang w:val="en-US"/>
        </w:rPr>
        <w:lastRenderedPageBreak/>
        <w:t>Support for abortion decriminalization and education</w:t>
      </w:r>
    </w:p>
    <w:p w14:paraId="30A31744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0CD88F5B" wp14:editId="6B00414A">
            <wp:extent cx="5334000" cy="3733800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informe-resultados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04B77" w14:textId="77777777" w:rsidR="00BF3BC7" w:rsidRPr="00793DC3" w:rsidRDefault="00000000">
      <w:pPr>
        <w:pStyle w:val="Compact"/>
        <w:numPr>
          <w:ilvl w:val="0"/>
          <w:numId w:val="35"/>
        </w:numPr>
        <w:rPr>
          <w:lang w:val="en-US"/>
        </w:rPr>
      </w:pPr>
      <w:r w:rsidRPr="00793DC3">
        <w:rPr>
          <w:lang w:val="en-US"/>
        </w:rPr>
        <w:t>Support for abortion decriminalization, age and education</w:t>
      </w:r>
    </w:p>
    <w:p w14:paraId="1B1C042D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03D5ACAC" wp14:editId="374DEE78">
            <wp:extent cx="5334000" cy="3733800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informe-resultados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8F436" w14:textId="77777777" w:rsidR="00BF3BC7" w:rsidRPr="00793DC3" w:rsidRDefault="00000000">
      <w:pPr>
        <w:pStyle w:val="Compact"/>
        <w:numPr>
          <w:ilvl w:val="0"/>
          <w:numId w:val="36"/>
        </w:numPr>
        <w:rPr>
          <w:lang w:val="en-US"/>
        </w:rPr>
      </w:pPr>
      <w:r w:rsidRPr="00793DC3">
        <w:rPr>
          <w:lang w:val="en-US"/>
        </w:rPr>
        <w:lastRenderedPageBreak/>
        <w:t>Support for abortion decriminalization and political position</w:t>
      </w:r>
    </w:p>
    <w:p w14:paraId="4A1D887E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43C23CF9" wp14:editId="0DA9EBF6">
            <wp:extent cx="5334000" cy="3733800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informe-resultados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A318C" w14:textId="77777777" w:rsidR="00BF3BC7" w:rsidRPr="00793DC3" w:rsidRDefault="00000000">
      <w:pPr>
        <w:pStyle w:val="Compact"/>
        <w:numPr>
          <w:ilvl w:val="0"/>
          <w:numId w:val="37"/>
        </w:numPr>
        <w:rPr>
          <w:lang w:val="en-US"/>
        </w:rPr>
      </w:pPr>
      <w:r w:rsidRPr="00793DC3">
        <w:rPr>
          <w:lang w:val="en-US"/>
        </w:rPr>
        <w:t xml:space="preserve">Support for abortion decriminalization, </w:t>
      </w:r>
      <w:proofErr w:type="spellStart"/>
      <w:r w:rsidRPr="00793DC3">
        <w:rPr>
          <w:lang w:val="en-US"/>
        </w:rPr>
        <w:t>agen</w:t>
      </w:r>
      <w:proofErr w:type="spellEnd"/>
      <w:r w:rsidRPr="00793DC3">
        <w:rPr>
          <w:lang w:val="en-US"/>
        </w:rPr>
        <w:t xml:space="preserve"> and political position</w:t>
      </w:r>
    </w:p>
    <w:p w14:paraId="241BB7A8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4ACDE521" wp14:editId="57DBF5A2">
            <wp:extent cx="5334000" cy="3733800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informe-resultados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615BCE" w14:textId="77777777" w:rsidR="00BF3BC7" w:rsidRPr="00793DC3" w:rsidRDefault="00000000">
      <w:pPr>
        <w:pStyle w:val="Ttulo1"/>
        <w:rPr>
          <w:lang w:val="en-US"/>
        </w:rPr>
      </w:pPr>
      <w:bookmarkStart w:id="40" w:name="support-to-students-social-movement"/>
      <w:bookmarkStart w:id="41" w:name="_Toc200057034"/>
      <w:bookmarkEnd w:id="32"/>
      <w:bookmarkEnd w:id="38"/>
      <w:r w:rsidRPr="00793DC3">
        <w:rPr>
          <w:lang w:val="en-US"/>
        </w:rPr>
        <w:lastRenderedPageBreak/>
        <w:t>6. Support to student’s social movement</w:t>
      </w:r>
      <w:bookmarkEnd w:id="41"/>
    </w:p>
    <w:p w14:paraId="700BDB61" w14:textId="77777777" w:rsidR="00BF3BC7" w:rsidRDefault="00000000">
      <w:pPr>
        <w:pStyle w:val="Ttulo2"/>
        <w:rPr>
          <w:lang w:val="en-US"/>
        </w:rPr>
      </w:pPr>
      <w:bookmarkStart w:id="42" w:name="main-effects-5"/>
      <w:bookmarkStart w:id="43" w:name="_Toc200057035"/>
      <w:r w:rsidRPr="00793DC3">
        <w:rPr>
          <w:lang w:val="en-US"/>
        </w:rPr>
        <w:t>6.1 Main effects</w:t>
      </w:r>
      <w:bookmarkEnd w:id="43"/>
    </w:p>
    <w:tbl>
      <w:tblPr>
        <w:tblW w:w="844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40"/>
        <w:gridCol w:w="1200"/>
        <w:gridCol w:w="1200"/>
        <w:gridCol w:w="1200"/>
        <w:gridCol w:w="1200"/>
        <w:gridCol w:w="1200"/>
      </w:tblGrid>
      <w:tr w:rsidR="006D1780" w:rsidRPr="006D1780" w14:paraId="51AB97B7" w14:textId="77777777" w:rsidTr="006D1780">
        <w:trPr>
          <w:trHeight w:val="67"/>
        </w:trPr>
        <w:tc>
          <w:tcPr>
            <w:tcW w:w="244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BB50FE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C2FB46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1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D29E3E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2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B19368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3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14E1E4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4</w:t>
            </w:r>
          </w:p>
        </w:tc>
        <w:tc>
          <w:tcPr>
            <w:tcW w:w="1200" w:type="dxa"/>
            <w:tcBorders>
              <w:top w:val="single" w:sz="8" w:space="0" w:color="000000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5CEB807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>Model</w:t>
            </w:r>
            <w:proofErr w:type="spellEnd"/>
            <w:r w:rsidRPr="006D1780">
              <w:rPr>
                <w:rFonts w:ascii="Segoe UI" w:eastAsia="Times New Roman" w:hAnsi="Segoe UI" w:cs="Segoe UI"/>
                <w:b/>
                <w:bCs/>
                <w:color w:val="000000"/>
                <w:sz w:val="16"/>
                <w:szCs w:val="16"/>
                <w:lang w:val="es-CL" w:eastAsia="es-CL"/>
              </w:rPr>
              <w:t xml:space="preserve"> 5</w:t>
            </w:r>
          </w:p>
        </w:tc>
      </w:tr>
      <w:tr w:rsidR="006D1780" w:rsidRPr="006D1780" w14:paraId="52E61F36" w14:textId="77777777" w:rsidTr="006D1780">
        <w:trPr>
          <w:trHeight w:val="203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E81C7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9840D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2.26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FD5D5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2.47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F3950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2.7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A8D1A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6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80090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7C264E87" w14:textId="77777777" w:rsidTr="006D1780">
        <w:trPr>
          <w:trHeight w:val="258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484F2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10902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765ED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20321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22DB49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757C1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6D1780" w:rsidRPr="006D1780" w14:paraId="533CE188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9F78A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ave (Ref.= 201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E51A0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254E1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30F13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A29B6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F2FAE4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6D1780" w:rsidRPr="006D1780" w14:paraId="0DD065B4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394C1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27FF9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86294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E9D98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4A5F3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32A42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2</w:t>
            </w:r>
          </w:p>
        </w:tc>
      </w:tr>
      <w:tr w:rsidR="006D1780" w:rsidRPr="006D1780" w14:paraId="1ED3943F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DA75B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E1F63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AEAF6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8C217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EDAA2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A569A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6D1780" w:rsidRPr="006D1780" w14:paraId="63812FBF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EB078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8CEAA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9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1331B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9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66BE3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9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9B957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0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FC13E5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0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2406A320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11AFB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8FE17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C8889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2CC8D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21E4F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D59405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6D1780" w:rsidRPr="006D1780" w14:paraId="4EBE0877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DACC1B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1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790611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79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E8D65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79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773A98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77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3BD61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9225B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0DEFE4A3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B57AA6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30FDD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872BC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A8134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F7EFB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B5364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6D1780" w:rsidRPr="006D1780" w14:paraId="2337A237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23067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BB3D5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61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B2C60F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62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8F8B1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58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D8ACA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6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6469B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6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79564B85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856D59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64C27B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29C83F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7FE84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FE0F0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9384B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6D1780" w:rsidRPr="006D1780" w14:paraId="5EF89C7A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9C299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F59FC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33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4FFD8E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3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32066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29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2CF62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2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ED559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2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22F0FB80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97D76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2E5CA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A5909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A9EA5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4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900FD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BD0EE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6D1780" w:rsidRPr="006D1780" w14:paraId="5DF9226C" w14:textId="77777777" w:rsidTr="006D1780">
        <w:trPr>
          <w:trHeight w:val="328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ED199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20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FFBA99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50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A7049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52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67E7C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1.49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34803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3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2852B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13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16132B6F" w14:textId="77777777" w:rsidTr="006D1780">
        <w:trPr>
          <w:trHeight w:val="30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AA661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1A9C6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EEE96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7D8B1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3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4D7CF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C015D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6D1780" w:rsidRPr="006D1780" w14:paraId="2AC88CFA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875EFA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Age (Ref.= More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han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45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76D71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25907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236D7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B2C027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686A7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6D1780" w:rsidRPr="006D1780" w14:paraId="3235590F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95A46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9 and 4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D1A71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E04E23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2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68552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40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97202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B8EBA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</w:p>
        </w:tc>
      </w:tr>
      <w:tr w:rsidR="006D1780" w:rsidRPr="006D1780" w14:paraId="75C8D7D8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3A663C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4F70A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A1DE4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D956A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8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DE577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CDD09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6D1780" w:rsidRPr="006D1780" w14:paraId="674D7376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0D7E3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24 and 2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1B0E54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584C4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50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872185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60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1C29A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5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75DA8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5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</w:tr>
      <w:tr w:rsidR="006D1780" w:rsidRPr="006D1780" w14:paraId="3AC2055F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15370F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21EB0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416A7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2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9D4C2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2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7FBC4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967B61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6D1780" w:rsidRPr="006D1780" w14:paraId="32633D41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54E60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Between 18 and 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087BB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7E328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94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646CB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.03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AB408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1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D7870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11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</w:p>
        </w:tc>
      </w:tr>
      <w:tr w:rsidR="006D1780" w:rsidRPr="006D1780" w14:paraId="45B2C758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31C52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660BA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DA5B0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2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8E45AA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27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B7619B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C5A75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6D1780" w:rsidRPr="006D1780" w14:paraId="0DF2450B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96611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Woman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Man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217C5A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506CC9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E4BCA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32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225B7F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10720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2</w:t>
            </w:r>
          </w:p>
        </w:tc>
      </w:tr>
      <w:tr w:rsidR="006D1780" w:rsidRPr="006D1780" w14:paraId="4D3FA58E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4F5EB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9F129E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3E28A0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D6A82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16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9FCD58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995AD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1)</w:t>
            </w:r>
          </w:p>
        </w:tc>
      </w:tr>
      <w:tr w:rsidR="006D1780" w:rsidRPr="006D1780" w14:paraId="22ECCDB9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BF073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Education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Ref.=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Secondary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8384A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48571D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6DC15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39E035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F2DBF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6D1780" w:rsidRPr="006D1780" w14:paraId="78406C6F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DF0BF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DBCCF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51FFD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D076E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6E64A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18CB6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3</w:t>
            </w:r>
          </w:p>
        </w:tc>
      </w:tr>
      <w:tr w:rsidR="006D1780" w:rsidRPr="006D1780" w14:paraId="7A0199EA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8CD0B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730CA9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D8B3D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78D0D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EFD03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913DC9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6D1780" w:rsidRPr="006D1780" w14:paraId="66E0B412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A7A8DC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University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or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mor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9E218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78F2C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06F27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8FC8B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61320D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1</w:t>
            </w:r>
          </w:p>
        </w:tc>
      </w:tr>
      <w:tr w:rsidR="006D1780" w:rsidRPr="006D1780" w14:paraId="27257C5A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569050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8F3E738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FFA0FD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3F2D7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BFC6B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37DCF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6D1780" w:rsidRPr="006D1780" w14:paraId="2D4276FC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420432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Political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position (Ref.=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Left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4BC89A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FF8BF4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CDEB5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C95FE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A72480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</w:tr>
      <w:tr w:rsidR="006D1780" w:rsidRPr="006D1780" w14:paraId="345D24D7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EC719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CF3E1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B8E7E7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96108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0472C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1B3A8B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1</w:t>
            </w:r>
          </w:p>
        </w:tc>
      </w:tr>
      <w:tr w:rsidR="006D1780" w:rsidRPr="006D1780" w14:paraId="60FCCEFA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45B1F3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6C8D23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35C7B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3BD71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B6F00F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E24487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6D1780" w:rsidRPr="006D1780" w14:paraId="03B5D615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D9D2D2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DB07D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AC7A90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AD468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780ED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DE783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3</w:t>
            </w:r>
          </w:p>
        </w:tc>
      </w:tr>
      <w:tr w:rsidR="006D1780" w:rsidRPr="006D1780" w14:paraId="666E001D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1E294C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729C7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3EA4D8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AD70B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C9DE5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163A2E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6D1780" w:rsidRPr="006D1780" w14:paraId="00BD9512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507443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    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Doesn’t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dentif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D08B3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57A387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D4110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9D37E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77031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-0.02</w:t>
            </w:r>
          </w:p>
        </w:tc>
      </w:tr>
      <w:tr w:rsidR="006D1780" w:rsidRPr="006D1780" w14:paraId="7D12BDFE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40C8A9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702E6FE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088694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C3B16A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11E1641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ECA2C5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(0.02)</w:t>
            </w:r>
          </w:p>
        </w:tc>
      </w:tr>
      <w:tr w:rsidR="006D1780" w:rsidRPr="006D1780" w14:paraId="586190B7" w14:textId="77777777" w:rsidTr="006D1780">
        <w:trPr>
          <w:trHeight w:val="77"/>
        </w:trPr>
        <w:tc>
          <w:tcPr>
            <w:tcW w:w="24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0FBDA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BIC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DEC47D4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6654.60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C8C496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6667.45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CE9203A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6672.58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863E2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3430.23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0BBD1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3474.79</w:t>
            </w:r>
          </w:p>
        </w:tc>
      </w:tr>
      <w:tr w:rsidR="006D1780" w:rsidRPr="006D1780" w14:paraId="3E86E6A0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F99E4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b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. o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bs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.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0394BC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89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1BF5A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89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8AC70B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89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A6C32C2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89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3E40B0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0897</w:t>
            </w:r>
          </w:p>
        </w:tc>
      </w:tr>
      <w:tr w:rsidR="006D1780" w:rsidRPr="006D1780" w14:paraId="65AE99E4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84A69F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Num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.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groups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: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9D0A49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446151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A4A31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A12AED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9CA01A9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1705</w:t>
            </w:r>
          </w:p>
        </w:tc>
      </w:tr>
      <w:tr w:rsidR="006D1780" w:rsidRPr="006D1780" w14:paraId="1CF7E3FF" w14:textId="77777777" w:rsidTr="006D1780">
        <w:trPr>
          <w:trHeight w:val="87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652B670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Var: 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dividuals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 xml:space="preserve"> (</w:t>
            </w:r>
            <w:proofErr w:type="spellStart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Intercept</w:t>
            </w:r>
            <w:proofErr w:type="spellEnd"/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2DD521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8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F56494D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7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46E18B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2.7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4771C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E4C8C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2</w:t>
            </w:r>
          </w:p>
        </w:tc>
      </w:tr>
      <w:tr w:rsidR="006D1780" w:rsidRPr="006D1780" w14:paraId="0C6255ED" w14:textId="77777777" w:rsidTr="006D1780">
        <w:trPr>
          <w:trHeight w:val="290"/>
        </w:trPr>
        <w:tc>
          <w:tcPr>
            <w:tcW w:w="2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CF275B7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Var: Residual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2C9AE3A5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D1BF5A6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44ABD0C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 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0E7606BE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9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  <w:hideMark/>
          </w:tcPr>
          <w:p w14:paraId="60ED5853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6"/>
                <w:szCs w:val="16"/>
                <w:lang w:val="es-CL" w:eastAsia="es-CL"/>
              </w:rPr>
              <w:t>0.09</w:t>
            </w:r>
          </w:p>
        </w:tc>
      </w:tr>
      <w:tr w:rsidR="006D1780" w:rsidRPr="006D1780" w14:paraId="615EEA38" w14:textId="77777777" w:rsidTr="006D1780">
        <w:trPr>
          <w:trHeight w:val="480"/>
        </w:trPr>
        <w:tc>
          <w:tcPr>
            <w:tcW w:w="8440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3871C8C" w14:textId="77777777" w:rsidR="006D1780" w:rsidRPr="006D1780" w:rsidRDefault="006D1780" w:rsidP="006D1780">
            <w:pPr>
              <w:spacing w:after="0"/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</w:pPr>
            <w:r w:rsidRPr="006D1780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n-US" w:eastAsia="es-CL"/>
              </w:rPr>
              <w:t>Note: Cells contain regression coefficients with standard errors in parentheses. 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*</w:t>
            </w:r>
            <w:r w:rsidRPr="006D1780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01; 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*</w:t>
            </w:r>
            <w:r w:rsidRPr="006D1780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1; </w:t>
            </w:r>
            <w:r w:rsidRPr="006D1780">
              <w:rPr>
                <w:rFonts w:ascii="Segoe UI" w:eastAsia="Times New Roman" w:hAnsi="Segoe UI" w:cs="Segoe UI"/>
                <w:color w:val="000000"/>
                <w:sz w:val="17"/>
                <w:szCs w:val="17"/>
                <w:lang w:val="es-CL" w:eastAsia="es-CL"/>
              </w:rPr>
              <w:t>*</w:t>
            </w:r>
            <w:r w:rsidRPr="006D1780">
              <w:rPr>
                <w:rFonts w:ascii="Segoe UI" w:eastAsia="Times New Roman" w:hAnsi="Segoe UI" w:cs="Segoe UI"/>
                <w:color w:val="000000"/>
                <w:sz w:val="18"/>
                <w:szCs w:val="18"/>
                <w:lang w:val="es-CL" w:eastAsia="es-CL"/>
              </w:rPr>
              <w:t>p &lt; 0.05.</w:t>
            </w:r>
          </w:p>
        </w:tc>
      </w:tr>
    </w:tbl>
    <w:p w14:paraId="44FEB22F" w14:textId="77777777" w:rsidR="006D1780" w:rsidRPr="006D1780" w:rsidRDefault="006D1780" w:rsidP="006D1780">
      <w:pPr>
        <w:pStyle w:val="Textoindependiente"/>
        <w:rPr>
          <w:lang w:val="en-US"/>
        </w:rPr>
      </w:pPr>
    </w:p>
    <w:p w14:paraId="11EC0783" w14:textId="77777777" w:rsidR="00BF3BC7" w:rsidRDefault="00000000">
      <w:pPr>
        <w:pStyle w:val="Ttulo2"/>
        <w:rPr>
          <w:lang w:val="en-US"/>
        </w:rPr>
      </w:pPr>
      <w:bookmarkStart w:id="44" w:name="interaction-effects-4"/>
      <w:bookmarkStart w:id="45" w:name="_Toc200057036"/>
      <w:bookmarkEnd w:id="42"/>
      <w:r w:rsidRPr="00793DC3">
        <w:rPr>
          <w:lang w:val="en-US"/>
        </w:rPr>
        <w:t>6.2 Interaction effects</w:t>
      </w:r>
      <w:bookmarkEnd w:id="45"/>
    </w:p>
    <w:tbl>
      <w:tblPr>
        <w:tblW w:w="96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200"/>
        <w:gridCol w:w="1200"/>
        <w:gridCol w:w="1200"/>
      </w:tblGrid>
      <w:tr w:rsidR="00110246" w:rsidRPr="00110246" w14:paraId="2CD2C471" w14:textId="77777777" w:rsidTr="00110246">
        <w:trPr>
          <w:trHeight w:val="290"/>
        </w:trPr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bottom"/>
            <w:hideMark/>
          </w:tcPr>
          <w:p w14:paraId="0C3B5D82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 </w:t>
            </w:r>
          </w:p>
        </w:tc>
        <w:tc>
          <w:tcPr>
            <w:tcW w:w="2400" w:type="dxa"/>
            <w:gridSpan w:val="2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5C7F01D1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Education</w:t>
            </w:r>
            <w:proofErr w:type="spellEnd"/>
          </w:p>
        </w:tc>
        <w:tc>
          <w:tcPr>
            <w:tcW w:w="3600" w:type="dxa"/>
            <w:gridSpan w:val="3"/>
            <w:tcBorders>
              <w:top w:val="single" w:sz="8" w:space="0" w:color="D3D8DC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0F75949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Political</w:t>
            </w:r>
            <w:proofErr w:type="spellEnd"/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 xml:space="preserve"> position</w:t>
            </w:r>
          </w:p>
        </w:tc>
      </w:tr>
      <w:tr w:rsidR="00110246" w:rsidRPr="00110246" w14:paraId="46BE3E11" w14:textId="77777777" w:rsidTr="00110246">
        <w:trPr>
          <w:trHeight w:val="55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CC6FD7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Year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8F78777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Ag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B14BF0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Woman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5F0CDAC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echnical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620F3BC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University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7D759B55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Center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23D4FBC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Right</w:t>
            </w:r>
            <w:proofErr w:type="spellEnd"/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14:paraId="3CCAAF92" w14:textId="3CEC1136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</w:pP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Doesn</w:t>
            </w:r>
            <w:r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’</w:t>
            </w:r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t</w:t>
            </w:r>
            <w:proofErr w:type="spellEnd"/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 xml:space="preserve"> </w:t>
            </w:r>
            <w:proofErr w:type="spellStart"/>
            <w:r w:rsidRPr="00110246">
              <w:rPr>
                <w:rFonts w:ascii="Segoe UI" w:eastAsia="Times New Roman" w:hAnsi="Segoe UI" w:cs="Segoe UI"/>
                <w:b/>
                <w:bCs/>
                <w:color w:val="666666"/>
                <w:sz w:val="19"/>
                <w:szCs w:val="19"/>
                <w:lang w:val="es-CL" w:eastAsia="es-CL"/>
              </w:rPr>
              <w:t>Identify</w:t>
            </w:r>
            <w:proofErr w:type="spellEnd"/>
          </w:p>
        </w:tc>
      </w:tr>
      <w:tr w:rsidR="00110246" w:rsidRPr="00110246" w14:paraId="4E17954E" w14:textId="77777777" w:rsidTr="00110246">
        <w:trPr>
          <w:trHeight w:val="300"/>
        </w:trPr>
        <w:tc>
          <w:tcPr>
            <w:tcW w:w="1200" w:type="dxa"/>
            <w:vMerge w:val="restart"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0B5FFDB4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C94889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9496E35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115E79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06304EC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1C07C84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075C94C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6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1B81557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*</w:t>
            </w:r>
          </w:p>
        </w:tc>
      </w:tr>
      <w:tr w:rsidR="00110246" w:rsidRPr="00110246" w14:paraId="741C0B32" w14:textId="77777777" w:rsidTr="00110246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79C7A973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BC91F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C39A8C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B0D66C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2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C2C19B5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5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2E330E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0D833B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1458C16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3**</w:t>
            </w:r>
          </w:p>
        </w:tc>
      </w:tr>
      <w:tr w:rsidR="00110246" w:rsidRPr="00110246" w14:paraId="2D8C4664" w14:textId="77777777" w:rsidTr="00110246">
        <w:trPr>
          <w:trHeight w:val="300"/>
        </w:trPr>
        <w:tc>
          <w:tcPr>
            <w:tcW w:w="1200" w:type="dxa"/>
            <w:vMerge/>
            <w:tcBorders>
              <w:top w:val="single" w:sz="8" w:space="0" w:color="DDDDDD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72E669E2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C78F286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6FCB60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7E0F37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BE97899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6C44101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4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1FE786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2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A5E451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**</w:t>
            </w:r>
          </w:p>
        </w:tc>
      </w:tr>
      <w:tr w:rsidR="00110246" w:rsidRPr="00110246" w14:paraId="60CDC553" w14:textId="77777777" w:rsidTr="00110246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7975310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FE7F846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12C579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D29249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4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E6E2599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2A54FE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AF6106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CE10D72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</w:t>
            </w:r>
          </w:p>
        </w:tc>
      </w:tr>
      <w:tr w:rsidR="00110246" w:rsidRPr="00110246" w14:paraId="6479E2AB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5117E52E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CC0025C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D27457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69F8E2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21CB44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23BC56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A11E00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6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ACD63C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1</w:t>
            </w:r>
          </w:p>
        </w:tc>
      </w:tr>
      <w:tr w:rsidR="00110246" w:rsidRPr="00110246" w14:paraId="44C76539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32F9B36E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0655FB9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C16111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59AE491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23F6B84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2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60C5C74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3439C24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3C9EE4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4</w:t>
            </w:r>
          </w:p>
        </w:tc>
      </w:tr>
      <w:tr w:rsidR="00110246" w:rsidRPr="00110246" w14:paraId="01005B81" w14:textId="77777777" w:rsidTr="00110246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30831B77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0C18351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AD78129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882C75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C26B026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3405D3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4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7452F1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42D82D1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1</w:t>
            </w:r>
          </w:p>
        </w:tc>
      </w:tr>
      <w:tr w:rsidR="00110246" w:rsidRPr="00110246" w14:paraId="3885233D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05C31399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7D37CB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7657825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ABF0C4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E47DAE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5A6F16C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2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088739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DC7E411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</w:tr>
      <w:tr w:rsidR="00110246" w:rsidRPr="00110246" w14:paraId="33807441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66A5A470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BA24F4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CC7400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2F087C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0962727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B68C3A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D27D31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4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BDAC9E7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</w:tr>
      <w:tr w:rsidR="00110246" w:rsidRPr="00110246" w14:paraId="60E7BEBC" w14:textId="77777777" w:rsidTr="00110246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center"/>
            <w:hideMark/>
          </w:tcPr>
          <w:p w14:paraId="61F8AED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C57C89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EB7AC56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75B4AC4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4500DD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E305D6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4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07D1AC2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A783721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4</w:t>
            </w:r>
          </w:p>
        </w:tc>
      </w:tr>
      <w:tr w:rsidR="00110246" w:rsidRPr="00110246" w14:paraId="11132415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358D12A8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0118124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A93E7D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73211E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6E68B0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56FCAB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45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CC13D3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C55C27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5</w:t>
            </w:r>
          </w:p>
        </w:tc>
      </w:tr>
      <w:tr w:rsidR="00110246" w:rsidRPr="00110246" w14:paraId="1DEAD318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265BF7F9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144C3B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615A03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6B06287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7C0BB3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7DC306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53AF64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58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206E779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8**</w:t>
            </w:r>
          </w:p>
        </w:tc>
      </w:tr>
      <w:tr w:rsidR="00110246" w:rsidRPr="00110246" w14:paraId="5BD1F51F" w14:textId="77777777" w:rsidTr="00110246">
        <w:trPr>
          <w:trHeight w:val="1090"/>
        </w:trPr>
        <w:tc>
          <w:tcPr>
            <w:tcW w:w="1200" w:type="dxa"/>
            <w:vMerge w:val="restart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9F9F9"/>
            <w:vAlign w:val="center"/>
            <w:hideMark/>
          </w:tcPr>
          <w:p w14:paraId="54B0F3C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38595C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6D0B842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0398D3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AEAB37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78F3E98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053695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AFDF5F7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9</w:t>
            </w:r>
          </w:p>
        </w:tc>
      </w:tr>
      <w:tr w:rsidR="00110246" w:rsidRPr="00110246" w14:paraId="7FA0C9DB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20B591C9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0A6989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238F17C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D94FC0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795C4E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7AEBCE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6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5911F84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B72D6A1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9*</w:t>
            </w:r>
          </w:p>
        </w:tc>
      </w:tr>
      <w:tr w:rsidR="00110246" w:rsidRPr="00110246" w14:paraId="75FBAFA8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single" w:sz="8" w:space="0" w:color="DDDDDD"/>
              <w:right w:val="nil"/>
            </w:tcBorders>
            <w:vAlign w:val="center"/>
            <w:hideMark/>
          </w:tcPr>
          <w:p w14:paraId="566CE200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2A26F53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3990E7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6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1CC2DB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1029A7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33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BEC06D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6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8D04B5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9E80B06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</w:tr>
      <w:tr w:rsidR="00110246" w:rsidRPr="00110246" w14:paraId="6D798194" w14:textId="77777777" w:rsidTr="00110246">
        <w:trPr>
          <w:trHeight w:val="300"/>
        </w:trPr>
        <w:tc>
          <w:tcPr>
            <w:tcW w:w="1200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8EAF0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  <w:t>20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23DC6D4A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9–4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A59850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2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7503807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6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B823505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D38B770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1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33E22D7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6F7DA2C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</w:t>
            </w:r>
          </w:p>
        </w:tc>
      </w:tr>
      <w:tr w:rsidR="00110246" w:rsidRPr="00110246" w14:paraId="06C9425E" w14:textId="77777777" w:rsidTr="00110246">
        <w:trPr>
          <w:trHeight w:val="30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6D026D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1602EC96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24–28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093AF9E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692E53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7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3C70734E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04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410448A2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9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5C634BC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0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hideMark/>
          </w:tcPr>
          <w:p w14:paraId="685E5AAB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28***</w:t>
            </w:r>
          </w:p>
        </w:tc>
      </w:tr>
      <w:tr w:rsidR="00110246" w:rsidRPr="00110246" w14:paraId="743CADF0" w14:textId="77777777" w:rsidTr="00110246">
        <w:trPr>
          <w:trHeight w:val="290"/>
        </w:trPr>
        <w:tc>
          <w:tcPr>
            <w:tcW w:w="120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03C75E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b/>
                <w:bCs/>
                <w:color w:val="444444"/>
                <w:sz w:val="19"/>
                <w:szCs w:val="19"/>
                <w:lang w:val="es-CL" w:eastAsia="es-CL"/>
              </w:rPr>
            </w:pP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16045C55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18–23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056F408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5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2DCB7DD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23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488674C6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-0.15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693AA173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36***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0950AA99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9</w:t>
            </w:r>
          </w:p>
        </w:tc>
        <w:tc>
          <w:tcPr>
            <w:tcW w:w="120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76AD5FAF" w14:textId="77777777" w:rsidR="00110246" w:rsidRPr="00110246" w:rsidRDefault="00110246" w:rsidP="00110246">
            <w:pPr>
              <w:spacing w:after="0"/>
              <w:jc w:val="center"/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color w:val="444444"/>
                <w:sz w:val="19"/>
                <w:szCs w:val="19"/>
                <w:lang w:val="es-CL" w:eastAsia="es-CL"/>
              </w:rPr>
              <w:t>0.11</w:t>
            </w:r>
          </w:p>
        </w:tc>
      </w:tr>
      <w:tr w:rsidR="00110246" w:rsidRPr="00110246" w14:paraId="61E9A9B6" w14:textId="77777777" w:rsidTr="00110246">
        <w:trPr>
          <w:trHeight w:val="1090"/>
        </w:trPr>
        <w:tc>
          <w:tcPr>
            <w:tcW w:w="9600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14:paraId="56E9C9A5" w14:textId="77777777" w:rsidR="00110246" w:rsidRPr="00110246" w:rsidRDefault="00110246" w:rsidP="00110246">
            <w:pPr>
              <w:spacing w:after="0"/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s-CL" w:eastAsia="es-CL"/>
              </w:rPr>
            </w:pPr>
            <w:r w:rsidRPr="00110246">
              <w:rPr>
                <w:rFonts w:ascii="Segoe UI" w:eastAsia="Times New Roman" w:hAnsi="Segoe UI" w:cs="Segoe UI"/>
                <w:i/>
                <w:iCs/>
                <w:color w:val="444444"/>
                <w:sz w:val="19"/>
                <w:szCs w:val="19"/>
                <w:lang w:val="es-CL" w:eastAsia="es-CL"/>
              </w:rPr>
              <w:t>Note: ***p &lt; 0.001; **p &lt; 0.01; *p &lt; 0.05.</w:t>
            </w:r>
          </w:p>
        </w:tc>
      </w:tr>
    </w:tbl>
    <w:p w14:paraId="349D5A2C" w14:textId="77777777" w:rsidR="00110246" w:rsidRDefault="00110246" w:rsidP="00110246">
      <w:pPr>
        <w:pStyle w:val="Textoindependiente"/>
        <w:rPr>
          <w:lang w:val="en-US"/>
        </w:rPr>
      </w:pPr>
    </w:p>
    <w:p w14:paraId="5A048492" w14:textId="77777777" w:rsidR="00110246" w:rsidRDefault="00110246" w:rsidP="00110246">
      <w:pPr>
        <w:pStyle w:val="Textoindependiente"/>
        <w:rPr>
          <w:lang w:val="en-US"/>
        </w:rPr>
      </w:pPr>
    </w:p>
    <w:p w14:paraId="770330C3" w14:textId="77777777" w:rsidR="00110246" w:rsidRDefault="00110246" w:rsidP="00110246">
      <w:pPr>
        <w:pStyle w:val="Textoindependiente"/>
        <w:rPr>
          <w:lang w:val="en-US"/>
        </w:rPr>
      </w:pPr>
    </w:p>
    <w:p w14:paraId="6A02B73F" w14:textId="77777777" w:rsidR="00110246" w:rsidRDefault="00110246" w:rsidP="00110246">
      <w:pPr>
        <w:pStyle w:val="Textoindependiente"/>
        <w:rPr>
          <w:lang w:val="en-US"/>
        </w:rPr>
      </w:pPr>
    </w:p>
    <w:p w14:paraId="492998CD" w14:textId="77777777" w:rsidR="00110246" w:rsidRDefault="00110246" w:rsidP="00110246">
      <w:pPr>
        <w:pStyle w:val="Textoindependiente"/>
        <w:rPr>
          <w:lang w:val="en-US"/>
        </w:rPr>
      </w:pPr>
    </w:p>
    <w:p w14:paraId="1A0BA9FB" w14:textId="77777777" w:rsidR="00110246" w:rsidRPr="00110246" w:rsidRDefault="00110246" w:rsidP="00110246">
      <w:pPr>
        <w:pStyle w:val="Textoindependiente"/>
        <w:rPr>
          <w:lang w:val="en-US"/>
        </w:rPr>
      </w:pPr>
    </w:p>
    <w:p w14:paraId="4D678F2D" w14:textId="77777777" w:rsidR="00BF3BC7" w:rsidRPr="00793DC3" w:rsidRDefault="00000000">
      <w:pPr>
        <w:pStyle w:val="Ttulo2"/>
        <w:rPr>
          <w:lang w:val="en-US"/>
        </w:rPr>
      </w:pPr>
      <w:bookmarkStart w:id="46" w:name="interaction-effects-graphs-5"/>
      <w:bookmarkStart w:id="47" w:name="_Toc200057037"/>
      <w:bookmarkEnd w:id="44"/>
      <w:r w:rsidRPr="00793DC3">
        <w:rPr>
          <w:lang w:val="en-US"/>
        </w:rPr>
        <w:lastRenderedPageBreak/>
        <w:t>6.3 Interaction effects graphs</w:t>
      </w:r>
      <w:bookmarkEnd w:id="47"/>
    </w:p>
    <w:p w14:paraId="18EC99E0" w14:textId="77777777" w:rsidR="00BF3BC7" w:rsidRPr="00793DC3" w:rsidRDefault="00000000">
      <w:pPr>
        <w:pStyle w:val="Compact"/>
        <w:numPr>
          <w:ilvl w:val="0"/>
          <w:numId w:val="38"/>
        </w:numPr>
        <w:rPr>
          <w:lang w:val="en-US"/>
        </w:rPr>
      </w:pPr>
      <w:r w:rsidRPr="00793DC3">
        <w:rPr>
          <w:lang w:val="en-US"/>
        </w:rPr>
        <w:t>Support to student’s social movement and age</w:t>
      </w:r>
    </w:p>
    <w:p w14:paraId="47D7E8C3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2C6B2F1B" wp14:editId="26FADDD3">
            <wp:extent cx="5334000" cy="3733800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 descr="informe-resultados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D9E15" w14:textId="77777777" w:rsidR="00110246" w:rsidRDefault="00110246" w:rsidP="00110246">
      <w:pPr>
        <w:pStyle w:val="Textoindependiente"/>
      </w:pPr>
    </w:p>
    <w:p w14:paraId="69DD0F75" w14:textId="77777777" w:rsidR="00110246" w:rsidRDefault="00110246" w:rsidP="00110246">
      <w:pPr>
        <w:pStyle w:val="Textoindependiente"/>
      </w:pPr>
    </w:p>
    <w:p w14:paraId="7DF6E43F" w14:textId="77777777" w:rsidR="00110246" w:rsidRDefault="00110246" w:rsidP="00110246">
      <w:pPr>
        <w:pStyle w:val="Textoindependiente"/>
      </w:pPr>
    </w:p>
    <w:p w14:paraId="0EB1C5F9" w14:textId="77777777" w:rsidR="00110246" w:rsidRDefault="00110246" w:rsidP="00110246">
      <w:pPr>
        <w:pStyle w:val="Textoindependiente"/>
      </w:pPr>
    </w:p>
    <w:p w14:paraId="2C2B827D" w14:textId="77777777" w:rsidR="00110246" w:rsidRDefault="00110246" w:rsidP="00110246">
      <w:pPr>
        <w:pStyle w:val="Textoindependiente"/>
      </w:pPr>
    </w:p>
    <w:p w14:paraId="6ED9928D" w14:textId="77777777" w:rsidR="00110246" w:rsidRDefault="00110246" w:rsidP="00110246">
      <w:pPr>
        <w:pStyle w:val="Textoindependiente"/>
      </w:pPr>
    </w:p>
    <w:p w14:paraId="1DCD7485" w14:textId="77777777" w:rsidR="00110246" w:rsidRDefault="00110246" w:rsidP="00110246">
      <w:pPr>
        <w:pStyle w:val="Textoindependiente"/>
      </w:pPr>
    </w:p>
    <w:p w14:paraId="6F38EA68" w14:textId="77777777" w:rsidR="00110246" w:rsidRDefault="00110246" w:rsidP="00110246">
      <w:pPr>
        <w:pStyle w:val="Textoindependiente"/>
      </w:pPr>
    </w:p>
    <w:p w14:paraId="1F3046CC" w14:textId="77777777" w:rsidR="00110246" w:rsidRDefault="00110246" w:rsidP="00110246">
      <w:pPr>
        <w:pStyle w:val="Textoindependiente"/>
      </w:pPr>
    </w:p>
    <w:p w14:paraId="45A4DA01" w14:textId="77777777" w:rsidR="00110246" w:rsidRDefault="00110246" w:rsidP="00110246">
      <w:pPr>
        <w:pStyle w:val="Textoindependiente"/>
      </w:pPr>
    </w:p>
    <w:p w14:paraId="635A6727" w14:textId="77777777" w:rsidR="00110246" w:rsidRDefault="00110246" w:rsidP="00110246">
      <w:pPr>
        <w:pStyle w:val="Textoindependiente"/>
      </w:pPr>
    </w:p>
    <w:p w14:paraId="509FE385" w14:textId="77777777" w:rsidR="00110246" w:rsidRDefault="00110246" w:rsidP="00110246">
      <w:pPr>
        <w:pStyle w:val="Textoindependiente"/>
      </w:pPr>
    </w:p>
    <w:p w14:paraId="4E401F0D" w14:textId="77777777" w:rsidR="00110246" w:rsidRPr="00110246" w:rsidRDefault="00110246" w:rsidP="00110246">
      <w:pPr>
        <w:pStyle w:val="Textoindependiente"/>
      </w:pPr>
    </w:p>
    <w:p w14:paraId="41095822" w14:textId="77777777" w:rsidR="00BF3BC7" w:rsidRPr="00793DC3" w:rsidRDefault="00000000">
      <w:pPr>
        <w:pStyle w:val="Compact"/>
        <w:numPr>
          <w:ilvl w:val="0"/>
          <w:numId w:val="39"/>
        </w:numPr>
        <w:rPr>
          <w:lang w:val="en-US"/>
        </w:rPr>
      </w:pPr>
      <w:r w:rsidRPr="00793DC3">
        <w:rPr>
          <w:lang w:val="en-US"/>
        </w:rPr>
        <w:lastRenderedPageBreak/>
        <w:t>Support to student’s social movement and sex</w:t>
      </w:r>
    </w:p>
    <w:p w14:paraId="1E86DB48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011CB848" wp14:editId="45D6405A">
            <wp:extent cx="5334000" cy="3733800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" descr="informe-resultados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72536" w14:textId="77777777" w:rsidR="00BF3BC7" w:rsidRPr="00793DC3" w:rsidRDefault="00000000">
      <w:pPr>
        <w:pStyle w:val="Compact"/>
        <w:numPr>
          <w:ilvl w:val="0"/>
          <w:numId w:val="40"/>
        </w:numPr>
        <w:rPr>
          <w:lang w:val="en-US"/>
        </w:rPr>
      </w:pPr>
      <w:r w:rsidRPr="00793DC3">
        <w:rPr>
          <w:lang w:val="en-US"/>
        </w:rPr>
        <w:t>Support to student’s social movement, age and sex</w:t>
      </w:r>
    </w:p>
    <w:p w14:paraId="5F7B4A1A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476F9E41" wp14:editId="2016F596">
            <wp:extent cx="5334000" cy="3733800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 descr="informe-resultados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D6BE36" w14:textId="77777777" w:rsidR="00BF3BC7" w:rsidRPr="00793DC3" w:rsidRDefault="00000000">
      <w:pPr>
        <w:pStyle w:val="Compact"/>
        <w:numPr>
          <w:ilvl w:val="0"/>
          <w:numId w:val="41"/>
        </w:numPr>
        <w:rPr>
          <w:lang w:val="en-US"/>
        </w:rPr>
      </w:pPr>
      <w:r w:rsidRPr="00793DC3">
        <w:rPr>
          <w:lang w:val="en-US"/>
        </w:rPr>
        <w:lastRenderedPageBreak/>
        <w:t>Support to student’s social movement and education</w:t>
      </w:r>
    </w:p>
    <w:p w14:paraId="244BCD46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2BD84A65" wp14:editId="23AAC26F">
            <wp:extent cx="5334000" cy="3733800"/>
            <wp:effectExtent l="0" t="0" r="0" b="0"/>
            <wp:docPr id="1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" descr="informe-resultados_files/figure-docx/unnamed-chunk-72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EBDFD" w14:textId="77777777" w:rsidR="00BF3BC7" w:rsidRPr="00793DC3" w:rsidRDefault="00000000">
      <w:pPr>
        <w:pStyle w:val="Compact"/>
        <w:numPr>
          <w:ilvl w:val="0"/>
          <w:numId w:val="42"/>
        </w:numPr>
        <w:rPr>
          <w:lang w:val="en-US"/>
        </w:rPr>
      </w:pPr>
      <w:r w:rsidRPr="00793DC3">
        <w:rPr>
          <w:lang w:val="en-US"/>
        </w:rPr>
        <w:t xml:space="preserve">Support </w:t>
      </w:r>
      <w:proofErr w:type="gramStart"/>
      <w:r w:rsidRPr="00793DC3">
        <w:rPr>
          <w:lang w:val="en-US"/>
        </w:rPr>
        <w:t>to</w:t>
      </w:r>
      <w:proofErr w:type="gramEnd"/>
      <w:r w:rsidRPr="00793DC3">
        <w:rPr>
          <w:lang w:val="en-US"/>
        </w:rPr>
        <w:t xml:space="preserve"> student’s social movement, age and education</w:t>
      </w:r>
    </w:p>
    <w:p w14:paraId="4F9B584B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68F1E993" wp14:editId="239A90A9">
            <wp:extent cx="5334000" cy="3733800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informe-resultados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9716BB" w14:textId="77777777" w:rsidR="00BF3BC7" w:rsidRPr="00793DC3" w:rsidRDefault="00000000">
      <w:pPr>
        <w:pStyle w:val="Compact"/>
        <w:numPr>
          <w:ilvl w:val="0"/>
          <w:numId w:val="43"/>
        </w:numPr>
        <w:rPr>
          <w:lang w:val="en-US"/>
        </w:rPr>
      </w:pPr>
      <w:r w:rsidRPr="00793DC3">
        <w:rPr>
          <w:lang w:val="en-US"/>
        </w:rPr>
        <w:lastRenderedPageBreak/>
        <w:t>Support to student’s social movement and political position</w:t>
      </w:r>
    </w:p>
    <w:p w14:paraId="604FC379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7BAC5837" wp14:editId="1DC1385C">
            <wp:extent cx="5334000" cy="3733800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informe-resultados_files/figure-docx/unnamed-chunk-74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AD3FE" w14:textId="77777777" w:rsidR="00BF3BC7" w:rsidRPr="00793DC3" w:rsidRDefault="00000000">
      <w:pPr>
        <w:pStyle w:val="Compact"/>
        <w:numPr>
          <w:ilvl w:val="0"/>
          <w:numId w:val="44"/>
        </w:numPr>
        <w:rPr>
          <w:lang w:val="en-US"/>
        </w:rPr>
      </w:pPr>
      <w:r w:rsidRPr="00793DC3">
        <w:rPr>
          <w:lang w:val="en-US"/>
        </w:rPr>
        <w:t xml:space="preserve">Support </w:t>
      </w:r>
      <w:proofErr w:type="gramStart"/>
      <w:r w:rsidRPr="00793DC3">
        <w:rPr>
          <w:lang w:val="en-US"/>
        </w:rPr>
        <w:t>to</w:t>
      </w:r>
      <w:proofErr w:type="gramEnd"/>
      <w:r w:rsidRPr="00793DC3">
        <w:rPr>
          <w:lang w:val="en-US"/>
        </w:rPr>
        <w:t xml:space="preserve"> student’s social movement, age and political position</w:t>
      </w:r>
    </w:p>
    <w:p w14:paraId="0D73ABB7" w14:textId="77777777" w:rsidR="00BF3BC7" w:rsidRDefault="00000000">
      <w:pPr>
        <w:pStyle w:val="FirstParagraph"/>
      </w:pPr>
      <w:r>
        <w:rPr>
          <w:noProof/>
        </w:rPr>
        <w:drawing>
          <wp:inline distT="0" distB="0" distL="0" distR="0" wp14:anchorId="189BD700" wp14:editId="2D93C99B">
            <wp:extent cx="5334000" cy="3733800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informe-resultados_files/figure-docx/unnamed-chunk-75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bookmarkEnd w:id="46"/>
    </w:p>
    <w:sectPr w:rsidR="00BF3BC7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AA6FC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2BCC1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0414ED3"/>
    <w:multiLevelType w:val="multilevel"/>
    <w:tmpl w:val="7488F6C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283387049">
    <w:abstractNumId w:val="0"/>
  </w:num>
  <w:num w:numId="2" w16cid:durableId="2003384997">
    <w:abstractNumId w:val="1"/>
  </w:num>
  <w:num w:numId="3" w16cid:durableId="900015634">
    <w:abstractNumId w:val="1"/>
  </w:num>
  <w:num w:numId="4" w16cid:durableId="703754254">
    <w:abstractNumId w:val="1"/>
  </w:num>
  <w:num w:numId="5" w16cid:durableId="752363170">
    <w:abstractNumId w:val="1"/>
  </w:num>
  <w:num w:numId="6" w16cid:durableId="1496722316">
    <w:abstractNumId w:val="1"/>
  </w:num>
  <w:num w:numId="7" w16cid:durableId="381442036">
    <w:abstractNumId w:val="1"/>
  </w:num>
  <w:num w:numId="8" w16cid:durableId="523714457">
    <w:abstractNumId w:val="1"/>
  </w:num>
  <w:num w:numId="9" w16cid:durableId="1309285115">
    <w:abstractNumId w:val="1"/>
  </w:num>
  <w:num w:numId="10" w16cid:durableId="818493919">
    <w:abstractNumId w:val="1"/>
  </w:num>
  <w:num w:numId="11" w16cid:durableId="1984771659">
    <w:abstractNumId w:val="1"/>
  </w:num>
  <w:num w:numId="12" w16cid:durableId="1272975664">
    <w:abstractNumId w:val="1"/>
  </w:num>
  <w:num w:numId="13" w16cid:durableId="1813909681">
    <w:abstractNumId w:val="1"/>
  </w:num>
  <w:num w:numId="14" w16cid:durableId="1296837330">
    <w:abstractNumId w:val="1"/>
  </w:num>
  <w:num w:numId="15" w16cid:durableId="1764957024">
    <w:abstractNumId w:val="1"/>
  </w:num>
  <w:num w:numId="16" w16cid:durableId="1406495822">
    <w:abstractNumId w:val="1"/>
  </w:num>
  <w:num w:numId="17" w16cid:durableId="1005598628">
    <w:abstractNumId w:val="1"/>
  </w:num>
  <w:num w:numId="18" w16cid:durableId="1865901841">
    <w:abstractNumId w:val="1"/>
  </w:num>
  <w:num w:numId="19" w16cid:durableId="1860243130">
    <w:abstractNumId w:val="1"/>
  </w:num>
  <w:num w:numId="20" w16cid:durableId="488251745">
    <w:abstractNumId w:val="1"/>
  </w:num>
  <w:num w:numId="21" w16cid:durableId="1132946155">
    <w:abstractNumId w:val="1"/>
  </w:num>
  <w:num w:numId="22" w16cid:durableId="863396127">
    <w:abstractNumId w:val="1"/>
  </w:num>
  <w:num w:numId="23" w16cid:durableId="740370998">
    <w:abstractNumId w:val="1"/>
  </w:num>
  <w:num w:numId="24" w16cid:durableId="1454862595">
    <w:abstractNumId w:val="1"/>
  </w:num>
  <w:num w:numId="25" w16cid:durableId="337385725">
    <w:abstractNumId w:val="1"/>
  </w:num>
  <w:num w:numId="26" w16cid:durableId="1075397777">
    <w:abstractNumId w:val="1"/>
  </w:num>
  <w:num w:numId="27" w16cid:durableId="1402868251">
    <w:abstractNumId w:val="1"/>
  </w:num>
  <w:num w:numId="28" w16cid:durableId="491683656">
    <w:abstractNumId w:val="1"/>
  </w:num>
  <w:num w:numId="29" w16cid:durableId="314601857">
    <w:abstractNumId w:val="1"/>
  </w:num>
  <w:num w:numId="30" w16cid:durableId="1086417649">
    <w:abstractNumId w:val="1"/>
  </w:num>
  <w:num w:numId="31" w16cid:durableId="1870944576">
    <w:abstractNumId w:val="1"/>
  </w:num>
  <w:num w:numId="32" w16cid:durableId="734352582">
    <w:abstractNumId w:val="1"/>
  </w:num>
  <w:num w:numId="33" w16cid:durableId="703561553">
    <w:abstractNumId w:val="1"/>
  </w:num>
  <w:num w:numId="34" w16cid:durableId="527641899">
    <w:abstractNumId w:val="1"/>
  </w:num>
  <w:num w:numId="35" w16cid:durableId="1970939737">
    <w:abstractNumId w:val="1"/>
  </w:num>
  <w:num w:numId="36" w16cid:durableId="1395200689">
    <w:abstractNumId w:val="1"/>
  </w:num>
  <w:num w:numId="37" w16cid:durableId="2012246337">
    <w:abstractNumId w:val="1"/>
  </w:num>
  <w:num w:numId="38" w16cid:durableId="990210340">
    <w:abstractNumId w:val="1"/>
  </w:num>
  <w:num w:numId="39" w16cid:durableId="883518105">
    <w:abstractNumId w:val="1"/>
  </w:num>
  <w:num w:numId="40" w16cid:durableId="1388795121">
    <w:abstractNumId w:val="1"/>
  </w:num>
  <w:num w:numId="41" w16cid:durableId="619606470">
    <w:abstractNumId w:val="1"/>
  </w:num>
  <w:num w:numId="42" w16cid:durableId="1348562037">
    <w:abstractNumId w:val="1"/>
  </w:num>
  <w:num w:numId="43" w16cid:durableId="1368874237">
    <w:abstractNumId w:val="1"/>
  </w:num>
  <w:num w:numId="44" w16cid:durableId="732780315">
    <w:abstractNumId w:val="1"/>
  </w:num>
  <w:num w:numId="45" w16cid:durableId="6159896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3BC7"/>
    <w:rsid w:val="00110246"/>
    <w:rsid w:val="001423EE"/>
    <w:rsid w:val="00487475"/>
    <w:rsid w:val="006964A3"/>
    <w:rsid w:val="006D1780"/>
    <w:rsid w:val="00793DC3"/>
    <w:rsid w:val="009B712C"/>
    <w:rsid w:val="00BF3BC7"/>
    <w:rsid w:val="00E25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7C4751"/>
  <w15:docId w15:val="{4E17E8A4-928F-4F21-AA2B-CB5C6480E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DC1">
    <w:name w:val="toc 1"/>
    <w:basedOn w:val="Normal"/>
    <w:next w:val="Normal"/>
    <w:autoRedefine/>
    <w:uiPriority w:val="39"/>
    <w:rsid w:val="00793DC3"/>
    <w:pPr>
      <w:spacing w:after="100"/>
    </w:pPr>
  </w:style>
  <w:style w:type="paragraph" w:styleId="TDC2">
    <w:name w:val="toc 2"/>
    <w:basedOn w:val="Normal"/>
    <w:next w:val="Normal"/>
    <w:autoRedefine/>
    <w:uiPriority w:val="39"/>
    <w:rsid w:val="00793DC3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rsid w:val="00793DC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2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7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96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5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77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83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DDDDDD"/>
            <w:right w:val="none" w:sz="0" w:space="0" w:color="auto"/>
          </w:divBdr>
        </w:div>
        <w:div w:id="17231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DDDDDD"/>
            <w:right w:val="none" w:sz="0" w:space="0" w:color="auto"/>
          </w:divBdr>
        </w:div>
      </w:divsChild>
    </w:div>
    <w:div w:id="124807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1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19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7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6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6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9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6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70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9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DDDDDD"/>
            <w:right w:val="none" w:sz="0" w:space="0" w:color="auto"/>
          </w:divBdr>
        </w:div>
        <w:div w:id="9208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4" w:color="DDDDDD"/>
            <w:right w:val="none" w:sz="0" w:space="0" w:color="auto"/>
          </w:divBdr>
        </w:div>
      </w:divsChild>
    </w:div>
    <w:div w:id="21346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fontTable" Target="fontTable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theme" Target="theme/theme1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6.png"/><Relationship Id="rId41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6</TotalTime>
  <Pages>1</Pages>
  <Words>3182</Words>
  <Characters>17502</Characters>
  <Application>Microsoft Office Word</Application>
  <DocSecurity>0</DocSecurity>
  <Lines>145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forme de resultados</vt:lpstr>
    </vt:vector>
  </TitlesOfParts>
  <Company/>
  <LinksUpToDate>false</LinksUpToDate>
  <CharactersWithSpaces>20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de resultados</dc:title>
  <dc:creator/>
  <cp:keywords/>
  <cp:lastModifiedBy>Kevin Nicolás Carrasco Quintanilla (kevin.carrasco)</cp:lastModifiedBy>
  <cp:revision>4</cp:revision>
  <dcterms:created xsi:type="dcterms:W3CDTF">2025-06-05T19:48:00Z</dcterms:created>
  <dcterms:modified xsi:type="dcterms:W3CDTF">2025-06-06T03:38:00Z</dcterms:modified>
  <dc:language>e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de-copy">
    <vt:lpwstr>True</vt:lpwstr>
  </property>
  <property fmtid="{D5CDD505-2E9C-101B-9397-08002B2CF9AE}" pid="4" name="editor">
    <vt:lpwstr>source</vt:lpwstr>
  </property>
  <property fmtid="{D5CDD505-2E9C-101B-9397-08002B2CF9AE}" pid="5" name="editor_options">
    <vt:lpwstr/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4</vt:lpwstr>
  </property>
  <property fmtid="{D5CDD505-2E9C-101B-9397-08002B2CF9AE}" pid="12" name="toc-expand">
    <vt:lpwstr>2</vt:lpwstr>
  </property>
  <property fmtid="{D5CDD505-2E9C-101B-9397-08002B2CF9AE}" pid="13" name="toc-location">
    <vt:lpwstr>right</vt:lpwstr>
  </property>
  <property fmtid="{D5CDD505-2E9C-101B-9397-08002B2CF9AE}" pid="14" name="toc-title">
    <vt:lpwstr>Contents</vt:lpwstr>
  </property>
</Properties>
</file>